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E59E625" w14:textId="5111A914" w:rsidR="00D71EA0" w:rsidRDefault="00891FEB" w:rsidP="00D71EA0">
      <w:pPr>
        <w:pStyle w:val="Heading1"/>
        <w:spacing w:before="240"/>
        <w:jc w:val="center"/>
        <w:rPr>
          <w:noProof/>
        </w:rPr>
      </w:pPr>
      <w:r w:rsidRPr="00891FEB">
        <w:t>Exercise</w:t>
      </w:r>
      <w:r w:rsidR="00D71EA0" w:rsidRPr="00D71EA0">
        <w:t xml:space="preserve">: </w:t>
      </w:r>
      <w:r w:rsidR="008C5012">
        <w:rPr>
          <w:noProof/>
        </w:rPr>
        <w:t xml:space="preserve">HTML and CSS – Part </w:t>
      </w:r>
      <w:r w:rsidR="00E66730">
        <w:rPr>
          <w:noProof/>
        </w:rPr>
        <w:t>2</w:t>
      </w:r>
    </w:p>
    <w:p w14:paraId="399A76D0" w14:textId="40AA581A" w:rsidR="00F161BC" w:rsidRPr="00F161BC" w:rsidRDefault="00F161BC" w:rsidP="00174A25">
      <w:pPr>
        <w:jc w:val="center"/>
        <w:rPr>
          <w:lang w:val="bg-BG"/>
        </w:rPr>
      </w:pPr>
      <w:r w:rsidRPr="00981E29">
        <w:t xml:space="preserve">Problems for exercises and homework for the </w:t>
      </w:r>
      <w:hyperlink r:id="rId11" w:history="1">
        <w:r w:rsidRPr="00981E29">
          <w:rPr>
            <w:rStyle w:val="Hyperlink"/>
          </w:rPr>
          <w:t>"</w:t>
        </w:r>
        <w:r w:rsidR="00D00346">
          <w:rPr>
            <w:rStyle w:val="Hyperlink"/>
            <w:noProof/>
          </w:rPr>
          <w:t>Front-End Test Automation</w:t>
        </w:r>
        <w:r w:rsidRPr="00981E29">
          <w:rPr>
            <w:rStyle w:val="Hyperlink"/>
          </w:rPr>
          <w:t>"</w:t>
        </w:r>
      </w:hyperlink>
      <w:r w:rsidR="00D00346" w:rsidRPr="00D00346">
        <w:rPr>
          <w:rStyle w:val="Hyperlink"/>
          <w:noProof/>
          <w:color w:val="auto"/>
          <w:u w:val="none"/>
        </w:rPr>
        <w:t xml:space="preserve"> module @ SoftUni</w:t>
      </w:r>
    </w:p>
    <w:p w14:paraId="20F94192" w14:textId="77777777" w:rsidR="0058064B" w:rsidRPr="007A59BE" w:rsidRDefault="0058064B" w:rsidP="0058064B">
      <w:pPr>
        <w:pStyle w:val="Heading2"/>
        <w:rPr>
          <w:lang w:val="bg-BG"/>
        </w:rPr>
      </w:pPr>
      <w:r w:rsidRPr="007A59BE">
        <w:t>Box Model Container</w:t>
      </w:r>
    </w:p>
    <w:p w14:paraId="15554A8B" w14:textId="77777777" w:rsidR="0058064B" w:rsidRPr="007A59BE" w:rsidRDefault="0058064B" w:rsidP="0058064B">
      <w:pPr>
        <w:rPr>
          <w:lang w:val="bg-BG"/>
        </w:rPr>
      </w:pPr>
      <w:r w:rsidRPr="007A59BE">
        <w:t>Create a web page like the following:</w:t>
      </w:r>
    </w:p>
    <w:p w14:paraId="04197B6F" w14:textId="77777777" w:rsidR="0058064B" w:rsidRPr="007A59BE" w:rsidRDefault="0058064B" w:rsidP="0058064B">
      <w:pPr>
        <w:rPr>
          <w:lang w:val="bg-BG"/>
        </w:rPr>
      </w:pPr>
      <w:r w:rsidRPr="007A59BE">
        <w:rPr>
          <w:noProof/>
          <w:lang w:val="bg-BG"/>
        </w:rPr>
        <w:t xml:space="preserve"> </w:t>
      </w:r>
      <w:r w:rsidRPr="007A59BE">
        <w:rPr>
          <w:noProof/>
        </w:rPr>
        <w:drawing>
          <wp:inline distT="0" distB="0" distL="0" distR="0" wp14:anchorId="3B84B318" wp14:editId="6CD77AC1">
            <wp:extent cx="3709062" cy="2162322"/>
            <wp:effectExtent l="19050" t="19050" r="24765" b="2857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1211"/>
                    <a:stretch/>
                  </pic:blipFill>
                  <pic:spPr bwMode="auto">
                    <a:xfrm>
                      <a:off x="0" y="0"/>
                      <a:ext cx="3718787" cy="216799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A108FF" w14:textId="77777777" w:rsidR="0058064B" w:rsidRDefault="0058064B" w:rsidP="0058064B">
      <w:pPr>
        <w:pStyle w:val="Heading3"/>
      </w:pPr>
      <w:r>
        <w:t>Requirements</w:t>
      </w:r>
    </w:p>
    <w:p w14:paraId="1CE2F6E8" w14:textId="77777777" w:rsidR="0058064B" w:rsidRPr="007A59BE" w:rsidRDefault="0058064B" w:rsidP="0058064B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4A26D4B5" w14:textId="0F9FA7BD" w:rsidR="0058064B" w:rsidRPr="007A59BE" w:rsidRDefault="0058064B" w:rsidP="0058064B">
      <w:pPr>
        <w:pStyle w:val="ListParagraph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</w:p>
    <w:p w14:paraId="4EBB06F5" w14:textId="77777777" w:rsidR="0058064B" w:rsidRPr="007A59BE" w:rsidRDefault="0058064B" w:rsidP="0058064B">
      <w:pPr>
        <w:pStyle w:val="ListParagraph"/>
        <w:numPr>
          <w:ilvl w:val="1"/>
          <w:numId w:val="47"/>
        </w:numPr>
        <w:rPr>
          <w:lang w:val="bg-BG"/>
        </w:rPr>
      </w:pPr>
      <w:r w:rsidRPr="007A59BE">
        <w:t xml:space="preserve">Background color: </w:t>
      </w:r>
      <w:r w:rsidRPr="0058064B">
        <w:rPr>
          <w:rFonts w:ascii="Consolas" w:hAnsi="Consolas"/>
          <w:b/>
          <w:noProof/>
        </w:rPr>
        <w:t>lightslategray</w:t>
      </w:r>
    </w:p>
    <w:p w14:paraId="7806D1B9" w14:textId="7AF2A585" w:rsidR="0058064B" w:rsidRPr="007A59BE" w:rsidRDefault="0058064B" w:rsidP="0058064B">
      <w:pPr>
        <w:pStyle w:val="ListParagraph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p&gt;</w:t>
      </w:r>
    </w:p>
    <w:p w14:paraId="38A8958D" w14:textId="77777777" w:rsidR="0058064B" w:rsidRPr="007A59BE" w:rsidRDefault="0058064B" w:rsidP="0058064B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Width: </w:t>
      </w:r>
      <w:r w:rsidRPr="0058064B">
        <w:rPr>
          <w:rStyle w:val="CodeChar"/>
        </w:rPr>
        <w:t>300px</w:t>
      </w:r>
    </w:p>
    <w:p w14:paraId="367E1911" w14:textId="77777777" w:rsidR="0058064B" w:rsidRPr="007A59BE" w:rsidRDefault="0058064B" w:rsidP="0058064B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Paddings: </w:t>
      </w:r>
      <w:r w:rsidRPr="0058064B">
        <w:rPr>
          <w:rStyle w:val="CodeChar"/>
        </w:rPr>
        <w:t>20px</w:t>
      </w:r>
    </w:p>
    <w:p w14:paraId="1E9468A9" w14:textId="77777777" w:rsidR="0058064B" w:rsidRPr="007A59BE" w:rsidRDefault="0058064B" w:rsidP="0058064B">
      <w:pPr>
        <w:pStyle w:val="ListParagraph"/>
        <w:numPr>
          <w:ilvl w:val="1"/>
          <w:numId w:val="47"/>
        </w:numPr>
        <w:rPr>
          <w:lang w:val="bg-BG"/>
        </w:rPr>
      </w:pPr>
      <w:r w:rsidRPr="007A59BE">
        <w:rPr>
          <w:b/>
          <w:noProof/>
        </w:rPr>
        <w:t>Auto</w:t>
      </w:r>
      <w:r w:rsidRPr="007A59BE">
        <w:t xml:space="preserve"> margins </w:t>
      </w:r>
    </w:p>
    <w:p w14:paraId="3E7FD9CF" w14:textId="77777777" w:rsidR="0058064B" w:rsidRPr="007A59BE" w:rsidRDefault="0058064B" w:rsidP="0058064B">
      <w:pPr>
        <w:pStyle w:val="ListParagraph"/>
        <w:numPr>
          <w:ilvl w:val="1"/>
          <w:numId w:val="47"/>
        </w:numPr>
        <w:rPr>
          <w:lang w:val="bg-BG"/>
        </w:rPr>
      </w:pPr>
      <w:r w:rsidRPr="007A59BE">
        <w:t xml:space="preserve">Background color: </w:t>
      </w:r>
      <w:r w:rsidRPr="0058064B">
        <w:rPr>
          <w:rFonts w:ascii="Consolas" w:hAnsi="Consolas"/>
          <w:b/>
          <w:noProof/>
        </w:rPr>
        <w:t>#0F4069</w:t>
      </w:r>
    </w:p>
    <w:p w14:paraId="49D3BFCD" w14:textId="77777777" w:rsidR="0058064B" w:rsidRPr="007A59BE" w:rsidRDefault="0058064B" w:rsidP="0058064B">
      <w:pPr>
        <w:pStyle w:val="ListParagraph"/>
        <w:numPr>
          <w:ilvl w:val="1"/>
          <w:numId w:val="47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ext color: </w:t>
      </w:r>
      <w:r w:rsidRPr="0058064B">
        <w:rPr>
          <w:rFonts w:ascii="Consolas" w:hAnsi="Consolas"/>
          <w:b/>
          <w:noProof/>
        </w:rPr>
        <w:t>whitesmoke</w:t>
      </w:r>
    </w:p>
    <w:p w14:paraId="5B720100" w14:textId="77777777" w:rsidR="0058064B" w:rsidRPr="007A59BE" w:rsidRDefault="0058064B" w:rsidP="0058064B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7A59BE">
        <w:rPr>
          <w:rStyle w:val="CodeChar"/>
          <w:rFonts w:asciiTheme="minorHAnsi" w:hAnsiTheme="minorHAnsi"/>
          <w:noProof w:val="0"/>
        </w:rPr>
        <w:t>2px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and color</w:t>
      </w:r>
      <w:r w:rsidRPr="0058064B">
        <w:rPr>
          <w:rStyle w:val="CodeChar"/>
          <w:b w:val="0"/>
          <w:noProof w:val="0"/>
        </w:rPr>
        <w:t xml:space="preserve"> </w:t>
      </w:r>
      <w:r w:rsidRPr="0058064B">
        <w:rPr>
          <w:rStyle w:val="CodeChar"/>
          <w:noProof w:val="0"/>
        </w:rPr>
        <w:t>#e6eaef</w:t>
      </w:r>
    </w:p>
    <w:p w14:paraId="3F9D3B8F" w14:textId="77777777" w:rsidR="0058064B" w:rsidRPr="007A59BE" w:rsidRDefault="0058064B" w:rsidP="0058064B">
      <w:pPr>
        <w:pStyle w:val="ListParagraph"/>
        <w:numPr>
          <w:ilvl w:val="1"/>
          <w:numId w:val="47"/>
        </w:numPr>
        <w:rPr>
          <w:lang w:val="bg-BG"/>
        </w:rPr>
      </w:pPr>
      <w:r w:rsidRPr="007A59BE">
        <w:t xml:space="preserve">Top left and bottom right border radius: </w:t>
      </w:r>
      <w:r w:rsidRPr="0058064B">
        <w:rPr>
          <w:rFonts w:ascii="Consolas" w:hAnsi="Consolas"/>
          <w:b/>
        </w:rPr>
        <w:t>15px</w:t>
      </w:r>
    </w:p>
    <w:p w14:paraId="1A7E65CC" w14:textId="1E189486" w:rsidR="0058064B" w:rsidRPr="00BF1FD9" w:rsidRDefault="0058064B" w:rsidP="0058064B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Top right and bottom left border radius: </w:t>
      </w:r>
      <w:r w:rsidRPr="0058064B">
        <w:rPr>
          <w:rFonts w:ascii="Consolas" w:hAnsi="Consolas"/>
          <w:b/>
        </w:rPr>
        <w:t>50px</w:t>
      </w:r>
    </w:p>
    <w:p w14:paraId="2022B1BF" w14:textId="77777777" w:rsidR="0058064B" w:rsidRPr="0009677E" w:rsidRDefault="0058064B" w:rsidP="0058064B">
      <w:pPr>
        <w:pStyle w:val="Heading2"/>
        <w:rPr>
          <w:lang w:val="bg-BG"/>
        </w:rPr>
      </w:pPr>
      <w:r w:rsidRPr="0009677E">
        <w:t>Brazil Coffee</w:t>
      </w:r>
    </w:p>
    <w:p w14:paraId="6E09BF2E" w14:textId="77777777" w:rsidR="0058064B" w:rsidRPr="0009677E" w:rsidRDefault="0058064B" w:rsidP="0058064B">
      <w:pPr>
        <w:rPr>
          <w:lang w:val="bg-BG"/>
        </w:rPr>
      </w:pPr>
      <w:r w:rsidRPr="0009677E">
        <w:t>Create a web page like the following:</w:t>
      </w:r>
    </w:p>
    <w:p w14:paraId="06F83CE7" w14:textId="77777777" w:rsidR="0058064B" w:rsidRPr="0009677E" w:rsidRDefault="0058064B" w:rsidP="0058064B">
      <w:pPr>
        <w:rPr>
          <w:lang w:val="bg-BG"/>
        </w:rPr>
      </w:pPr>
      <w:r w:rsidRPr="0009677E">
        <w:rPr>
          <w:noProof/>
        </w:rPr>
        <w:lastRenderedPageBreak/>
        <w:drawing>
          <wp:inline distT="0" distB="0" distL="0" distR="0" wp14:anchorId="67021660" wp14:editId="56215F21">
            <wp:extent cx="3897630" cy="4915384"/>
            <wp:effectExtent l="19050" t="19050" r="26670" b="19050"/>
            <wp:docPr id="10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19306" cy="494272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C4520B0" w14:textId="77777777" w:rsidR="0058064B" w:rsidRDefault="0058064B" w:rsidP="0058064B">
      <w:pPr>
        <w:pStyle w:val="Heading3"/>
      </w:pPr>
      <w:r>
        <w:t>Requirements</w:t>
      </w:r>
    </w:p>
    <w:p w14:paraId="0303F7AD" w14:textId="77777777" w:rsidR="0058064B" w:rsidRPr="0009677E" w:rsidRDefault="0058064B" w:rsidP="0058064B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section&gt;</w:t>
      </w:r>
      <w:r w:rsidRPr="0009677E">
        <w:rPr>
          <w:noProof/>
        </w:rPr>
        <w:t xml:space="preserve"> </w:t>
      </w:r>
      <w:r w:rsidRPr="0009677E">
        <w:t xml:space="preserve">which has </w:t>
      </w:r>
      <w:r w:rsidRPr="0009677E">
        <w:rPr>
          <w:rStyle w:val="CodeChar"/>
        </w:rPr>
        <w:t>&lt;img&gt;</w:t>
      </w:r>
      <w:r w:rsidRPr="0009677E">
        <w:t xml:space="preserve">, </w:t>
      </w:r>
      <w:r w:rsidRPr="0009677E">
        <w:rPr>
          <w:rStyle w:val="CodeChar"/>
        </w:rPr>
        <w:t>&lt;h2&gt;</w:t>
      </w:r>
      <w:r w:rsidRPr="0009677E">
        <w:t xml:space="preserve">, </w:t>
      </w:r>
      <w:r w:rsidRPr="0009677E">
        <w:rPr>
          <w:rStyle w:val="CodeChar"/>
        </w:rPr>
        <w:t>&lt;div&gt;</w:t>
      </w:r>
      <w:r w:rsidRPr="0009677E">
        <w:t xml:space="preserve">, </w:t>
      </w:r>
      <w:r w:rsidRPr="0009677E">
        <w:rPr>
          <w:rStyle w:val="CodeChar"/>
        </w:rPr>
        <w:t>&lt;button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p&gt;</w:t>
      </w:r>
      <w:r w:rsidRPr="0009677E">
        <w:t>.</w:t>
      </w:r>
    </w:p>
    <w:p w14:paraId="4A416583" w14:textId="77777777" w:rsidR="0058064B" w:rsidRPr="0009677E" w:rsidRDefault="0058064B" w:rsidP="0058064B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49E03F3D" w14:textId="353E41C2" w:rsidR="0058064B" w:rsidRPr="0009677E" w:rsidRDefault="0058064B" w:rsidP="0058064B">
      <w:pPr>
        <w:pStyle w:val="ListParagraph"/>
        <w:numPr>
          <w:ilvl w:val="0"/>
          <w:numId w:val="5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section&gt;</w:t>
      </w:r>
    </w:p>
    <w:p w14:paraId="3AE6E02D" w14:textId="77777777" w:rsidR="0058064B" w:rsidRPr="000D1E43" w:rsidRDefault="0058064B" w:rsidP="0058064B">
      <w:pPr>
        <w:pStyle w:val="ListParagraph"/>
        <w:numPr>
          <w:ilvl w:val="1"/>
          <w:numId w:val="54"/>
        </w:numPr>
        <w:rPr>
          <w:rStyle w:val="CodeChar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>Solid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09677E">
        <w:rPr>
          <w:rStyle w:val="CodeChar"/>
          <w:rFonts w:asciiTheme="minorHAnsi" w:hAnsiTheme="minorHAnsi"/>
          <w:noProof w:val="0"/>
        </w:rPr>
        <w:t>8px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0D1E43">
        <w:rPr>
          <w:rStyle w:val="CodeChar"/>
          <w:noProof w:val="0"/>
        </w:rPr>
        <w:t>#e6e6e6</w:t>
      </w:r>
    </w:p>
    <w:p w14:paraId="4632F018" w14:textId="77777777" w:rsidR="0058064B" w:rsidRPr="0009677E" w:rsidRDefault="0058064B" w:rsidP="0058064B">
      <w:pPr>
        <w:pStyle w:val="ListParagraph"/>
        <w:numPr>
          <w:ilvl w:val="1"/>
          <w:numId w:val="54"/>
        </w:numPr>
        <w:rPr>
          <w:lang w:val="bg-BG"/>
        </w:rPr>
      </w:pPr>
      <w:r w:rsidRPr="0009677E">
        <w:t xml:space="preserve">Paddings: </w:t>
      </w:r>
      <w:r w:rsidRPr="000D1E43">
        <w:rPr>
          <w:rFonts w:ascii="Consolas" w:hAnsi="Consolas"/>
          <w:b/>
        </w:rPr>
        <w:t>16px</w:t>
      </w:r>
    </w:p>
    <w:p w14:paraId="2B31A914" w14:textId="77777777" w:rsidR="0058064B" w:rsidRPr="0009677E" w:rsidRDefault="0058064B" w:rsidP="0058064B">
      <w:pPr>
        <w:pStyle w:val="ListParagraph"/>
        <w:numPr>
          <w:ilvl w:val="1"/>
          <w:numId w:val="54"/>
        </w:numPr>
        <w:rPr>
          <w:lang w:val="bg-BG"/>
        </w:rPr>
      </w:pPr>
      <w:r w:rsidRPr="0009677E">
        <w:t xml:space="preserve">Width: </w:t>
      </w:r>
      <w:r w:rsidRPr="000D1E43">
        <w:rPr>
          <w:rFonts w:ascii="Consolas" w:hAnsi="Consolas"/>
          <w:b/>
        </w:rPr>
        <w:t>451px</w:t>
      </w:r>
    </w:p>
    <w:p w14:paraId="2B302E5F" w14:textId="77777777" w:rsidR="0058064B" w:rsidRPr="0009677E" w:rsidRDefault="0058064B" w:rsidP="0058064B">
      <w:pPr>
        <w:pStyle w:val="ListParagraph"/>
        <w:numPr>
          <w:ilvl w:val="1"/>
          <w:numId w:val="54"/>
        </w:numPr>
        <w:rPr>
          <w:lang w:val="bg-BG"/>
        </w:rPr>
      </w:pPr>
      <w:r w:rsidRPr="0009677E">
        <w:t xml:space="preserve">Height: </w:t>
      </w:r>
      <w:r w:rsidRPr="000D1E43">
        <w:rPr>
          <w:rFonts w:ascii="Consolas" w:hAnsi="Consolas"/>
          <w:b/>
        </w:rPr>
        <w:t>540px</w:t>
      </w:r>
    </w:p>
    <w:p w14:paraId="726FBEA3" w14:textId="306D7B15" w:rsidR="0058064B" w:rsidRPr="0009677E" w:rsidRDefault="0058064B" w:rsidP="0058064B">
      <w:pPr>
        <w:pStyle w:val="ListParagraph"/>
        <w:numPr>
          <w:ilvl w:val="0"/>
          <w:numId w:val="54"/>
        </w:numPr>
        <w:rPr>
          <w:lang w:val="bg-BG"/>
        </w:rPr>
      </w:pPr>
      <w:r w:rsidRPr="0009677E">
        <w:rPr>
          <w:rStyle w:val="CodeChar"/>
        </w:rPr>
        <w:t>&lt;h2&gt;</w:t>
      </w:r>
    </w:p>
    <w:p w14:paraId="43F16209" w14:textId="77777777" w:rsidR="0058064B" w:rsidRPr="0009677E" w:rsidRDefault="0058064B" w:rsidP="0058064B">
      <w:pPr>
        <w:pStyle w:val="ListParagraph"/>
        <w:numPr>
          <w:ilvl w:val="1"/>
          <w:numId w:val="54"/>
        </w:numPr>
        <w:rPr>
          <w:lang w:val="bg-BG"/>
        </w:rPr>
      </w:pPr>
      <w:r w:rsidRPr="0009677E">
        <w:t xml:space="preserve">Font: </w:t>
      </w:r>
      <w:r w:rsidRPr="000D1E43">
        <w:rPr>
          <w:rFonts w:ascii="Consolas" w:hAnsi="Consolas"/>
          <w:b/>
        </w:rPr>
        <w:t>Merriweather</w:t>
      </w:r>
    </w:p>
    <w:p w14:paraId="1E4ABFA0" w14:textId="77777777" w:rsidR="0058064B" w:rsidRPr="0009677E" w:rsidRDefault="0058064B" w:rsidP="0058064B">
      <w:pPr>
        <w:pStyle w:val="ListParagraph"/>
        <w:numPr>
          <w:ilvl w:val="1"/>
          <w:numId w:val="54"/>
        </w:numPr>
        <w:rPr>
          <w:lang w:val="bg-BG"/>
        </w:rPr>
      </w:pPr>
      <w:r w:rsidRPr="0009677E">
        <w:t xml:space="preserve">Generic Font: </w:t>
      </w:r>
      <w:r w:rsidRPr="000D1E43">
        <w:rPr>
          <w:rFonts w:ascii="Consolas" w:hAnsi="Consolas"/>
          <w:b/>
        </w:rPr>
        <w:t>serif</w:t>
      </w:r>
    </w:p>
    <w:p w14:paraId="34A61420" w14:textId="77777777" w:rsidR="0058064B" w:rsidRPr="0009677E" w:rsidRDefault="0058064B" w:rsidP="0058064B">
      <w:pPr>
        <w:pStyle w:val="ListParagraph"/>
        <w:numPr>
          <w:ilvl w:val="1"/>
          <w:numId w:val="54"/>
        </w:numPr>
        <w:rPr>
          <w:lang w:val="bg-BG"/>
        </w:rPr>
      </w:pPr>
      <w:r w:rsidRPr="0009677E">
        <w:t xml:space="preserve">Font weight </w:t>
      </w:r>
      <w:r w:rsidRPr="000D1E43">
        <w:rPr>
          <w:rFonts w:ascii="Consolas" w:hAnsi="Consolas"/>
          <w:b/>
        </w:rPr>
        <w:t>700</w:t>
      </w:r>
    </w:p>
    <w:p w14:paraId="625ECF89" w14:textId="77777777" w:rsidR="0058064B" w:rsidRPr="0009677E" w:rsidRDefault="0058064B" w:rsidP="0058064B">
      <w:pPr>
        <w:pStyle w:val="ListParagraph"/>
        <w:numPr>
          <w:ilvl w:val="1"/>
          <w:numId w:val="54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&amp; </w:t>
      </w:r>
      <w:r w:rsidRPr="0009677E">
        <w:rPr>
          <w:rStyle w:val="CodeChar"/>
          <w:rFonts w:asciiTheme="minorHAnsi" w:hAnsiTheme="minorHAnsi"/>
        </w:rPr>
        <w:t>bottom</w:t>
      </w:r>
      <w:r w:rsidRPr="004173EE">
        <w:rPr>
          <w:rFonts w:cstheme="minorHAnsi"/>
          <w:noProof/>
        </w:rPr>
        <w:t xml:space="preserve"> </w:t>
      </w:r>
      <w:r w:rsidRPr="004173EE">
        <w:rPr>
          <w:rStyle w:val="CodeChar"/>
          <w:rFonts w:asciiTheme="minorHAnsi" w:hAnsiTheme="minorHAnsi" w:cstheme="minorHAnsi"/>
          <w:b w:val="0"/>
        </w:rPr>
        <w:t>margin</w:t>
      </w:r>
      <w:r w:rsidRPr="000D1E43">
        <w:rPr>
          <w:rFonts w:ascii="Consolas" w:hAnsi="Consolas"/>
          <w:noProof/>
        </w:rPr>
        <w:t xml:space="preserve"> </w:t>
      </w:r>
      <w:r w:rsidRPr="000D1E43">
        <w:rPr>
          <w:rStyle w:val="CodeChar"/>
        </w:rPr>
        <w:t>1.2rem</w:t>
      </w:r>
    </w:p>
    <w:p w14:paraId="6A4CB8A6" w14:textId="77777777" w:rsidR="0058064B" w:rsidRPr="002C6203" w:rsidRDefault="0058064B" w:rsidP="0058064B">
      <w:pPr>
        <w:pStyle w:val="ListParagraph"/>
        <w:numPr>
          <w:ilvl w:val="1"/>
          <w:numId w:val="54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Left</w:t>
      </w:r>
      <w:r w:rsidRPr="0009677E">
        <w:t xml:space="preserve"> </w:t>
      </w:r>
      <w:r w:rsidRPr="0009677E">
        <w:rPr>
          <w:noProof/>
        </w:rPr>
        <w:t xml:space="preserve">&amp; </w:t>
      </w:r>
      <w:r w:rsidRPr="0009677E">
        <w:rPr>
          <w:b/>
          <w:noProof/>
        </w:rPr>
        <w:t>right</w:t>
      </w:r>
      <w:r w:rsidRPr="0009677E">
        <w:rPr>
          <w:b/>
          <w:bCs/>
          <w:noProof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>margin</w:t>
      </w:r>
      <w:r w:rsidRPr="0009677E">
        <w:rPr>
          <w:noProof/>
        </w:rPr>
        <w:t xml:space="preserve"> </w:t>
      </w:r>
      <w:r w:rsidRPr="000D1E43">
        <w:rPr>
          <w:rStyle w:val="CodeChar"/>
        </w:rPr>
        <w:t>0</w:t>
      </w:r>
    </w:p>
    <w:p w14:paraId="1C549824" w14:textId="77777777" w:rsidR="0058064B" w:rsidRPr="0009677E" w:rsidRDefault="0058064B" w:rsidP="0058064B">
      <w:pPr>
        <w:pStyle w:val="ListParagraph"/>
        <w:numPr>
          <w:ilvl w:val="1"/>
          <w:numId w:val="54"/>
        </w:numPr>
        <w:rPr>
          <w:rStyle w:val="CodeChar"/>
          <w:rFonts w:asciiTheme="minorHAnsi" w:hAnsiTheme="minorHAnsi"/>
          <w:b w:val="0"/>
          <w:lang w:val="bg-BG"/>
        </w:rPr>
      </w:pPr>
      <w:r w:rsidRPr="002C6203">
        <w:rPr>
          <w:rStyle w:val="CodeChar"/>
          <w:rFonts w:asciiTheme="minorHAnsi" w:hAnsiTheme="minorHAnsi"/>
          <w:b w:val="0"/>
          <w:bCs/>
        </w:rPr>
        <w:t>Color:</w:t>
      </w:r>
      <w:r>
        <w:rPr>
          <w:rStyle w:val="CodeChar"/>
          <w:rFonts w:asciiTheme="minorHAnsi" w:hAnsiTheme="minorHAnsi"/>
        </w:rPr>
        <w:t xml:space="preserve"> </w:t>
      </w:r>
      <w:r w:rsidRPr="000D1E43">
        <w:rPr>
          <w:rStyle w:val="CodeChar"/>
        </w:rPr>
        <w:t>rgb(51, 51, 51)</w:t>
      </w:r>
    </w:p>
    <w:p w14:paraId="745D5CC4" w14:textId="731792AB" w:rsidR="0058064B" w:rsidRPr="0009677E" w:rsidRDefault="0058064B" w:rsidP="0058064B">
      <w:pPr>
        <w:pStyle w:val="ListParagraph"/>
        <w:numPr>
          <w:ilvl w:val="0"/>
          <w:numId w:val="5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div&gt;</w:t>
      </w:r>
    </w:p>
    <w:p w14:paraId="3CBCB42E" w14:textId="77777777" w:rsidR="0058064B" w:rsidRPr="0009677E" w:rsidRDefault="0058064B" w:rsidP="0058064B">
      <w:pPr>
        <w:pStyle w:val="ListParagraph"/>
        <w:numPr>
          <w:ilvl w:val="1"/>
          <w:numId w:val="54"/>
        </w:numPr>
        <w:rPr>
          <w:lang w:val="bg-BG"/>
        </w:rPr>
      </w:pPr>
      <w:r w:rsidRPr="0009677E">
        <w:t>Font weight</w:t>
      </w:r>
      <w:r w:rsidRPr="000D1E43">
        <w:rPr>
          <w:rFonts w:ascii="Consolas" w:hAnsi="Consolas"/>
        </w:rPr>
        <w:t xml:space="preserve"> </w:t>
      </w:r>
      <w:r w:rsidRPr="000D1E43">
        <w:rPr>
          <w:rFonts w:ascii="Consolas" w:hAnsi="Consolas"/>
          <w:b/>
        </w:rPr>
        <w:t>600</w:t>
      </w:r>
    </w:p>
    <w:p w14:paraId="2E590E9F" w14:textId="77777777" w:rsidR="0058064B" w:rsidRPr="0009677E" w:rsidRDefault="0058064B" w:rsidP="0058064B">
      <w:pPr>
        <w:pStyle w:val="ListParagraph"/>
        <w:numPr>
          <w:ilvl w:val="1"/>
          <w:numId w:val="54"/>
        </w:numPr>
        <w:rPr>
          <w:lang w:val="bg-BG"/>
        </w:rPr>
      </w:pPr>
      <w:r w:rsidRPr="0009677E">
        <w:t xml:space="preserve">Font size: </w:t>
      </w:r>
      <w:r w:rsidRPr="000D1E43">
        <w:rPr>
          <w:rFonts w:ascii="Consolas" w:hAnsi="Consolas"/>
          <w:b/>
        </w:rPr>
        <w:t>20px</w:t>
      </w:r>
    </w:p>
    <w:p w14:paraId="2992AF4C" w14:textId="6A62933E" w:rsidR="0058064B" w:rsidRPr="0009677E" w:rsidRDefault="0058064B" w:rsidP="0058064B">
      <w:pPr>
        <w:pStyle w:val="ListParagraph"/>
        <w:numPr>
          <w:ilvl w:val="0"/>
          <w:numId w:val="5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utton&gt;</w:t>
      </w:r>
    </w:p>
    <w:p w14:paraId="7B5BBFA9" w14:textId="77777777" w:rsidR="0058064B" w:rsidRPr="0009677E" w:rsidRDefault="0058064B" w:rsidP="0058064B">
      <w:pPr>
        <w:pStyle w:val="ListParagraph"/>
        <w:numPr>
          <w:ilvl w:val="1"/>
          <w:numId w:val="5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Width: </w:t>
      </w:r>
      <w:r w:rsidRPr="002E264C">
        <w:rPr>
          <w:rFonts w:ascii="Consolas" w:hAnsi="Consolas"/>
          <w:b/>
        </w:rPr>
        <w:t>250px</w:t>
      </w:r>
    </w:p>
    <w:p w14:paraId="09D4BA6C" w14:textId="7A3017CD" w:rsidR="0058064B" w:rsidRPr="0009677E" w:rsidRDefault="0058064B" w:rsidP="0058064B">
      <w:pPr>
        <w:pStyle w:val="ListParagraph"/>
        <w:numPr>
          <w:ilvl w:val="1"/>
          <w:numId w:val="54"/>
        </w:numPr>
        <w:rPr>
          <w:lang w:val="bg-BG"/>
        </w:rPr>
      </w:pPr>
      <w:r w:rsidRPr="0009677E">
        <w:lastRenderedPageBreak/>
        <w:t xml:space="preserve">Font: </w:t>
      </w:r>
      <w:r w:rsidRPr="002E264C">
        <w:rPr>
          <w:rFonts w:ascii="Consolas" w:hAnsi="Consolas"/>
          <w:b/>
        </w:rPr>
        <w:t>Work Sans</w:t>
      </w:r>
    </w:p>
    <w:p w14:paraId="410076CF" w14:textId="77777777" w:rsidR="0058064B" w:rsidRPr="0009677E" w:rsidRDefault="0058064B" w:rsidP="0058064B">
      <w:pPr>
        <w:pStyle w:val="ListParagraph"/>
        <w:numPr>
          <w:ilvl w:val="1"/>
          <w:numId w:val="54"/>
        </w:numPr>
        <w:rPr>
          <w:lang w:val="bg-BG"/>
        </w:rPr>
      </w:pPr>
      <w:r w:rsidRPr="0009677E">
        <w:t xml:space="preserve">Generic Font: </w:t>
      </w:r>
      <w:r w:rsidRPr="002E264C">
        <w:rPr>
          <w:rFonts w:ascii="Consolas" w:hAnsi="Consolas"/>
          <w:b/>
        </w:rPr>
        <w:t>sans-serif</w:t>
      </w:r>
    </w:p>
    <w:p w14:paraId="49DAB82B" w14:textId="77777777" w:rsidR="0058064B" w:rsidRPr="0009677E" w:rsidRDefault="0058064B" w:rsidP="0058064B">
      <w:pPr>
        <w:pStyle w:val="ListParagraph"/>
        <w:numPr>
          <w:ilvl w:val="1"/>
          <w:numId w:val="54"/>
        </w:numPr>
        <w:rPr>
          <w:lang w:val="bg-BG"/>
        </w:rPr>
      </w:pPr>
      <w:r w:rsidRPr="0009677E">
        <w:t xml:space="preserve">Font weight </w:t>
      </w:r>
      <w:r w:rsidRPr="002E264C">
        <w:rPr>
          <w:rFonts w:ascii="Consolas" w:hAnsi="Consolas"/>
          <w:b/>
        </w:rPr>
        <w:t>600</w:t>
      </w:r>
    </w:p>
    <w:p w14:paraId="66D822B5" w14:textId="77777777" w:rsidR="0058064B" w:rsidRPr="0009677E" w:rsidRDefault="0058064B" w:rsidP="0058064B">
      <w:pPr>
        <w:pStyle w:val="ListParagraph"/>
        <w:numPr>
          <w:ilvl w:val="1"/>
          <w:numId w:val="54"/>
        </w:numPr>
        <w:rPr>
          <w:lang w:val="bg-BG"/>
        </w:rPr>
      </w:pPr>
      <w:r w:rsidRPr="0009677E">
        <w:t xml:space="preserve">Font size: </w:t>
      </w:r>
      <w:r w:rsidRPr="002E264C">
        <w:rPr>
          <w:rFonts w:ascii="Consolas" w:hAnsi="Consolas"/>
          <w:b/>
        </w:rPr>
        <w:t>18px</w:t>
      </w:r>
    </w:p>
    <w:p w14:paraId="0CB878D6" w14:textId="77777777" w:rsidR="0058064B" w:rsidRPr="0009677E" w:rsidRDefault="0058064B" w:rsidP="0058064B">
      <w:pPr>
        <w:pStyle w:val="ListParagraph"/>
        <w:numPr>
          <w:ilvl w:val="1"/>
          <w:numId w:val="54"/>
        </w:numPr>
        <w:rPr>
          <w:lang w:val="bg-BG"/>
        </w:rPr>
      </w:pPr>
      <w:r w:rsidRPr="0009677E">
        <w:t>Border radius:</w:t>
      </w:r>
      <w:r w:rsidRPr="002E264C">
        <w:rPr>
          <w:rFonts w:ascii="Consolas" w:hAnsi="Consolas"/>
        </w:rPr>
        <w:t xml:space="preserve"> </w:t>
      </w:r>
      <w:r w:rsidRPr="002E264C">
        <w:rPr>
          <w:rFonts w:ascii="Consolas" w:hAnsi="Consolas"/>
          <w:b/>
        </w:rPr>
        <w:t>4px</w:t>
      </w:r>
    </w:p>
    <w:p w14:paraId="1C005F9E" w14:textId="77777777" w:rsidR="0058064B" w:rsidRPr="0009677E" w:rsidRDefault="0058064B" w:rsidP="0058064B">
      <w:pPr>
        <w:pStyle w:val="ListParagraph"/>
        <w:numPr>
          <w:ilvl w:val="1"/>
          <w:numId w:val="54"/>
        </w:numPr>
        <w:rPr>
          <w:lang w:val="bg-BG"/>
        </w:rPr>
      </w:pPr>
      <w:r w:rsidRPr="0009677E">
        <w:t xml:space="preserve">Background color: </w:t>
      </w:r>
      <w:r w:rsidRPr="002E264C">
        <w:rPr>
          <w:rFonts w:ascii="Consolas" w:hAnsi="Consolas"/>
        </w:rPr>
        <w:t>#</w:t>
      </w:r>
      <w:r w:rsidRPr="002E264C">
        <w:rPr>
          <w:rFonts w:ascii="Consolas" w:hAnsi="Consolas"/>
          <w:b/>
        </w:rPr>
        <w:t>d5384d</w:t>
      </w:r>
    </w:p>
    <w:p w14:paraId="5560FAE0" w14:textId="77777777" w:rsidR="0058064B" w:rsidRPr="0009677E" w:rsidRDefault="0058064B" w:rsidP="0058064B">
      <w:pPr>
        <w:pStyle w:val="ListParagraph"/>
        <w:numPr>
          <w:ilvl w:val="1"/>
          <w:numId w:val="54"/>
        </w:numPr>
        <w:rPr>
          <w:lang w:val="bg-BG"/>
        </w:rPr>
      </w:pPr>
      <w:r w:rsidRPr="0009677E">
        <w:t>Text color</w:t>
      </w:r>
      <w:r w:rsidRPr="0009677E">
        <w:rPr>
          <w:noProof/>
        </w:rPr>
        <w:t xml:space="preserve">: </w:t>
      </w:r>
      <w:r w:rsidRPr="002E264C">
        <w:rPr>
          <w:rFonts w:ascii="Consolas" w:hAnsi="Consolas"/>
          <w:b/>
          <w:noProof/>
        </w:rPr>
        <w:t>#fff</w:t>
      </w:r>
    </w:p>
    <w:p w14:paraId="04855259" w14:textId="77777777" w:rsidR="0058064B" w:rsidRPr="0009677E" w:rsidRDefault="0058064B" w:rsidP="0058064B">
      <w:pPr>
        <w:pStyle w:val="ListParagraph"/>
        <w:numPr>
          <w:ilvl w:val="1"/>
          <w:numId w:val="54"/>
        </w:numPr>
        <w:rPr>
          <w:lang w:val="bg-BG"/>
        </w:rPr>
      </w:pPr>
      <w:r w:rsidRPr="0009677E">
        <w:t xml:space="preserve">Letter spacing: </w:t>
      </w:r>
      <w:r w:rsidRPr="002E264C">
        <w:rPr>
          <w:rFonts w:ascii="Consolas" w:hAnsi="Consolas"/>
          <w:b/>
        </w:rPr>
        <w:t>1px</w:t>
      </w:r>
    </w:p>
    <w:p w14:paraId="09B4D430" w14:textId="77777777" w:rsidR="0058064B" w:rsidRPr="0009677E" w:rsidRDefault="0058064B" w:rsidP="0058064B">
      <w:pPr>
        <w:pStyle w:val="ListParagraph"/>
        <w:numPr>
          <w:ilvl w:val="1"/>
          <w:numId w:val="54"/>
        </w:numPr>
        <w:rPr>
          <w:lang w:val="bg-BG"/>
        </w:rPr>
      </w:pPr>
      <w:r w:rsidRPr="0009677E">
        <w:t xml:space="preserve">Align the </w:t>
      </w:r>
      <w:r w:rsidRPr="0009677E">
        <w:rPr>
          <w:b/>
        </w:rPr>
        <w:t>text</w:t>
      </w:r>
      <w:r w:rsidRPr="0009677E">
        <w:t xml:space="preserve"> to the </w:t>
      </w:r>
      <w:r w:rsidRPr="002E264C">
        <w:rPr>
          <w:rFonts w:ascii="Consolas" w:hAnsi="Consolas"/>
          <w:b/>
        </w:rPr>
        <w:t>center</w:t>
      </w:r>
    </w:p>
    <w:p w14:paraId="793CDD39" w14:textId="77777777" w:rsidR="0058064B" w:rsidRPr="0009677E" w:rsidRDefault="0058064B" w:rsidP="0058064B">
      <w:pPr>
        <w:pStyle w:val="ListParagraph"/>
        <w:numPr>
          <w:ilvl w:val="1"/>
          <w:numId w:val="54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&amp; </w:t>
      </w:r>
      <w:r w:rsidRPr="0009677E">
        <w:rPr>
          <w:rStyle w:val="CodeChar"/>
          <w:rFonts w:asciiTheme="minorHAnsi" w:hAnsiTheme="minorHAnsi"/>
        </w:rPr>
        <w:t>bottom</w:t>
      </w:r>
      <w:r w:rsidRPr="0009677E">
        <w:rPr>
          <w:noProof/>
        </w:rPr>
        <w:t xml:space="preserve"> </w:t>
      </w:r>
      <w:r w:rsidRPr="0009677E">
        <w:t>padding</w:t>
      </w:r>
      <w:r w:rsidRPr="0009677E">
        <w:rPr>
          <w:rStyle w:val="CodeChar"/>
          <w:rFonts w:asciiTheme="minorHAnsi" w:hAnsiTheme="minorHAnsi"/>
        </w:rPr>
        <w:t xml:space="preserve"> </w:t>
      </w:r>
      <w:r w:rsidRPr="002E264C">
        <w:rPr>
          <w:rStyle w:val="CodeChar"/>
        </w:rPr>
        <w:t>8px</w:t>
      </w:r>
    </w:p>
    <w:p w14:paraId="2EFFBEDB" w14:textId="77777777" w:rsidR="0058064B" w:rsidRPr="0009677E" w:rsidRDefault="0058064B" w:rsidP="0058064B">
      <w:pPr>
        <w:pStyle w:val="ListParagraph"/>
        <w:numPr>
          <w:ilvl w:val="1"/>
          <w:numId w:val="54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Left</w:t>
      </w:r>
      <w:r w:rsidRPr="0009677E">
        <w:t xml:space="preserve"> </w:t>
      </w:r>
      <w:r w:rsidRPr="0009677E">
        <w:rPr>
          <w:noProof/>
        </w:rPr>
        <w:t xml:space="preserve">&amp; </w:t>
      </w:r>
      <w:r w:rsidRPr="0009677E">
        <w:rPr>
          <w:b/>
          <w:noProof/>
        </w:rPr>
        <w:t>right</w:t>
      </w:r>
      <w:r w:rsidRPr="0009677E">
        <w:rPr>
          <w:b/>
          <w:bCs/>
          <w:noProof/>
        </w:rPr>
        <w:t xml:space="preserve"> </w:t>
      </w:r>
      <w:r w:rsidRPr="0009677E">
        <w:t>padding</w:t>
      </w:r>
      <w:r w:rsidRPr="0009677E">
        <w:rPr>
          <w:rStyle w:val="CodeChar"/>
          <w:rFonts w:asciiTheme="minorHAnsi" w:hAnsiTheme="minorHAnsi"/>
        </w:rPr>
        <w:t xml:space="preserve"> </w:t>
      </w:r>
      <w:r w:rsidRPr="002E264C">
        <w:rPr>
          <w:rStyle w:val="CodeChar"/>
        </w:rPr>
        <w:t>16px</w:t>
      </w:r>
    </w:p>
    <w:p w14:paraId="2449A7CF" w14:textId="77777777" w:rsidR="0058064B" w:rsidRPr="0009677E" w:rsidRDefault="0058064B" w:rsidP="0058064B">
      <w:pPr>
        <w:pStyle w:val="ListParagraph"/>
        <w:numPr>
          <w:ilvl w:val="1"/>
          <w:numId w:val="54"/>
        </w:numPr>
        <w:rPr>
          <w:lang w:val="bg-BG"/>
        </w:rPr>
      </w:pPr>
      <w:r w:rsidRPr="0009677E">
        <w:rPr>
          <w:noProof/>
        </w:rPr>
        <w:t xml:space="preserve">Top </w:t>
      </w:r>
      <w:r w:rsidRPr="0009677E">
        <w:t xml:space="preserve">margin: </w:t>
      </w:r>
      <w:r w:rsidRPr="002E264C">
        <w:rPr>
          <w:rFonts w:ascii="Consolas" w:hAnsi="Consolas"/>
          <w:b/>
        </w:rPr>
        <w:t>20px</w:t>
      </w:r>
    </w:p>
    <w:p w14:paraId="38B77848" w14:textId="77777777" w:rsidR="0058064B" w:rsidRPr="0009677E" w:rsidRDefault="0058064B" w:rsidP="0058064B">
      <w:pPr>
        <w:pStyle w:val="ListParagraph"/>
        <w:numPr>
          <w:ilvl w:val="1"/>
          <w:numId w:val="54"/>
        </w:numPr>
        <w:rPr>
          <w:lang w:val="bg-BG"/>
        </w:rPr>
      </w:pPr>
      <w:r w:rsidRPr="0009677E">
        <w:t xml:space="preserve">Bottom margin: </w:t>
      </w:r>
      <w:r w:rsidRPr="002E264C">
        <w:rPr>
          <w:rFonts w:ascii="Consolas" w:hAnsi="Consolas"/>
          <w:b/>
        </w:rPr>
        <w:t>20px</w:t>
      </w:r>
    </w:p>
    <w:p w14:paraId="718E31F4" w14:textId="220DFA20" w:rsidR="0058064B" w:rsidRPr="0009677E" w:rsidRDefault="0058064B" w:rsidP="0058064B">
      <w:pPr>
        <w:pStyle w:val="ListParagraph"/>
        <w:numPr>
          <w:ilvl w:val="0"/>
          <w:numId w:val="5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p&gt;</w:t>
      </w:r>
    </w:p>
    <w:p w14:paraId="771F48A3" w14:textId="77777777" w:rsidR="0058064B" w:rsidRPr="0009677E" w:rsidRDefault="0058064B" w:rsidP="0058064B">
      <w:pPr>
        <w:pStyle w:val="ListParagraph"/>
        <w:numPr>
          <w:ilvl w:val="1"/>
          <w:numId w:val="54"/>
        </w:numPr>
        <w:rPr>
          <w:lang w:val="bg-BG"/>
        </w:rPr>
      </w:pPr>
      <w:r w:rsidRPr="0009677E">
        <w:t xml:space="preserve">Fonts: </w:t>
      </w:r>
      <w:r w:rsidRPr="00F071DC">
        <w:rPr>
          <w:rFonts w:ascii="Consolas" w:hAnsi="Consolas"/>
          <w:b/>
        </w:rPr>
        <w:t>Georgia</w:t>
      </w:r>
      <w:r w:rsidRPr="00F071DC">
        <w:rPr>
          <w:rFonts w:ascii="Consolas" w:hAnsi="Consolas"/>
        </w:rPr>
        <w:t xml:space="preserve">, </w:t>
      </w:r>
      <w:r w:rsidRPr="00F071DC">
        <w:rPr>
          <w:rFonts w:ascii="Consolas" w:hAnsi="Consolas"/>
          <w:b/>
        </w:rPr>
        <w:t>Cambria</w:t>
      </w:r>
      <w:r w:rsidRPr="00F071DC">
        <w:rPr>
          <w:rFonts w:ascii="Consolas" w:hAnsi="Consolas"/>
        </w:rPr>
        <w:t xml:space="preserve">, </w:t>
      </w:r>
      <w:r w:rsidRPr="00F071DC">
        <w:rPr>
          <w:rFonts w:ascii="Consolas" w:hAnsi="Consolas"/>
          <w:b/>
        </w:rPr>
        <w:t>Times</w:t>
      </w:r>
      <w:r w:rsidRPr="00F071DC">
        <w:rPr>
          <w:rFonts w:ascii="Consolas" w:hAnsi="Consolas"/>
        </w:rPr>
        <w:t xml:space="preserve"> </w:t>
      </w:r>
      <w:r w:rsidRPr="00F071DC">
        <w:rPr>
          <w:rFonts w:ascii="Consolas" w:hAnsi="Consolas"/>
          <w:b/>
        </w:rPr>
        <w:t>New</w:t>
      </w:r>
      <w:r w:rsidRPr="00F071DC">
        <w:rPr>
          <w:rFonts w:ascii="Consolas" w:hAnsi="Consolas"/>
        </w:rPr>
        <w:t xml:space="preserve"> </w:t>
      </w:r>
      <w:r w:rsidRPr="00F071DC">
        <w:rPr>
          <w:rFonts w:ascii="Consolas" w:hAnsi="Consolas"/>
          <w:b/>
        </w:rPr>
        <w:t>Roman</w:t>
      </w:r>
      <w:r w:rsidRPr="00F071DC">
        <w:rPr>
          <w:rFonts w:ascii="Consolas" w:hAnsi="Consolas"/>
        </w:rPr>
        <w:t xml:space="preserve">, </w:t>
      </w:r>
      <w:r w:rsidRPr="00F071DC">
        <w:rPr>
          <w:rFonts w:ascii="Consolas" w:hAnsi="Consolas"/>
          <w:b/>
        </w:rPr>
        <w:t>Times</w:t>
      </w:r>
    </w:p>
    <w:p w14:paraId="06327DBE" w14:textId="77777777" w:rsidR="0058064B" w:rsidRPr="0009677E" w:rsidRDefault="0058064B" w:rsidP="0058064B">
      <w:pPr>
        <w:pStyle w:val="ListParagraph"/>
        <w:numPr>
          <w:ilvl w:val="1"/>
          <w:numId w:val="54"/>
        </w:numPr>
        <w:rPr>
          <w:lang w:val="bg-BG"/>
        </w:rPr>
      </w:pPr>
      <w:r w:rsidRPr="0009677E">
        <w:t xml:space="preserve">Generic Font: </w:t>
      </w:r>
      <w:r w:rsidRPr="00F071DC">
        <w:rPr>
          <w:rFonts w:ascii="Consolas" w:hAnsi="Consolas"/>
          <w:b/>
        </w:rPr>
        <w:t>serif</w:t>
      </w:r>
    </w:p>
    <w:p w14:paraId="5A0EA47C" w14:textId="77777777" w:rsidR="0058064B" w:rsidRPr="0009677E" w:rsidRDefault="0058064B" w:rsidP="0058064B">
      <w:pPr>
        <w:pStyle w:val="ListParagraph"/>
        <w:numPr>
          <w:ilvl w:val="1"/>
          <w:numId w:val="54"/>
        </w:numPr>
        <w:rPr>
          <w:lang w:val="bg-BG"/>
        </w:rPr>
      </w:pPr>
      <w:r w:rsidRPr="0009677E">
        <w:t xml:space="preserve">Font size: </w:t>
      </w:r>
      <w:r w:rsidRPr="00F071DC">
        <w:rPr>
          <w:rFonts w:ascii="Consolas" w:hAnsi="Consolas"/>
          <w:b/>
        </w:rPr>
        <w:t>18px</w:t>
      </w:r>
    </w:p>
    <w:p w14:paraId="7EC9074E" w14:textId="77777777" w:rsidR="0058064B" w:rsidRPr="0009677E" w:rsidRDefault="0058064B" w:rsidP="0058064B">
      <w:pPr>
        <w:pStyle w:val="ListParagraph"/>
        <w:numPr>
          <w:ilvl w:val="1"/>
          <w:numId w:val="5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 of the line: </w:t>
      </w:r>
      <w:r w:rsidRPr="00F071DC">
        <w:rPr>
          <w:rStyle w:val="CodeChar"/>
          <w:noProof w:val="0"/>
        </w:rPr>
        <w:t>30px</w:t>
      </w:r>
    </w:p>
    <w:p w14:paraId="012A2883" w14:textId="77777777" w:rsidR="0058064B" w:rsidRPr="00B36BA6" w:rsidRDefault="0058064B" w:rsidP="0058064B">
      <w:pPr>
        <w:pStyle w:val="ListParagraph"/>
        <w:numPr>
          <w:ilvl w:val="1"/>
          <w:numId w:val="5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noProof/>
        </w:rPr>
        <w:t xml:space="preserve">Top </w:t>
      </w:r>
      <w:r w:rsidRPr="0009677E">
        <w:t xml:space="preserve">margin: </w:t>
      </w:r>
      <w:r w:rsidRPr="00F071DC">
        <w:rPr>
          <w:rFonts w:ascii="Consolas" w:hAnsi="Consolas"/>
          <w:b/>
        </w:rPr>
        <w:t>0</w:t>
      </w:r>
    </w:p>
    <w:p w14:paraId="4960CFBA" w14:textId="77777777" w:rsidR="0058064B" w:rsidRPr="007A59BE" w:rsidRDefault="0058064B" w:rsidP="0058064B">
      <w:pPr>
        <w:pStyle w:val="Heading2"/>
        <w:rPr>
          <w:lang w:val="bg-BG"/>
        </w:rPr>
      </w:pPr>
      <w:r w:rsidRPr="007A59BE">
        <w:t>Article</w:t>
      </w:r>
    </w:p>
    <w:p w14:paraId="220DFDDF" w14:textId="77777777" w:rsidR="0058064B" w:rsidRPr="007A59BE" w:rsidRDefault="0058064B" w:rsidP="0058064B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594B514C" wp14:editId="397AC86C">
            <wp:extent cx="6626225" cy="2533650"/>
            <wp:effectExtent l="19050" t="19050" r="22225" b="1905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3365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DD11727" w14:textId="77777777" w:rsidR="0058064B" w:rsidRDefault="0058064B" w:rsidP="0058064B">
      <w:pPr>
        <w:pStyle w:val="Heading3"/>
      </w:pPr>
      <w:r>
        <w:t>Requirements</w:t>
      </w:r>
    </w:p>
    <w:p w14:paraId="2971DD0E" w14:textId="77777777" w:rsidR="0058064B" w:rsidRPr="007A59BE" w:rsidRDefault="0058064B" w:rsidP="0058064B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103A2A2C" w14:textId="7AB882D8" w:rsidR="0058064B" w:rsidRPr="007A59BE" w:rsidRDefault="0058064B" w:rsidP="0058064B">
      <w:pPr>
        <w:pStyle w:val="ListParagraph"/>
        <w:numPr>
          <w:ilvl w:val="0"/>
          <w:numId w:val="53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main&gt;</w:t>
      </w:r>
    </w:p>
    <w:p w14:paraId="2270836C" w14:textId="77777777" w:rsidR="0058064B" w:rsidRPr="007A59BE" w:rsidRDefault="0058064B" w:rsidP="0058064B">
      <w:pPr>
        <w:pStyle w:val="ListParagraph"/>
        <w:numPr>
          <w:ilvl w:val="1"/>
          <w:numId w:val="53"/>
        </w:numPr>
        <w:rPr>
          <w:lang w:val="bg-BG"/>
        </w:rPr>
      </w:pPr>
      <w:r w:rsidRPr="007A59BE">
        <w:t xml:space="preserve">Width: </w:t>
      </w:r>
      <w:r w:rsidRPr="008247FD">
        <w:rPr>
          <w:rFonts w:ascii="Consolas" w:hAnsi="Consolas"/>
          <w:b/>
          <w:bCs/>
        </w:rPr>
        <w:t>900px</w:t>
      </w:r>
    </w:p>
    <w:p w14:paraId="516E8ADE" w14:textId="77777777" w:rsidR="0058064B" w:rsidRPr="007A59BE" w:rsidRDefault="0058064B" w:rsidP="0058064B">
      <w:pPr>
        <w:pStyle w:val="ListParagraph"/>
        <w:numPr>
          <w:ilvl w:val="1"/>
          <w:numId w:val="53"/>
        </w:numPr>
        <w:rPr>
          <w:lang w:val="bg-BG"/>
        </w:rPr>
      </w:pPr>
      <w:r w:rsidRPr="007A59BE">
        <w:t xml:space="preserve">Height: </w:t>
      </w:r>
      <w:r w:rsidRPr="008247FD">
        <w:rPr>
          <w:rFonts w:ascii="Consolas" w:hAnsi="Consolas"/>
          <w:b/>
          <w:bCs/>
        </w:rPr>
        <w:t>140px</w:t>
      </w:r>
    </w:p>
    <w:p w14:paraId="18D24F2D" w14:textId="13809C6C" w:rsidR="0058064B" w:rsidRPr="007A59BE" w:rsidRDefault="0058064B" w:rsidP="0058064B">
      <w:pPr>
        <w:pStyle w:val="ListParagraph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img&gt;</w:t>
      </w:r>
    </w:p>
    <w:p w14:paraId="573433BC" w14:textId="77777777" w:rsidR="0058064B" w:rsidRPr="007A59BE" w:rsidRDefault="0058064B" w:rsidP="0058064B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b/>
        </w:rPr>
        <w:t>right</w:t>
      </w:r>
      <w:r w:rsidRPr="007A59BE">
        <w:t xml:space="preserve"> </w:t>
      </w:r>
      <w:r w:rsidRPr="007A59BE">
        <w:rPr>
          <w:rStyle w:val="CodeChar"/>
          <w:rFonts w:asciiTheme="minorHAnsi" w:hAnsiTheme="minorHAnsi"/>
          <w:bCs/>
          <w:noProof w:val="0"/>
        </w:rPr>
        <w:t>border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with size </w:t>
      </w:r>
      <w:r w:rsidRPr="007A59BE">
        <w:rPr>
          <w:rStyle w:val="CodeChar"/>
          <w:rFonts w:asciiTheme="minorHAnsi" w:hAnsiTheme="minorHAnsi"/>
          <w:noProof w:val="0"/>
        </w:rPr>
        <w:t xml:space="preserve">1px </w:t>
      </w:r>
      <w:r w:rsidRPr="007A59BE">
        <w:rPr>
          <w:rStyle w:val="CodeChar"/>
          <w:rFonts w:asciiTheme="minorHAnsi" w:hAnsiTheme="minorHAnsi"/>
          <w:b w:val="0"/>
          <w:noProof w:val="0"/>
        </w:rPr>
        <w:t>and color</w:t>
      </w:r>
      <w:r w:rsidRPr="007A59BE">
        <w:rPr>
          <w:rStyle w:val="CodeChar"/>
          <w:rFonts w:asciiTheme="minorHAnsi" w:hAnsiTheme="minorHAnsi"/>
          <w:noProof w:val="0"/>
        </w:rPr>
        <w:t xml:space="preserve"> </w:t>
      </w:r>
      <w:r w:rsidRPr="008247FD">
        <w:rPr>
          <w:rFonts w:ascii="Consolas" w:hAnsi="Consolas"/>
          <w:b/>
          <w:bCs/>
        </w:rPr>
        <w:t>#d1d1d1</w:t>
      </w:r>
    </w:p>
    <w:p w14:paraId="08B18A98" w14:textId="77777777" w:rsidR="0058064B" w:rsidRPr="007A59BE" w:rsidRDefault="0058064B" w:rsidP="0058064B">
      <w:pPr>
        <w:pStyle w:val="ListParagraph"/>
        <w:numPr>
          <w:ilvl w:val="1"/>
          <w:numId w:val="47"/>
        </w:numPr>
        <w:rPr>
          <w:lang w:val="bg-BG"/>
        </w:rPr>
      </w:pPr>
      <w:r w:rsidRPr="007A59BE">
        <w:t xml:space="preserve">Float the images on the </w:t>
      </w:r>
      <w:r w:rsidRPr="008247FD">
        <w:rPr>
          <w:rFonts w:ascii="Consolas" w:hAnsi="Consolas"/>
          <w:b/>
          <w:bCs/>
        </w:rPr>
        <w:t>left</w:t>
      </w:r>
    </w:p>
    <w:p w14:paraId="1E1E8DC9" w14:textId="77777777" w:rsidR="0058064B" w:rsidRPr="007A59BE" w:rsidRDefault="0058064B" w:rsidP="0058064B">
      <w:pPr>
        <w:pStyle w:val="ListParagraph"/>
        <w:numPr>
          <w:ilvl w:val="1"/>
          <w:numId w:val="47"/>
        </w:numPr>
        <w:rPr>
          <w:lang w:val="bg-BG"/>
        </w:rPr>
      </w:pPr>
      <w:r w:rsidRPr="007A59BE">
        <w:t xml:space="preserve">Right margin: </w:t>
      </w:r>
      <w:r w:rsidRPr="008247FD">
        <w:rPr>
          <w:rFonts w:ascii="Consolas" w:hAnsi="Consolas"/>
          <w:b/>
          <w:bCs/>
        </w:rPr>
        <w:t>19px</w:t>
      </w:r>
    </w:p>
    <w:p w14:paraId="15322413" w14:textId="77777777" w:rsidR="0058064B" w:rsidRPr="007A59BE" w:rsidRDefault="0058064B" w:rsidP="0058064B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Right padding: </w:t>
      </w:r>
      <w:r w:rsidRPr="008247FD">
        <w:rPr>
          <w:rFonts w:ascii="Consolas" w:hAnsi="Consolas"/>
          <w:b/>
          <w:bCs/>
        </w:rPr>
        <w:t>19px</w:t>
      </w:r>
    </w:p>
    <w:p w14:paraId="3F9EAE64" w14:textId="47FD89C4" w:rsidR="0058064B" w:rsidRPr="007A59BE" w:rsidRDefault="0058064B" w:rsidP="0058064B">
      <w:pPr>
        <w:pStyle w:val="ListParagraph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lastRenderedPageBreak/>
        <w:t>&lt;p&gt;</w:t>
      </w:r>
    </w:p>
    <w:p w14:paraId="459502BA" w14:textId="77777777" w:rsidR="0058064B" w:rsidRPr="007A59BE" w:rsidRDefault="0058064B" w:rsidP="0058064B">
      <w:pPr>
        <w:pStyle w:val="ListParagraph"/>
        <w:numPr>
          <w:ilvl w:val="1"/>
          <w:numId w:val="47"/>
        </w:numPr>
        <w:rPr>
          <w:lang w:val="bg-BG"/>
        </w:rPr>
      </w:pPr>
      <w:r w:rsidRPr="007A59BE">
        <w:t xml:space="preserve">Font size: </w:t>
      </w:r>
      <w:r w:rsidRPr="008247FD">
        <w:rPr>
          <w:rFonts w:ascii="Consolas" w:hAnsi="Consolas"/>
          <w:b/>
          <w:bCs/>
        </w:rPr>
        <w:t>20px</w:t>
      </w:r>
    </w:p>
    <w:p w14:paraId="00966F98" w14:textId="77777777" w:rsidR="0058064B" w:rsidRPr="007A59BE" w:rsidRDefault="0058064B" w:rsidP="0058064B">
      <w:pPr>
        <w:pStyle w:val="ListParagraph"/>
        <w:numPr>
          <w:ilvl w:val="1"/>
          <w:numId w:val="47"/>
        </w:numPr>
        <w:rPr>
          <w:lang w:val="bg-BG"/>
        </w:rPr>
      </w:pPr>
      <w:r w:rsidRPr="007A59BE">
        <w:t xml:space="preserve">Height of the line: </w:t>
      </w:r>
      <w:r w:rsidRPr="008247FD">
        <w:rPr>
          <w:rStyle w:val="CodeChar"/>
          <w:bCs/>
          <w:noProof w:val="0"/>
        </w:rPr>
        <w:t>30px</w:t>
      </w:r>
    </w:p>
    <w:p w14:paraId="2643BB6A" w14:textId="77777777" w:rsidR="0058064B" w:rsidRPr="007A59BE" w:rsidRDefault="0058064B" w:rsidP="0058064B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ext color: </w:t>
      </w:r>
      <w:r w:rsidRPr="008247FD">
        <w:rPr>
          <w:rStyle w:val="CodeChar"/>
          <w:bCs/>
          <w:noProof w:val="0"/>
        </w:rPr>
        <w:t>#2e2e2e</w:t>
      </w:r>
    </w:p>
    <w:p w14:paraId="0F7996E5" w14:textId="77777777" w:rsidR="0058064B" w:rsidRPr="007A59BE" w:rsidRDefault="0058064B" w:rsidP="0058064B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ext </w:t>
      </w:r>
      <w:proofErr w:type="gramStart"/>
      <w:r w:rsidRPr="007A59BE">
        <w:rPr>
          <w:rStyle w:val="CodeChar"/>
          <w:rFonts w:asciiTheme="minorHAnsi" w:hAnsiTheme="minorHAnsi"/>
          <w:b w:val="0"/>
          <w:noProof w:val="0"/>
        </w:rPr>
        <w:t>align</w:t>
      </w:r>
      <w:proofErr w:type="gramEnd"/>
      <w:r w:rsidRPr="007A59BE">
        <w:rPr>
          <w:rStyle w:val="CodeChar"/>
          <w:rFonts w:asciiTheme="minorHAnsi" w:hAnsiTheme="minorHAnsi"/>
          <w:b w:val="0"/>
          <w:noProof w:val="0"/>
        </w:rPr>
        <w:t xml:space="preserve">: </w:t>
      </w:r>
      <w:r w:rsidRPr="008247FD">
        <w:rPr>
          <w:rStyle w:val="CodeChar"/>
          <w:bCs/>
          <w:noProof w:val="0"/>
        </w:rPr>
        <w:t>justify</w:t>
      </w:r>
    </w:p>
    <w:p w14:paraId="55BF81CB" w14:textId="77777777" w:rsidR="00166463" w:rsidRPr="00981E29" w:rsidRDefault="00166463" w:rsidP="00166463">
      <w:pPr>
        <w:pStyle w:val="Heading2"/>
        <w:rPr>
          <w:lang w:val="bg-BG"/>
        </w:rPr>
      </w:pPr>
      <w:r w:rsidRPr="00981E29">
        <w:t>Navigation Inline Block</w:t>
      </w:r>
    </w:p>
    <w:p w14:paraId="2EE3261C" w14:textId="77777777" w:rsidR="00166463" w:rsidRPr="00981E29" w:rsidRDefault="00166463" w:rsidP="00166463">
      <w:pPr>
        <w:rPr>
          <w:lang w:val="bg-BG"/>
        </w:rPr>
      </w:pPr>
      <w:r w:rsidRPr="00981E29">
        <w:t>Create a web page like the following:</w:t>
      </w:r>
    </w:p>
    <w:p w14:paraId="5B39C016" w14:textId="77777777" w:rsidR="00166463" w:rsidRPr="00981E29" w:rsidRDefault="00166463" w:rsidP="00166463">
      <w:pPr>
        <w:rPr>
          <w:lang w:val="bg-BG"/>
        </w:rPr>
      </w:pPr>
      <w:r w:rsidRPr="00981E29">
        <w:rPr>
          <w:noProof/>
        </w:rPr>
        <w:drawing>
          <wp:inline distT="0" distB="0" distL="0" distR="0" wp14:anchorId="57DBD243" wp14:editId="34FDD16F">
            <wp:extent cx="5245100" cy="2659998"/>
            <wp:effectExtent l="19050" t="19050" r="12700" b="266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3074" cy="266404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18AE382" w14:textId="77777777" w:rsidR="00166463" w:rsidRDefault="00166463" w:rsidP="00166463">
      <w:pPr>
        <w:pStyle w:val="Heading3"/>
      </w:pPr>
      <w:r>
        <w:t>Requirements</w:t>
      </w:r>
    </w:p>
    <w:p w14:paraId="5846D20F" w14:textId="77777777" w:rsidR="00166463" w:rsidRPr="00981E29" w:rsidRDefault="00166463" w:rsidP="00435E0D">
      <w:pPr>
        <w:numPr>
          <w:ilvl w:val="0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Change the document title to "</w:t>
      </w:r>
      <w:r w:rsidRPr="00981E29">
        <w:rPr>
          <w:rFonts w:eastAsia="Times New Roman" w:cstheme="minorHAnsi"/>
          <w:b/>
          <w:bCs/>
          <w:color w:val="000000"/>
          <w:lang w:eastAsia="en-GB"/>
        </w:rPr>
        <w:t>Navigation Inline Block</w:t>
      </w:r>
      <w:r w:rsidRPr="00981E29">
        <w:rPr>
          <w:rFonts w:eastAsia="Times New Roman" w:cstheme="minorHAnsi"/>
          <w:color w:val="000000"/>
          <w:lang w:eastAsia="en-GB"/>
        </w:rPr>
        <w:t>"</w:t>
      </w:r>
    </w:p>
    <w:p w14:paraId="2FF56F81" w14:textId="77777777" w:rsidR="00166463" w:rsidRPr="008212F7" w:rsidRDefault="00166463" w:rsidP="00435E0D">
      <w:pPr>
        <w:numPr>
          <w:ilvl w:val="0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Divide your content into </w:t>
      </w:r>
      <w:r w:rsidRPr="00981E29">
        <w:rPr>
          <w:rStyle w:val="CodeChar"/>
          <w:lang w:eastAsia="en-GB"/>
        </w:rPr>
        <w:t>header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and </w:t>
      </w:r>
      <w:r w:rsidRPr="00981E29">
        <w:rPr>
          <w:rStyle w:val="CodeChar"/>
          <w:lang w:eastAsia="en-GB"/>
        </w:rPr>
        <w:t>main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tags</w:t>
      </w:r>
    </w:p>
    <w:p w14:paraId="75C36A79" w14:textId="77777777" w:rsidR="00166463" w:rsidRPr="000866A8" w:rsidRDefault="00166463" w:rsidP="00435E0D">
      <w:pPr>
        <w:numPr>
          <w:ilvl w:val="0"/>
          <w:numId w:val="44"/>
        </w:numPr>
        <w:spacing w:before="100" w:beforeAutospacing="1" w:after="100" w:afterAutospacing="1"/>
        <w:rPr>
          <w:rFonts w:eastAsia="Times New Roman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Add font to the document: </w:t>
      </w:r>
      <w:r w:rsidRPr="000866A8">
        <w:rPr>
          <w:rFonts w:eastAsia="Times New Roman" w:cstheme="minorHAnsi"/>
          <w:b/>
          <w:bCs/>
          <w:color w:val="000000"/>
          <w:lang w:eastAsia="en-GB"/>
        </w:rPr>
        <w:t>Helvetica</w:t>
      </w:r>
      <w:r w:rsidRPr="008212F7">
        <w:rPr>
          <w:rFonts w:eastAsia="Times New Roman" w:cstheme="minorHAnsi"/>
          <w:color w:val="000000"/>
          <w:lang w:eastAsia="en-GB"/>
        </w:rPr>
        <w:t xml:space="preserve">, </w:t>
      </w:r>
      <w:r w:rsidRPr="000866A8">
        <w:rPr>
          <w:rFonts w:eastAsia="Times New Roman" w:cstheme="minorHAnsi"/>
          <w:b/>
          <w:bCs/>
          <w:color w:val="000000"/>
          <w:lang w:eastAsia="en-GB"/>
        </w:rPr>
        <w:t>sans-serif</w:t>
      </w:r>
    </w:p>
    <w:p w14:paraId="64D89027" w14:textId="77777777" w:rsidR="00166463" w:rsidRPr="00981E29" w:rsidRDefault="00166463" w:rsidP="00435E0D">
      <w:pPr>
        <w:numPr>
          <w:ilvl w:val="0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Create a navigation bar </w:t>
      </w:r>
    </w:p>
    <w:p w14:paraId="631F0D18" w14:textId="77777777" w:rsidR="00166463" w:rsidRPr="00981E29" w:rsidRDefault="00166463" w:rsidP="00435E0D">
      <w:pPr>
        <w:numPr>
          <w:ilvl w:val="1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Add four list items in </w:t>
      </w:r>
      <w:r w:rsidRPr="00981E29">
        <w:rPr>
          <w:rStyle w:val="CodeChar"/>
          <w:lang w:eastAsia="en-GB"/>
        </w:rPr>
        <w:t>nav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tag with </w:t>
      </w:r>
      <w:r w:rsidRPr="00981E29">
        <w:rPr>
          <w:rStyle w:val="CodeChar"/>
          <w:lang w:eastAsia="en-GB"/>
        </w:rPr>
        <w:t>a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proofErr w:type="gramStart"/>
      <w:r w:rsidRPr="00981E29">
        <w:rPr>
          <w:rFonts w:eastAsia="Times New Roman" w:cstheme="minorHAnsi"/>
          <w:color w:val="000000"/>
          <w:lang w:eastAsia="en-GB"/>
        </w:rPr>
        <w:t>tags</w:t>
      </w:r>
      <w:proofErr w:type="gramEnd"/>
      <w:r w:rsidRPr="00981E29">
        <w:rPr>
          <w:rFonts w:eastAsia="Times New Roman" w:cstheme="minorHAnsi"/>
          <w:color w:val="000000"/>
          <w:lang w:eastAsia="en-GB"/>
        </w:rPr>
        <w:t xml:space="preserve"> inside </w:t>
      </w:r>
    </w:p>
    <w:p w14:paraId="0EFB3226" w14:textId="567B99E5" w:rsidR="00166463" w:rsidRPr="00166463" w:rsidRDefault="00166463" w:rsidP="00435E0D">
      <w:pPr>
        <w:numPr>
          <w:ilvl w:val="1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Add </w:t>
      </w:r>
      <w:r w:rsidRPr="00981E29">
        <w:rPr>
          <w:rStyle w:val="CodeChar"/>
          <w:lang w:eastAsia="en-GB"/>
        </w:rPr>
        <w:t>display:</w:t>
      </w:r>
      <w:r w:rsidRPr="00981E29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981E29">
        <w:rPr>
          <w:rStyle w:val="CodeChar"/>
          <w:lang w:eastAsia="en-GB"/>
        </w:rPr>
        <w:t>inline-block;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style for each item in the </w:t>
      </w:r>
      <w:r w:rsidRPr="00981E29">
        <w:rPr>
          <w:rStyle w:val="CodeChar"/>
          <w:lang w:eastAsia="en-GB"/>
        </w:rPr>
        <w:t>nav</w:t>
      </w:r>
    </w:p>
    <w:p w14:paraId="13ECA495" w14:textId="5B42065E" w:rsidR="0058064B" w:rsidRPr="00981E29" w:rsidRDefault="0058064B" w:rsidP="0058064B">
      <w:pPr>
        <w:pStyle w:val="Heading2"/>
        <w:rPr>
          <w:lang w:val="bg-BG"/>
        </w:rPr>
      </w:pPr>
      <w:r w:rsidRPr="00981E29">
        <w:t>Photo Gallery Inline Block</w:t>
      </w:r>
    </w:p>
    <w:p w14:paraId="7872B095" w14:textId="77777777" w:rsidR="0058064B" w:rsidRPr="00981E29" w:rsidRDefault="0058064B" w:rsidP="0058064B">
      <w:pPr>
        <w:rPr>
          <w:lang w:val="bg-BG"/>
        </w:rPr>
      </w:pPr>
      <w:r w:rsidRPr="00981E29">
        <w:t>Create a web page like the following:</w:t>
      </w:r>
    </w:p>
    <w:p w14:paraId="62ED36C4" w14:textId="77777777" w:rsidR="0058064B" w:rsidRPr="00981E29" w:rsidRDefault="0058064B" w:rsidP="0058064B">
      <w:pPr>
        <w:rPr>
          <w:lang w:val="bg-BG"/>
        </w:rPr>
      </w:pPr>
      <w:r w:rsidRPr="00981E29">
        <w:rPr>
          <w:noProof/>
        </w:rPr>
        <w:lastRenderedPageBreak/>
        <w:drawing>
          <wp:inline distT="0" distB="0" distL="0" distR="0" wp14:anchorId="5897D714" wp14:editId="54230DE1">
            <wp:extent cx="3577590" cy="4960626"/>
            <wp:effectExtent l="19050" t="19050" r="22860" b="1143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9485" cy="49771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5AFA1C" w14:textId="77777777" w:rsidR="0058064B" w:rsidRDefault="0058064B" w:rsidP="0058064B">
      <w:pPr>
        <w:pStyle w:val="Heading3"/>
      </w:pPr>
      <w:r>
        <w:t>Requirements</w:t>
      </w:r>
    </w:p>
    <w:p w14:paraId="5A39D624" w14:textId="77777777" w:rsidR="0058064B" w:rsidRPr="00981E29" w:rsidRDefault="0058064B" w:rsidP="0058064B">
      <w:pPr>
        <w:numPr>
          <w:ilvl w:val="0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Change the document title to "</w:t>
      </w:r>
      <w:r w:rsidRPr="00E859BD">
        <w:rPr>
          <w:rFonts w:eastAsia="Times New Roman" w:cstheme="minorHAnsi"/>
          <w:b/>
          <w:bCs/>
          <w:color w:val="000000"/>
          <w:lang w:eastAsia="en-GB"/>
        </w:rPr>
        <w:t>Photo Gallery - Inline Block</w:t>
      </w:r>
      <w:r w:rsidRPr="00981E29">
        <w:rPr>
          <w:rFonts w:eastAsia="Times New Roman" w:cstheme="minorHAnsi"/>
          <w:color w:val="000000"/>
          <w:lang w:eastAsia="en-GB"/>
        </w:rPr>
        <w:t>"</w:t>
      </w:r>
    </w:p>
    <w:p w14:paraId="77D91856" w14:textId="77777777" w:rsidR="0058064B" w:rsidRPr="00617797" w:rsidRDefault="0058064B" w:rsidP="0058064B">
      <w:pPr>
        <w:numPr>
          <w:ilvl w:val="0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 xml:space="preserve">Create unordered list with </w:t>
      </w:r>
      <w:r w:rsidRPr="002E7DA4">
        <w:rPr>
          <w:rFonts w:eastAsia="Times New Roman" w:cstheme="minorHAnsi"/>
          <w:b/>
          <w:bCs/>
          <w:color w:val="000000"/>
          <w:lang w:eastAsia="en-GB"/>
        </w:rPr>
        <w:t>class</w:t>
      </w:r>
      <w:r w:rsidRPr="00981E29">
        <w:rPr>
          <w:rFonts w:eastAsia="Times New Roman" w:cstheme="minorHAnsi"/>
          <w:color w:val="000000"/>
          <w:lang w:eastAsia="en-GB"/>
        </w:rPr>
        <w:t> </w:t>
      </w:r>
      <w:r w:rsidRPr="00981E29">
        <w:rPr>
          <w:rStyle w:val="CodeChar"/>
          <w:lang w:eastAsia="en-GB"/>
        </w:rPr>
        <w:t>gallery</w:t>
      </w:r>
      <w:r w:rsidRPr="00981E29">
        <w:rPr>
          <w:rFonts w:eastAsia="Times New Roman" w:cstheme="minorHAnsi"/>
          <w:noProof/>
          <w:color w:val="000000"/>
          <w:lang w:eastAsia="en-GB"/>
        </w:rPr>
        <w:t> (</w:t>
      </w:r>
      <w:proofErr w:type="spellStart"/>
      <w:r w:rsidRPr="00981E29">
        <w:rPr>
          <w:rStyle w:val="CodeChar"/>
          <w:lang w:eastAsia="en-GB"/>
        </w:rPr>
        <w:t>ul.gallery</w:t>
      </w:r>
      <w:proofErr w:type="spellEnd"/>
      <w:r w:rsidRPr="00981E29">
        <w:rPr>
          <w:rFonts w:eastAsia="Times New Roman" w:cstheme="minorHAnsi"/>
          <w:noProof/>
          <w:color w:val="000000"/>
          <w:lang w:eastAsia="en-GB"/>
        </w:rPr>
        <w:t>) </w:t>
      </w:r>
    </w:p>
    <w:p w14:paraId="5E87A5B5" w14:textId="77777777" w:rsidR="0058064B" w:rsidRPr="009524C6" w:rsidRDefault="0058064B" w:rsidP="0058064B">
      <w:pPr>
        <w:numPr>
          <w:ilvl w:val="0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Add list items with images inside</w:t>
      </w:r>
    </w:p>
    <w:p w14:paraId="14ED045F" w14:textId="77777777" w:rsidR="0058064B" w:rsidRPr="009524C6" w:rsidRDefault="0058064B" w:rsidP="0058064B">
      <w:pPr>
        <w:numPr>
          <w:ilvl w:val="0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>&lt;body&gt;</w:t>
      </w:r>
    </w:p>
    <w:p w14:paraId="63CD6E67" w14:textId="77777777" w:rsidR="0058064B" w:rsidRPr="009524C6" w:rsidRDefault="0058064B" w:rsidP="0058064B">
      <w:pPr>
        <w:numPr>
          <w:ilvl w:val="1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Padding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5rem</w:t>
      </w:r>
    </w:p>
    <w:p w14:paraId="5B11409B" w14:textId="77777777" w:rsidR="0058064B" w:rsidRPr="009524C6" w:rsidRDefault="0058064B" w:rsidP="0058064B">
      <w:pPr>
        <w:numPr>
          <w:ilvl w:val="1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Background color</w:t>
      </w:r>
      <w:r w:rsidRPr="00AE602D">
        <w:rPr>
          <w:rFonts w:eastAsia="Times New Roman" w:cstheme="minorHAnsi"/>
          <w:color w:val="000000"/>
          <w:lang w:eastAsia="en-GB"/>
        </w:rPr>
        <w:t xml:space="preserve">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#eee</w:t>
      </w:r>
    </w:p>
    <w:p w14:paraId="3FE85652" w14:textId="77777777" w:rsidR="0058064B" w:rsidRPr="009524C6" w:rsidRDefault="0058064B" w:rsidP="0058064B">
      <w:pPr>
        <w:numPr>
          <w:ilvl w:val="0"/>
          <w:numId w:val="44"/>
        </w:numPr>
        <w:spacing w:before="100" w:beforeAutospacing="1" w:after="100" w:afterAutospacing="1"/>
        <w:rPr>
          <w:rFonts w:ascii="Consolas" w:eastAsia="Times New Roman" w:hAnsi="Consolas" w:cstheme="minorHAnsi"/>
          <w:color w:val="000000"/>
          <w:lang w:val="bg-BG" w:eastAsia="en-GB"/>
        </w:rPr>
      </w:pPr>
      <w:proofErr w:type="gramStart"/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>.</w:t>
      </w:r>
      <w:r w:rsidRPr="009524C6">
        <w:rPr>
          <w:rFonts w:ascii="Consolas" w:eastAsia="Times New Roman" w:hAnsi="Consolas" w:cstheme="minorHAnsi"/>
          <w:b/>
          <w:bCs/>
          <w:color w:val="000000"/>
          <w:lang w:eastAsia="en-GB"/>
        </w:rPr>
        <w:t>gallery</w:t>
      </w:r>
      <w:proofErr w:type="gramEnd"/>
    </w:p>
    <w:p w14:paraId="4F4463BA" w14:textId="77777777" w:rsidR="0058064B" w:rsidRPr="009524C6" w:rsidRDefault="0058064B" w:rsidP="0058064B">
      <w:pPr>
        <w:numPr>
          <w:ilvl w:val="1"/>
          <w:numId w:val="44"/>
        </w:numPr>
        <w:spacing w:before="100" w:beforeAutospacing="1" w:after="100" w:afterAutospacing="1"/>
        <w:rPr>
          <w:rFonts w:ascii="Consolas" w:eastAsia="Times New Roman" w:hAnsi="Consolas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Width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100%</w:t>
      </w:r>
    </w:p>
    <w:p w14:paraId="0DB2AB8B" w14:textId="77777777" w:rsidR="0058064B" w:rsidRDefault="0058064B" w:rsidP="0058064B">
      <w:pPr>
        <w:numPr>
          <w:ilvl w:val="1"/>
          <w:numId w:val="44"/>
        </w:numPr>
        <w:spacing w:before="100" w:beforeAutospacing="1" w:after="100" w:afterAutospacing="1"/>
        <w:rPr>
          <w:rFonts w:ascii="Consolas" w:eastAsia="Times New Roman" w:hAnsi="Consolas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Margin</w:t>
      </w:r>
      <w:r w:rsidRPr="002012B4">
        <w:rPr>
          <w:rFonts w:eastAsia="Times New Roman" w:cstheme="minorHAnsi"/>
          <w:b/>
          <w:bCs/>
          <w:color w:val="000000"/>
          <w:lang w:eastAsia="en-GB"/>
        </w:rPr>
        <w:t xml:space="preserve">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0 auto</w:t>
      </w:r>
    </w:p>
    <w:p w14:paraId="1A6BA63A" w14:textId="77777777" w:rsidR="0058064B" w:rsidRDefault="0058064B" w:rsidP="0058064B">
      <w:pPr>
        <w:numPr>
          <w:ilvl w:val="1"/>
          <w:numId w:val="44"/>
        </w:numPr>
        <w:spacing w:before="100" w:beforeAutospacing="1" w:after="100" w:afterAutospacing="1"/>
        <w:rPr>
          <w:rFonts w:ascii="Consolas" w:eastAsia="Times New Roman" w:hAnsi="Consolas" w:cstheme="minorHAnsi"/>
          <w:color w:val="000000"/>
          <w:lang w:val="bg-BG" w:eastAsia="en-GB"/>
        </w:rPr>
      </w:pPr>
      <w:r w:rsidRPr="009524C6">
        <w:rPr>
          <w:rFonts w:eastAsia="Times New Roman" w:cstheme="minorHAnsi"/>
          <w:lang w:eastAsia="en-GB"/>
        </w:rPr>
        <w:t xml:space="preserve">Align the text to the </w:t>
      </w:r>
      <w:r w:rsidRPr="009524C6">
        <w:rPr>
          <w:rFonts w:eastAsia="Times New Roman" w:cstheme="minorHAnsi"/>
          <w:b/>
          <w:noProof/>
          <w:lang w:eastAsia="en-GB"/>
        </w:rPr>
        <w:t>center</w:t>
      </w:r>
    </w:p>
    <w:p w14:paraId="2ED4B16C" w14:textId="77777777" w:rsidR="0058064B" w:rsidRPr="002012B4" w:rsidRDefault="0058064B" w:rsidP="0058064B">
      <w:pPr>
        <w:numPr>
          <w:ilvl w:val="0"/>
          <w:numId w:val="44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ascii="Consolas" w:eastAsia="Times New Roman" w:hAnsi="Consolas" w:cstheme="minorHAnsi"/>
          <w:b/>
          <w:bCs/>
          <w:lang w:eastAsia="en-GB"/>
        </w:rPr>
        <w:t>l</w:t>
      </w:r>
      <w:r w:rsidRPr="002012B4">
        <w:rPr>
          <w:rFonts w:ascii="Consolas" w:eastAsia="Times New Roman" w:hAnsi="Consolas" w:cstheme="minorHAnsi"/>
          <w:b/>
          <w:bCs/>
          <w:lang w:eastAsia="en-GB"/>
        </w:rPr>
        <w:t>i</w:t>
      </w:r>
    </w:p>
    <w:p w14:paraId="30A75879" w14:textId="77777777" w:rsidR="0058064B" w:rsidRDefault="0058064B" w:rsidP="0058064B">
      <w:pPr>
        <w:numPr>
          <w:ilvl w:val="1"/>
          <w:numId w:val="44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Width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18rem</w:t>
      </w:r>
    </w:p>
    <w:p w14:paraId="1EF9E470" w14:textId="77777777" w:rsidR="0058064B" w:rsidRPr="002012B4" w:rsidRDefault="0058064B" w:rsidP="0058064B">
      <w:pPr>
        <w:numPr>
          <w:ilvl w:val="1"/>
          <w:numId w:val="44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 w:rsidRPr="002012B4">
        <w:rPr>
          <w:rFonts w:eastAsia="Times New Roman" w:cstheme="minorHAnsi"/>
          <w:lang w:eastAsia="en-GB"/>
        </w:rPr>
        <w:t xml:space="preserve">Display the </w:t>
      </w:r>
      <w:r>
        <w:rPr>
          <w:rFonts w:eastAsia="Times New Roman" w:cstheme="minorHAnsi"/>
          <w:noProof/>
          <w:lang w:eastAsia="en-GB"/>
        </w:rPr>
        <w:t>list</w:t>
      </w:r>
      <w:r w:rsidRPr="002012B4">
        <w:rPr>
          <w:rFonts w:eastAsia="Times New Roman" w:cstheme="minorHAnsi"/>
          <w:noProof/>
          <w:lang w:eastAsia="en-GB"/>
        </w:rPr>
        <w:t xml:space="preserve"> </w:t>
      </w:r>
      <w:r w:rsidRPr="002012B4">
        <w:rPr>
          <w:rFonts w:eastAsia="Times New Roman" w:cstheme="minorHAnsi"/>
          <w:lang w:eastAsia="en-GB"/>
        </w:rPr>
        <w:t xml:space="preserve">as </w:t>
      </w:r>
      <w:r w:rsidRPr="00AE602D">
        <w:rPr>
          <w:rFonts w:ascii="Consolas" w:eastAsia="Times New Roman" w:hAnsi="Consolas" w:cstheme="minorHAnsi"/>
          <w:b/>
          <w:lang w:eastAsia="en-GB"/>
        </w:rPr>
        <w:t>inline-block</w:t>
      </w:r>
    </w:p>
    <w:p w14:paraId="73BD654A" w14:textId="77777777" w:rsidR="0058064B" w:rsidRDefault="0058064B" w:rsidP="0058064B">
      <w:pPr>
        <w:numPr>
          <w:ilvl w:val="1"/>
          <w:numId w:val="44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Background color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#fff</w:t>
      </w:r>
    </w:p>
    <w:p w14:paraId="43E3C876" w14:textId="77777777" w:rsidR="0058064B" w:rsidRDefault="0058064B" w:rsidP="0058064B">
      <w:pPr>
        <w:numPr>
          <w:ilvl w:val="1"/>
          <w:numId w:val="44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 w:rsidRPr="002012B4">
        <w:rPr>
          <w:rStyle w:val="CodeChar"/>
          <w:rFonts w:asciiTheme="minorHAnsi" w:hAnsiTheme="minorHAnsi"/>
          <w:noProof w:val="0"/>
        </w:rPr>
        <w:t>Solid</w:t>
      </w:r>
      <w:r w:rsidRPr="002012B4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2012B4">
        <w:rPr>
          <w:rStyle w:val="CodeChar"/>
          <w:rFonts w:asciiTheme="minorHAnsi" w:hAnsiTheme="minorHAnsi"/>
          <w:bCs/>
          <w:noProof w:val="0"/>
        </w:rPr>
        <w:t>0.4rem</w:t>
      </w:r>
      <w:r w:rsidRPr="002012B4">
        <w:rPr>
          <w:rStyle w:val="CodeChar"/>
          <w:rFonts w:asciiTheme="minorHAnsi" w:hAnsiTheme="minorHAnsi"/>
          <w:noProof w:val="0"/>
        </w:rPr>
        <w:t xml:space="preserve"> </w:t>
      </w:r>
      <w:r w:rsidRPr="002012B4">
        <w:rPr>
          <w:rStyle w:val="CodeChar"/>
          <w:rFonts w:asciiTheme="minorHAnsi" w:hAnsiTheme="minorHAnsi"/>
          <w:b w:val="0"/>
          <w:noProof w:val="0"/>
        </w:rPr>
        <w:t xml:space="preserve">and </w:t>
      </w:r>
      <w:r w:rsidRPr="002012B4">
        <w:rPr>
          <w:rStyle w:val="CodeChar"/>
          <w:rFonts w:asciiTheme="minorHAnsi" w:hAnsiTheme="minorHAnsi"/>
          <w:b w:val="0"/>
        </w:rPr>
        <w:t>color</w:t>
      </w:r>
      <w:r w:rsidRPr="002012B4">
        <w:rPr>
          <w:rStyle w:val="CodeChar"/>
          <w:rFonts w:asciiTheme="minorHAnsi" w:hAnsiTheme="minorHAnsi"/>
        </w:rPr>
        <w:t xml:space="preserve"> </w:t>
      </w:r>
      <w:r w:rsidRPr="002012B4">
        <w:rPr>
          <w:b/>
          <w:noProof/>
        </w:rPr>
        <w:t>#</w:t>
      </w:r>
      <w:r>
        <w:rPr>
          <w:b/>
          <w:noProof/>
        </w:rPr>
        <w:t>000</w:t>
      </w:r>
    </w:p>
    <w:p w14:paraId="148E2505" w14:textId="77777777" w:rsidR="0058064B" w:rsidRPr="002012B4" w:rsidRDefault="0058064B" w:rsidP="0058064B">
      <w:pPr>
        <w:numPr>
          <w:ilvl w:val="1"/>
          <w:numId w:val="44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Padding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1rem</w:t>
      </w:r>
    </w:p>
    <w:p w14:paraId="2C2EF59A" w14:textId="77777777" w:rsidR="0058064B" w:rsidRPr="002012B4" w:rsidRDefault="0058064B" w:rsidP="0058064B">
      <w:pPr>
        <w:numPr>
          <w:ilvl w:val="1"/>
          <w:numId w:val="44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Vertical align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middle</w:t>
      </w:r>
    </w:p>
    <w:p w14:paraId="2090E50C" w14:textId="77777777" w:rsidR="0058064B" w:rsidRPr="00215F40" w:rsidRDefault="0058064B" w:rsidP="0058064B">
      <w:pPr>
        <w:numPr>
          <w:ilvl w:val="1"/>
          <w:numId w:val="44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Margin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0.5rem</w:t>
      </w:r>
    </w:p>
    <w:p w14:paraId="71AFB780" w14:textId="77777777" w:rsidR="0058064B" w:rsidRPr="00215F40" w:rsidRDefault="0058064B" w:rsidP="0058064B">
      <w:pPr>
        <w:numPr>
          <w:ilvl w:val="0"/>
          <w:numId w:val="44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proofErr w:type="spellStart"/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>img</w:t>
      </w:r>
      <w:proofErr w:type="spellEnd"/>
    </w:p>
    <w:p w14:paraId="7D1FA7E7" w14:textId="77777777" w:rsidR="0058064B" w:rsidRPr="00215F40" w:rsidRDefault="0058064B" w:rsidP="0058064B">
      <w:pPr>
        <w:numPr>
          <w:ilvl w:val="1"/>
          <w:numId w:val="44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lastRenderedPageBreak/>
        <w:t xml:space="preserve">display: </w:t>
      </w:r>
      <w:r w:rsidRPr="00215F40">
        <w:rPr>
          <w:rFonts w:ascii="Consolas" w:eastAsia="Times New Roman" w:hAnsi="Consolas" w:cstheme="minorHAnsi"/>
          <w:b/>
          <w:bCs/>
          <w:color w:val="000000"/>
          <w:lang w:eastAsia="en-GB"/>
        </w:rPr>
        <w:t>block</w:t>
      </w:r>
    </w:p>
    <w:p w14:paraId="4279333E" w14:textId="77777777" w:rsidR="0058064B" w:rsidRPr="00215F40" w:rsidRDefault="0058064B" w:rsidP="0058064B">
      <w:pPr>
        <w:numPr>
          <w:ilvl w:val="1"/>
          <w:numId w:val="44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width: </w:t>
      </w:r>
      <w:r w:rsidRPr="00215F40">
        <w:rPr>
          <w:rFonts w:ascii="Consolas" w:eastAsia="Times New Roman" w:hAnsi="Consolas" w:cstheme="minorHAnsi"/>
          <w:b/>
          <w:bCs/>
          <w:color w:val="000000"/>
          <w:lang w:eastAsia="en-GB"/>
        </w:rPr>
        <w:t>100%</w:t>
      </w:r>
    </w:p>
    <w:p w14:paraId="3EAFA1C6" w14:textId="77777777" w:rsidR="0058064B" w:rsidRPr="00147BD8" w:rsidRDefault="0058064B" w:rsidP="0058064B">
      <w:pPr>
        <w:numPr>
          <w:ilvl w:val="1"/>
          <w:numId w:val="44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height: </w:t>
      </w:r>
      <w:r w:rsidRPr="00215F40">
        <w:rPr>
          <w:rFonts w:ascii="Consolas" w:eastAsia="Times New Roman" w:hAnsi="Consolas" w:cstheme="minorHAnsi"/>
          <w:b/>
          <w:bCs/>
          <w:color w:val="000000"/>
          <w:lang w:eastAsia="en-GB"/>
        </w:rPr>
        <w:t>auto</w:t>
      </w:r>
    </w:p>
    <w:p w14:paraId="50266BF7" w14:textId="77777777" w:rsidR="0058064B" w:rsidRPr="00CA712C" w:rsidRDefault="0058064B" w:rsidP="0058064B">
      <w:pPr>
        <w:pStyle w:val="Heading2"/>
        <w:rPr>
          <w:lang w:val="bg-BG"/>
        </w:rPr>
      </w:pPr>
      <w:r w:rsidRPr="00CA712C">
        <w:t>Position Playground</w:t>
      </w:r>
    </w:p>
    <w:p w14:paraId="6D08B0E1" w14:textId="77777777" w:rsidR="0058064B" w:rsidRPr="00CA712C" w:rsidRDefault="0058064B" w:rsidP="0058064B">
      <w:pPr>
        <w:rPr>
          <w:lang w:val="bg-BG"/>
        </w:rPr>
      </w:pPr>
      <w:r w:rsidRPr="00CA712C">
        <w:t>Create a web page like the following:</w:t>
      </w:r>
    </w:p>
    <w:p w14:paraId="017692E4" w14:textId="77777777" w:rsidR="0058064B" w:rsidRDefault="0058064B" w:rsidP="0058064B">
      <w:pPr>
        <w:rPr>
          <w:lang w:val="bg-BG"/>
        </w:rPr>
      </w:pPr>
      <w:r w:rsidRPr="00CA712C">
        <w:rPr>
          <w:noProof/>
        </w:rPr>
        <w:drawing>
          <wp:inline distT="0" distB="0" distL="0" distR="0" wp14:anchorId="2E5DDDE1" wp14:editId="6215DCAC">
            <wp:extent cx="4500864" cy="4232151"/>
            <wp:effectExtent l="19050" t="19050" r="14605" b="16510"/>
            <wp:docPr id="1824980116" name="Картина 1824980116" descr="Картина, която съдържа екранна снимка, изкуств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4980116" name="Картина 1824980116" descr="Картина, която съдържа екранна снимка, изкуство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7533" cy="423842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CEDDEB7" w14:textId="77777777" w:rsidR="0058064B" w:rsidRPr="00CA712C" w:rsidRDefault="0058064B" w:rsidP="00DF4BD0">
      <w:pPr>
        <w:numPr>
          <w:ilvl w:val="0"/>
          <w:numId w:val="51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Positioning Playground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0C85DA91" w14:textId="77777777" w:rsidR="0058064B" w:rsidRPr="00AB6E7C" w:rsidRDefault="0058064B" w:rsidP="00DF4BD0">
      <w:pPr>
        <w:pStyle w:val="code-line"/>
        <w:numPr>
          <w:ilvl w:val="0"/>
          <w:numId w:val="51"/>
        </w:numPr>
        <w:spacing w:line="276" w:lineRule="auto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Import </w:t>
      </w:r>
      <w:hyperlink r:id="rId18" w:tooltip="https://fontawesome.com/" w:history="1">
        <w:r w:rsidRPr="00CA712C">
          <w:rPr>
            <w:rFonts w:asciiTheme="minorHAnsi" w:hAnsiTheme="minorHAnsi" w:cstheme="minorHAnsi"/>
            <w:color w:val="4F81BD" w:themeColor="accent1"/>
            <w:sz w:val="22"/>
            <w:szCs w:val="22"/>
            <w:u w:val="single"/>
            <w:lang w:val="en-US"/>
          </w:rPr>
          <w:t>Font Awesome</w:t>
        </w:r>
      </w:hyperlink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 into your </w:t>
      </w:r>
      <w:r w:rsidRPr="00CA712C">
        <w:rPr>
          <w:rFonts w:asciiTheme="minorHAnsi" w:hAnsiTheme="minorHAnsi" w:cstheme="minorHAnsi"/>
          <w:b/>
          <w:bCs/>
          <w:noProof/>
          <w:color w:val="000000"/>
          <w:sz w:val="22"/>
          <w:szCs w:val="22"/>
          <w:lang w:val="en-US"/>
        </w:rPr>
        <w:t>CSS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 xml:space="preserve"> 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file</w:t>
      </w:r>
    </w:p>
    <w:p w14:paraId="061EA194" w14:textId="77777777" w:rsidR="0058064B" w:rsidRPr="00AF1745" w:rsidRDefault="0058064B" w:rsidP="00AF1745">
      <w:pPr>
        <w:pStyle w:val="Heading3"/>
      </w:pPr>
      <w:r>
        <w:t>R</w:t>
      </w:r>
      <w:r w:rsidRPr="003779DA">
        <w:t>equirements</w:t>
      </w:r>
    </w:p>
    <w:p w14:paraId="60296762" w14:textId="77777777" w:rsidR="0058064B" w:rsidRPr="00CA712C" w:rsidRDefault="0058064B" w:rsidP="00DF4BD0">
      <w:pPr>
        <w:pStyle w:val="code-line"/>
        <w:numPr>
          <w:ilvl w:val="0"/>
          <w:numId w:val="51"/>
        </w:numPr>
        <w:spacing w:line="276" w:lineRule="auto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Add two container units </w:t>
      </w:r>
      <w:r w:rsidRPr="00CA712C">
        <w:rPr>
          <w:rFonts w:asciiTheme="minorHAnsi" w:hAnsiTheme="minorHAnsi" w:cstheme="minorHAnsi"/>
          <w:b/>
          <w:bCs/>
          <w:noProof/>
          <w:sz w:val="22"/>
          <w:szCs w:val="22"/>
          <w:lang w:val="en-US"/>
        </w:rPr>
        <w:t>(</w:t>
      </w:r>
      <w:proofErr w:type="spellStart"/>
      <w:r w:rsidRPr="00CA712C">
        <w:rPr>
          <w:rStyle w:val="CodeChar"/>
          <w:lang w:val="en-US"/>
        </w:rPr>
        <w:t>divs</w:t>
      </w:r>
      <w:proofErr w:type="spellEnd"/>
      <w:r w:rsidRPr="00CA712C">
        <w:rPr>
          <w:rFonts w:asciiTheme="minorHAnsi" w:hAnsiTheme="minorHAnsi" w:cstheme="minorHAnsi"/>
          <w:b/>
          <w:bCs/>
          <w:noProof/>
          <w:sz w:val="22"/>
          <w:szCs w:val="22"/>
          <w:lang w:val="en-US"/>
        </w:rPr>
        <w:t>)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with class </w:t>
      </w:r>
      <w:r w:rsidRPr="00CA712C">
        <w:rPr>
          <w:rStyle w:val="CodeChar"/>
          <w:lang w:val="en-US"/>
        </w:rPr>
        <w:t>viewport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inside the body</w:t>
      </w:r>
    </w:p>
    <w:p w14:paraId="2F6FF26B" w14:textId="77777777" w:rsidR="0058064B" w:rsidRPr="00CA712C" w:rsidRDefault="0058064B" w:rsidP="00DF4BD0">
      <w:pPr>
        <w:pStyle w:val="code-line"/>
        <w:numPr>
          <w:ilvl w:val="1"/>
          <w:numId w:val="51"/>
        </w:numPr>
        <w:spacing w:line="276" w:lineRule="auto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Inside each one adds section with class </w:t>
      </w:r>
      <w:r w:rsidRPr="00CA712C">
        <w:rPr>
          <w:rStyle w:val="CodeChar"/>
          <w:lang w:val="en-US"/>
        </w:rPr>
        <w:t>card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i/>
          <w:iCs/>
          <w:noProof/>
          <w:sz w:val="22"/>
          <w:szCs w:val="22"/>
          <w:lang w:val="en-US"/>
        </w:rPr>
        <w:t>(</w:t>
      </w:r>
      <w:proofErr w:type="spellStart"/>
      <w:r w:rsidRPr="00CA712C">
        <w:rPr>
          <w:rStyle w:val="CodeChar"/>
          <w:lang w:val="en-US"/>
        </w:rPr>
        <w:t>section.card</w:t>
      </w:r>
      <w:proofErr w:type="spellEnd"/>
      <w:r w:rsidRPr="00CA712C">
        <w:rPr>
          <w:rFonts w:asciiTheme="minorHAnsi" w:hAnsiTheme="minorHAnsi" w:cstheme="minorHAnsi"/>
          <w:i/>
          <w:iCs/>
          <w:noProof/>
          <w:sz w:val="22"/>
          <w:szCs w:val="22"/>
          <w:lang w:val="en-US"/>
        </w:rPr>
        <w:t>)</w:t>
      </w:r>
    </w:p>
    <w:p w14:paraId="74B3C836" w14:textId="77777777" w:rsidR="0058064B" w:rsidRPr="00CA712C" w:rsidRDefault="0058064B" w:rsidP="00DF4BD0">
      <w:pPr>
        <w:pStyle w:val="code-line"/>
        <w:numPr>
          <w:ilvl w:val="2"/>
          <w:numId w:val="51"/>
        </w:numPr>
        <w:spacing w:line="276" w:lineRule="auto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isplay property to </w:t>
      </w:r>
      <w:r w:rsidRPr="00CA712C">
        <w:rPr>
          <w:rStyle w:val="CodeChar"/>
          <w:lang w:val="en-US"/>
        </w:rPr>
        <w:t>block</w:t>
      </w:r>
    </w:p>
    <w:p w14:paraId="3014BB8D" w14:textId="77777777" w:rsidR="0058064B" w:rsidRPr="009C23E9" w:rsidRDefault="0058064B" w:rsidP="00DF4BD0">
      <w:pPr>
        <w:pStyle w:val="code-line"/>
        <w:numPr>
          <w:ilvl w:val="2"/>
          <w:numId w:val="51"/>
        </w:numPr>
        <w:spacing w:line="276" w:lineRule="auto"/>
        <w:rPr>
          <w:rStyle w:val="CodeChar"/>
          <w:rFonts w:asciiTheme="minorHAnsi" w:hAnsiTheme="minorHAnsi" w:cstheme="minorHAnsi"/>
          <w:b w:val="0"/>
          <w:noProof w:val="0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Try to center the section with position property </w:t>
      </w:r>
      <w:r w:rsidRPr="00CA712C">
        <w:rPr>
          <w:rStyle w:val="CodeChar"/>
          <w:lang w:val="en-US"/>
        </w:rPr>
        <w:t>absolute</w:t>
      </w:r>
    </w:p>
    <w:p w14:paraId="7462C6DD" w14:textId="77777777" w:rsidR="0058064B" w:rsidRPr="00CA712C" w:rsidRDefault="0058064B" w:rsidP="0058064B">
      <w:pPr>
        <w:pStyle w:val="Heading2"/>
        <w:rPr>
          <w:lang w:val="bg-BG"/>
        </w:rPr>
      </w:pPr>
      <w:r w:rsidRPr="00CA712C">
        <w:t>Center Position and Transform</w:t>
      </w:r>
    </w:p>
    <w:p w14:paraId="0C73F2B7" w14:textId="77777777" w:rsidR="0058064B" w:rsidRPr="00CA712C" w:rsidRDefault="0058064B" w:rsidP="0058064B">
      <w:pPr>
        <w:rPr>
          <w:lang w:val="bg-BG"/>
        </w:rPr>
      </w:pPr>
      <w:r w:rsidRPr="00CA712C">
        <w:t>Create a web page like the following:</w:t>
      </w:r>
    </w:p>
    <w:p w14:paraId="573315A5" w14:textId="77777777" w:rsidR="0058064B" w:rsidRDefault="0058064B" w:rsidP="0058064B">
      <w:pPr>
        <w:rPr>
          <w:lang w:val="bg-BG"/>
        </w:rPr>
      </w:pPr>
      <w:r w:rsidRPr="00CA712C">
        <w:rPr>
          <w:noProof/>
        </w:rPr>
        <w:lastRenderedPageBreak/>
        <w:drawing>
          <wp:inline distT="0" distB="0" distL="0" distR="0" wp14:anchorId="7BBFADD0" wp14:editId="1C243B26">
            <wp:extent cx="3673274" cy="3167383"/>
            <wp:effectExtent l="19050" t="19050" r="22860" b="13970"/>
            <wp:docPr id="1426382356" name="Картина 1426382356" descr="Картина, която съдържа текст, екранна снимка, лого, Мар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6382356" name="Картина 1426382356" descr="Картина, която съдържа текст, екранна снимка, лого, Марка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084" r="22903"/>
                    <a:stretch/>
                  </pic:blipFill>
                  <pic:spPr bwMode="auto">
                    <a:xfrm>
                      <a:off x="0" y="0"/>
                      <a:ext cx="3675440" cy="3169251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D23980" w14:textId="77777777" w:rsidR="0058064B" w:rsidRPr="00AB6E7C" w:rsidRDefault="0058064B" w:rsidP="0058064B">
      <w:pPr>
        <w:numPr>
          <w:ilvl w:val="0"/>
          <w:numId w:val="4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Center Position and Transform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64F4C62E" w14:textId="77777777" w:rsidR="0058064B" w:rsidRPr="00AF1745" w:rsidRDefault="0058064B" w:rsidP="00AF1745">
      <w:pPr>
        <w:pStyle w:val="Heading3"/>
      </w:pPr>
      <w:r w:rsidRPr="00506269">
        <w:t>Requirements</w:t>
      </w:r>
    </w:p>
    <w:p w14:paraId="1D63B505" w14:textId="77777777" w:rsidR="0058064B" w:rsidRPr="00506269" w:rsidRDefault="0058064B" w:rsidP="00DF4BD0">
      <w:pPr>
        <w:numPr>
          <w:ilvl w:val="0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3C079F">
        <w:rPr>
          <w:rFonts w:ascii="Consolas" w:eastAsia="Times New Roman" w:hAnsi="Consolas" w:cstheme="minorHAnsi"/>
          <w:b/>
          <w:bCs/>
          <w:color w:val="000000"/>
          <w:lang w:eastAsia="en-GB"/>
        </w:rPr>
        <w:t>Section</w:t>
      </w:r>
      <w:r>
        <w:rPr>
          <w:rFonts w:eastAsia="Times New Roman" w:cstheme="minorHAnsi"/>
          <w:color w:val="000000"/>
          <w:lang w:eastAsia="en-GB"/>
        </w:rPr>
        <w:t xml:space="preserve"> tag must have </w:t>
      </w:r>
      <w:r w:rsidRPr="003C079F">
        <w:rPr>
          <w:rFonts w:ascii="Consolas" w:eastAsia="Times New Roman" w:hAnsi="Consolas" w:cstheme="minorHAnsi"/>
          <w:b/>
          <w:bCs/>
          <w:color w:val="000000"/>
          <w:lang w:eastAsia="en-GB"/>
        </w:rPr>
        <w:t>class="card"</w:t>
      </w:r>
    </w:p>
    <w:p w14:paraId="15244049" w14:textId="77777777" w:rsidR="0058064B" w:rsidRPr="00CA712C" w:rsidRDefault="0058064B" w:rsidP="00DF4BD0">
      <w:pPr>
        <w:pStyle w:val="ListParagraph"/>
        <w:numPr>
          <w:ilvl w:val="0"/>
          <w:numId w:val="44"/>
        </w:numPr>
        <w:spacing w:before="0" w:after="0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 section with two </w:t>
      </w:r>
      <w:proofErr w:type="spellStart"/>
      <w:r w:rsidRPr="00CA712C">
        <w:rPr>
          <w:rStyle w:val="CodeChar"/>
          <w:lang w:eastAsia="en-GB"/>
        </w:rPr>
        <w:t>divs</w:t>
      </w:r>
      <w:proofErr w:type="spellEnd"/>
    </w:p>
    <w:p w14:paraId="2AC2DE3A" w14:textId="77777777" w:rsidR="0058064B" w:rsidRPr="00857168" w:rsidRDefault="0058064B" w:rsidP="00DF4BD0">
      <w:pPr>
        <w:pStyle w:val="ListParagraph"/>
        <w:numPr>
          <w:ilvl w:val="1"/>
          <w:numId w:val="44"/>
        </w:numPr>
        <w:shd w:val="clear" w:color="auto" w:fill="FFFFFF"/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First div contains image</w:t>
      </w:r>
    </w:p>
    <w:p w14:paraId="10D42945" w14:textId="77777777" w:rsidR="0058064B" w:rsidRPr="00857168" w:rsidRDefault="0058064B" w:rsidP="00DF4BD0">
      <w:pPr>
        <w:pStyle w:val="ListParagraph"/>
        <w:numPr>
          <w:ilvl w:val="1"/>
          <w:numId w:val="44"/>
        </w:numPr>
        <w:shd w:val="clear" w:color="auto" w:fill="FFFFFF"/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Second div contains</w:t>
      </w:r>
      <w:r w:rsidRPr="00857168">
        <w:rPr>
          <w:rFonts w:eastAsia="Times New Roman" w:cstheme="minorHAnsi"/>
          <w:b/>
          <w:bCs/>
          <w:color w:val="000000"/>
          <w:lang w:eastAsia="en-GB"/>
        </w:rPr>
        <w:t xml:space="preserve">: </w:t>
      </w:r>
      <w:r w:rsidRPr="00857168">
        <w:rPr>
          <w:rFonts w:ascii="Consolas" w:eastAsia="Times New Roman" w:hAnsi="Consolas" w:cstheme="minorHAnsi"/>
          <w:b/>
          <w:bCs/>
          <w:color w:val="000000"/>
          <w:lang w:eastAsia="en-GB"/>
        </w:rPr>
        <w:t>&lt;h3&gt;</w:t>
      </w:r>
      <w:r w:rsidRPr="00857168">
        <w:rPr>
          <w:rFonts w:eastAsia="Times New Roman" w:cstheme="minorHAnsi"/>
          <w:color w:val="000000"/>
          <w:lang w:eastAsia="en-GB"/>
        </w:rPr>
        <w:t xml:space="preserve">, </w:t>
      </w:r>
      <w:r w:rsidRPr="00857168">
        <w:rPr>
          <w:rFonts w:ascii="Consolas" w:eastAsia="Times New Roman" w:hAnsi="Consolas" w:cstheme="minorHAnsi"/>
          <w:b/>
          <w:bCs/>
          <w:color w:val="000000"/>
          <w:lang w:eastAsia="en-GB"/>
        </w:rPr>
        <w:t>&lt;p&gt;</w:t>
      </w:r>
      <w:r>
        <w:rPr>
          <w:rFonts w:eastAsia="Times New Roman" w:cstheme="minorHAnsi"/>
          <w:color w:val="000000"/>
          <w:lang w:eastAsia="en-GB"/>
        </w:rPr>
        <w:t xml:space="preserve"> and </w:t>
      </w:r>
      <w:r w:rsidRPr="00857168">
        <w:rPr>
          <w:rFonts w:ascii="Consolas" w:eastAsia="Times New Roman" w:hAnsi="Consolas" w:cstheme="minorHAnsi"/>
          <w:b/>
          <w:bCs/>
          <w:color w:val="000000"/>
          <w:lang w:eastAsia="en-GB"/>
        </w:rPr>
        <w:t>a</w:t>
      </w:r>
      <w:r>
        <w:rPr>
          <w:rFonts w:eastAsia="Times New Roman" w:cstheme="minorHAnsi"/>
          <w:color w:val="000000"/>
          <w:lang w:eastAsia="en-GB"/>
        </w:rPr>
        <w:t xml:space="preserve"> tags</w:t>
      </w:r>
    </w:p>
    <w:p w14:paraId="363FF982" w14:textId="77777777" w:rsidR="0058064B" w:rsidRPr="00CA712C" w:rsidRDefault="0058064B" w:rsidP="00DF4BD0">
      <w:pPr>
        <w:numPr>
          <w:ilvl w:val="0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38, 238, 238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body background</w:t>
      </w:r>
    </w:p>
    <w:p w14:paraId="4F53C7F8" w14:textId="77777777" w:rsidR="0058064B" w:rsidRPr="00CA712C" w:rsidRDefault="0058064B" w:rsidP="00DF4BD0">
      <w:pPr>
        <w:numPr>
          <w:ilvl w:val="0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55, 255, 255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card background</w:t>
      </w:r>
    </w:p>
    <w:p w14:paraId="5C2B4378" w14:textId="77777777" w:rsidR="0058064B" w:rsidRPr="00CA712C" w:rsidRDefault="0058064B" w:rsidP="00DF4BD0">
      <w:pPr>
        <w:numPr>
          <w:ilvl w:val="0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0, 153, 0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card button background</w:t>
      </w:r>
    </w:p>
    <w:p w14:paraId="02C82C49" w14:textId="77777777" w:rsidR="0058064B" w:rsidRPr="00CA712C" w:rsidRDefault="0058064B" w:rsidP="00DF4BD0">
      <w:pPr>
        <w:numPr>
          <w:ilvl w:val="0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 font </w:t>
      </w:r>
      <w:r w:rsidRPr="00CA712C">
        <w:rPr>
          <w:rStyle w:val="CodeChar"/>
          <w:lang w:eastAsia="en-GB"/>
        </w:rPr>
        <w:t>Georgia, serif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 size </w:t>
      </w:r>
      <w:r w:rsidRPr="00CA712C">
        <w:rPr>
          <w:rStyle w:val="CodeChar"/>
          <w:lang w:eastAsia="en-GB"/>
        </w:rPr>
        <w:t>1em/1.2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the headings</w:t>
      </w:r>
    </w:p>
    <w:p w14:paraId="5457B041" w14:textId="77777777" w:rsidR="0058064B" w:rsidRPr="009C23E9" w:rsidRDefault="0058064B" w:rsidP="00DF4BD0">
      <w:pPr>
        <w:numPr>
          <w:ilvl w:val="0"/>
          <w:numId w:val="44"/>
        </w:numPr>
        <w:spacing w:before="100" w:beforeAutospacing="1" w:after="100" w:afterAutospacing="1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Set the image position property to </w:t>
      </w:r>
      <w:r w:rsidRPr="00CA712C">
        <w:rPr>
          <w:rStyle w:val="CodeChar"/>
          <w:lang w:eastAsia="en-GB"/>
        </w:rPr>
        <w:t>absolut</w:t>
      </w:r>
      <w:r w:rsidRPr="00CA712C">
        <w:rPr>
          <w:rStyle w:val="CodeChar"/>
        </w:rPr>
        <w:t>e</w:t>
      </w:r>
    </w:p>
    <w:p w14:paraId="160B14D2" w14:textId="77777777" w:rsidR="0058064B" w:rsidRPr="00CA712C" w:rsidRDefault="0058064B" w:rsidP="0058064B">
      <w:pPr>
        <w:pStyle w:val="Heading2"/>
        <w:rPr>
          <w:lang w:val="bg-BG"/>
        </w:rPr>
      </w:pPr>
      <w:r w:rsidRPr="00CA712C">
        <w:t xml:space="preserve">Navigation </w:t>
      </w:r>
    </w:p>
    <w:p w14:paraId="422A7725" w14:textId="77777777" w:rsidR="0058064B" w:rsidRPr="00CA712C" w:rsidRDefault="0058064B" w:rsidP="0058064B">
      <w:pPr>
        <w:pStyle w:val="Index"/>
        <w:rPr>
          <w:lang w:val="bg-BG"/>
        </w:rPr>
      </w:pPr>
      <w:r w:rsidRPr="00CA712C">
        <w:rPr>
          <w:lang w:eastAsia="en-GB"/>
        </w:rPr>
        <w:t>Create a web page like the following:</w:t>
      </w:r>
    </w:p>
    <w:p w14:paraId="7229A722" w14:textId="77777777" w:rsidR="0058064B" w:rsidRDefault="0058064B" w:rsidP="0058064B">
      <w:pPr>
        <w:rPr>
          <w:lang w:val="bg-BG"/>
        </w:rPr>
      </w:pPr>
      <w:r w:rsidRPr="00CA712C">
        <w:rPr>
          <w:noProof/>
        </w:rPr>
        <w:lastRenderedPageBreak/>
        <w:drawing>
          <wp:inline distT="0" distB="0" distL="0" distR="0" wp14:anchorId="47B2E63E" wp14:editId="3537BBBB">
            <wp:extent cx="5381706" cy="6718300"/>
            <wp:effectExtent l="19050" t="19050" r="28575" b="25400"/>
            <wp:docPr id="1103841436" name="Картина 1103841436" descr="Картина, която съдържа текст, екранна снимка, документ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3841436" name="Картина 1103841436" descr="Картина, която съдържа текст, екранна снимка, документ, дизай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98"/>
                    <a:stretch/>
                  </pic:blipFill>
                  <pic:spPr bwMode="auto">
                    <a:xfrm>
                      <a:off x="0" y="0"/>
                      <a:ext cx="5384961" cy="6722364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FDC008" w14:textId="77777777" w:rsidR="0058064B" w:rsidRPr="00AB6E7C" w:rsidRDefault="0058064B" w:rsidP="0058064B">
      <w:pPr>
        <w:numPr>
          <w:ilvl w:val="0"/>
          <w:numId w:val="5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Navigation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1BBCD657" w14:textId="77777777" w:rsidR="0058064B" w:rsidRPr="00AF1745" w:rsidRDefault="0058064B" w:rsidP="00AF1745">
      <w:pPr>
        <w:pStyle w:val="Heading3"/>
      </w:pPr>
      <w:r w:rsidRPr="00E83E39">
        <w:t>Requirements</w:t>
      </w:r>
    </w:p>
    <w:p w14:paraId="36777C81" w14:textId="77777777" w:rsidR="0058064B" w:rsidRPr="00CA712C" w:rsidRDefault="0058064B" w:rsidP="00DF4BD0">
      <w:pPr>
        <w:numPr>
          <w:ilvl w:val="0"/>
          <w:numId w:val="5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 </w:t>
      </w:r>
      <w:r w:rsidRPr="00CA712C">
        <w:rPr>
          <w:rStyle w:val="CodeChar"/>
          <w:lang w:eastAsia="en-GB"/>
        </w:rPr>
        <w:t>header</w:t>
      </w:r>
      <w:r>
        <w:rPr>
          <w:rStyle w:val="CodeChar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r w:rsidRPr="00CA712C">
        <w:rPr>
          <w:rStyle w:val="CodeChar"/>
          <w:lang w:eastAsia="en-GB"/>
        </w:rPr>
        <w:t>p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as title</w:t>
      </w:r>
    </w:p>
    <w:p w14:paraId="20F043D9" w14:textId="77777777" w:rsidR="0058064B" w:rsidRPr="00CA712C" w:rsidRDefault="0058064B" w:rsidP="00DF4BD0">
      <w:pPr>
        <w:numPr>
          <w:ilvl w:val="1"/>
          <w:numId w:val="5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Inside the </w:t>
      </w:r>
      <w:r w:rsidRPr="00CA712C">
        <w:rPr>
          <w:rStyle w:val="CodeChar"/>
          <w:lang w:eastAsia="en-GB"/>
        </w:rPr>
        <w:t>header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add a </w:t>
      </w:r>
      <w:r w:rsidRPr="00CA712C">
        <w:rPr>
          <w:rStyle w:val="CodeChar"/>
          <w:lang w:eastAsia="en-GB"/>
        </w:rPr>
        <w:t>nav 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proofErr w:type="spellStart"/>
      <w:r w:rsidRPr="00CA712C">
        <w:rPr>
          <w:rStyle w:val="CodeChar"/>
          <w:lang w:eastAsia="en-GB"/>
        </w:rPr>
        <w:t>ul</w:t>
      </w:r>
      <w:proofErr w:type="spellEnd"/>
      <w:r w:rsidRPr="00CA712C">
        <w:rPr>
          <w:rStyle w:val="CodeChar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 4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s</w:t>
      </w:r>
    </w:p>
    <w:p w14:paraId="3C678D49" w14:textId="77777777" w:rsidR="0058064B" w:rsidRPr="00CA712C" w:rsidRDefault="0058064B" w:rsidP="00DF4BD0">
      <w:pPr>
        <w:numPr>
          <w:ilvl w:val="0"/>
          <w:numId w:val="5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 </w:t>
      </w:r>
      <w:r w:rsidRPr="00CA712C">
        <w:rPr>
          <w:rStyle w:val="CodeChar"/>
          <w:lang w:eastAsia="en-GB"/>
        </w:rPr>
        <w:t>main</w:t>
      </w:r>
      <w:r w:rsidRPr="00CA712C">
        <w:rPr>
          <w:rFonts w:eastAsia="Times New Roman" w:cstheme="minorHAnsi"/>
          <w:color w:val="000000"/>
          <w:lang w:eastAsia="en-GB"/>
        </w:rPr>
        <w:t>, which contains an </w:t>
      </w:r>
      <w:r w:rsidRPr="00CA712C">
        <w:rPr>
          <w:rStyle w:val="CodeChar"/>
          <w:lang w:eastAsia="en-GB"/>
        </w:rPr>
        <w:t>article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r w:rsidRPr="00CA712C">
        <w:rPr>
          <w:rStyle w:val="CodeChar"/>
          <w:lang w:eastAsia="en-GB"/>
        </w:rPr>
        <w:t>header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h1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heading</w:t>
      </w:r>
    </w:p>
    <w:p w14:paraId="6BA3FEDC" w14:textId="77777777" w:rsidR="0058064B" w:rsidRPr="00CA712C" w:rsidRDefault="0058064B" w:rsidP="00DF4BD0">
      <w:pPr>
        <w:numPr>
          <w:ilvl w:val="1"/>
          <w:numId w:val="5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Add a </w:t>
      </w:r>
      <w:r w:rsidRPr="00CA712C">
        <w:rPr>
          <w:rStyle w:val="CodeChar"/>
          <w:lang w:eastAsia="en-GB"/>
        </w:rPr>
        <w:t>section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inside the </w:t>
      </w:r>
      <w:r w:rsidRPr="00CA712C">
        <w:rPr>
          <w:rStyle w:val="CodeChar"/>
          <w:lang w:eastAsia="en-GB"/>
        </w:rPr>
        <w:t>article</w:t>
      </w:r>
    </w:p>
    <w:p w14:paraId="0D7539DB" w14:textId="77777777" w:rsidR="0058064B" w:rsidRPr="00CA712C" w:rsidRDefault="0058064B" w:rsidP="00DF4BD0">
      <w:pPr>
        <w:numPr>
          <w:ilvl w:val="0"/>
          <w:numId w:val="5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n </w:t>
      </w:r>
      <w:r w:rsidRPr="00CA712C">
        <w:rPr>
          <w:rStyle w:val="CodeChar"/>
          <w:lang w:eastAsia="en-GB"/>
        </w:rPr>
        <w:t>aside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 with two sections inside</w:t>
      </w:r>
    </w:p>
    <w:p w14:paraId="65394AD1" w14:textId="77777777" w:rsidR="0058064B" w:rsidRPr="00CA712C" w:rsidRDefault="0058064B" w:rsidP="00DF4BD0">
      <w:pPr>
        <w:numPr>
          <w:ilvl w:val="1"/>
          <w:numId w:val="5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The sections should have a </w:t>
      </w:r>
      <w:r w:rsidRPr="00CA712C">
        <w:rPr>
          <w:rStyle w:val="CodeChar"/>
          <w:lang w:eastAsia="en-GB"/>
        </w:rPr>
        <w:t>h3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heading and a navigation - </w:t>
      </w:r>
      <w:r w:rsidRPr="00CA712C">
        <w:rPr>
          <w:rStyle w:val="CodeChar"/>
          <w:lang w:eastAsia="en-GB"/>
        </w:rPr>
        <w:t>nav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 </w:t>
      </w:r>
      <w:proofErr w:type="spellStart"/>
      <w:r w:rsidRPr="00CA712C">
        <w:rPr>
          <w:rStyle w:val="CodeChar"/>
          <w:lang w:eastAsia="en-GB"/>
        </w:rPr>
        <w:t>ul</w:t>
      </w:r>
      <w:proofErr w:type="spellEnd"/>
      <w:r w:rsidRPr="00CA712C">
        <w:rPr>
          <w:rFonts w:eastAsia="Times New Roman" w:cstheme="minorHAnsi"/>
          <w:color w:val="000000"/>
          <w:lang w:eastAsia="en-GB"/>
        </w:rPr>
        <w:t>,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a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s</w:t>
      </w:r>
    </w:p>
    <w:p w14:paraId="61F81FF8" w14:textId="77777777" w:rsidR="0058064B" w:rsidRPr="00CA712C" w:rsidRDefault="0058064B" w:rsidP="00DF4BD0">
      <w:pPr>
        <w:numPr>
          <w:ilvl w:val="0"/>
          <w:numId w:val="5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0, 102, 0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the anchors</w:t>
      </w:r>
    </w:p>
    <w:p w14:paraId="06EF6A74" w14:textId="77777777" w:rsidR="0058064B" w:rsidRPr="00CA712C" w:rsidRDefault="0058064B" w:rsidP="00DF4BD0">
      <w:pPr>
        <w:numPr>
          <w:ilvl w:val="0"/>
          <w:numId w:val="5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38, 238, 238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body background</w:t>
      </w:r>
    </w:p>
    <w:p w14:paraId="29D39333" w14:textId="77777777" w:rsidR="0058064B" w:rsidRPr="00CA712C" w:rsidRDefault="0058064B" w:rsidP="00DF4BD0">
      <w:pPr>
        <w:numPr>
          <w:ilvl w:val="0"/>
          <w:numId w:val="5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lastRenderedPageBreak/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55, 255, 255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image background and </w:t>
      </w:r>
      <w:proofErr w:type="spellStart"/>
      <w:r w:rsidRPr="00CA712C">
        <w:rPr>
          <w:rStyle w:val="CodeChar"/>
          <w:lang w:eastAsia="en-GB"/>
        </w:rPr>
        <w:t>rgba</w:t>
      </w:r>
      <w:proofErr w:type="spellEnd"/>
      <w:r w:rsidRPr="00CA712C">
        <w:rPr>
          <w:rStyle w:val="CodeChar"/>
          <w:lang w:eastAsia="en-GB"/>
        </w:rPr>
        <w:t>(0, 0, 0, 0.25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image box shadow</w:t>
      </w:r>
    </w:p>
    <w:p w14:paraId="34C2C1B4" w14:textId="77777777" w:rsidR="0058064B" w:rsidRPr="00CA712C" w:rsidRDefault="0058064B" w:rsidP="00DF4BD0">
      <w:pPr>
        <w:numPr>
          <w:ilvl w:val="0"/>
          <w:numId w:val="5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 font </w:t>
      </w:r>
      <w:r w:rsidRPr="00CA712C">
        <w:rPr>
          <w:rStyle w:val="CodeChar"/>
          <w:lang w:eastAsia="en-GB"/>
        </w:rPr>
        <w:t>Georgia, serif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the blockquote</w:t>
      </w:r>
    </w:p>
    <w:p w14:paraId="2E8DD661" w14:textId="77777777" w:rsidR="0058064B" w:rsidRPr="00CA712C" w:rsidRDefault="0058064B" w:rsidP="00DF4BD0">
      <w:pPr>
        <w:numPr>
          <w:ilvl w:val="0"/>
          <w:numId w:val="5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 font </w:t>
      </w:r>
      <w:r w:rsidRPr="00CA712C">
        <w:rPr>
          <w:rStyle w:val="CodeChar"/>
          <w:lang w:eastAsia="en-GB"/>
        </w:rPr>
        <w:t>Georgia, serif </w:t>
      </w:r>
      <w:r w:rsidRPr="00CA712C">
        <w:rPr>
          <w:rFonts w:eastAsia="Times New Roman" w:cstheme="minorHAnsi"/>
          <w:color w:val="000000"/>
          <w:lang w:eastAsia="en-GB"/>
        </w:rPr>
        <w:t>with size </w:t>
      </w:r>
      <w:r w:rsidRPr="00CA712C">
        <w:rPr>
          <w:rStyle w:val="CodeChar"/>
          <w:lang w:eastAsia="en-GB"/>
        </w:rPr>
        <w:t>1em/1.2 </w:t>
      </w:r>
      <w:r w:rsidRPr="00CA712C">
        <w:rPr>
          <w:rFonts w:eastAsia="Times New Roman" w:cstheme="minorHAnsi"/>
          <w:color w:val="000000"/>
          <w:lang w:eastAsia="en-GB"/>
        </w:rPr>
        <w:t>for the headings</w:t>
      </w:r>
    </w:p>
    <w:p w14:paraId="0D20FA07" w14:textId="77777777" w:rsidR="0058064B" w:rsidRPr="00CA712C" w:rsidRDefault="0058064B" w:rsidP="0058064B">
      <w:pPr>
        <w:pStyle w:val="Heading2"/>
        <w:rPr>
          <w:lang w:val="bg-BG"/>
        </w:rPr>
      </w:pPr>
      <w:r w:rsidRPr="00CA712C">
        <w:t>Social Media Icons</w:t>
      </w:r>
    </w:p>
    <w:p w14:paraId="45249B62" w14:textId="77777777" w:rsidR="0058064B" w:rsidRPr="00CA712C" w:rsidRDefault="0058064B" w:rsidP="0058064B">
      <w:pPr>
        <w:pStyle w:val="Index"/>
        <w:rPr>
          <w:lang w:val="bg-BG"/>
        </w:rPr>
      </w:pPr>
      <w:r w:rsidRPr="00CA712C">
        <w:rPr>
          <w:lang w:eastAsia="en-GB"/>
        </w:rPr>
        <w:t>Create a web page like the following:</w:t>
      </w:r>
    </w:p>
    <w:p w14:paraId="2869EB53" w14:textId="77777777" w:rsidR="0058064B" w:rsidRDefault="0058064B" w:rsidP="0058064B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noProof/>
        </w:rPr>
        <w:drawing>
          <wp:inline distT="0" distB="0" distL="0" distR="0" wp14:anchorId="5E8688C3" wp14:editId="6A3980D2">
            <wp:extent cx="3138715" cy="982160"/>
            <wp:effectExtent l="19050" t="19050" r="24130" b="27940"/>
            <wp:docPr id="27" name="Picture 27" descr="Картина, която съдържа бял, черен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Картина, която съдържа бял, черен, дизай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3517" b="74936"/>
                    <a:stretch/>
                  </pic:blipFill>
                  <pic:spPr bwMode="auto">
                    <a:xfrm>
                      <a:off x="0" y="0"/>
                      <a:ext cx="3142689" cy="983404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759823" w14:textId="77777777" w:rsidR="0058064B" w:rsidRPr="00AB6E7C" w:rsidRDefault="0058064B" w:rsidP="00DF4BD0">
      <w:pPr>
        <w:numPr>
          <w:ilvl w:val="0"/>
          <w:numId w:val="5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Social Media Icons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745A270A" w14:textId="77777777" w:rsidR="0058064B" w:rsidRPr="00AB6E7C" w:rsidRDefault="0058064B" w:rsidP="00DF4BD0">
      <w:pPr>
        <w:numPr>
          <w:ilvl w:val="0"/>
          <w:numId w:val="5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</w:rPr>
        <w:t>FontAwesome</w:t>
      </w:r>
      <w:proofErr w:type="spellEnd"/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to add social icons</w:t>
      </w:r>
    </w:p>
    <w:p w14:paraId="4198B0E8" w14:textId="77777777" w:rsidR="0058064B" w:rsidRPr="00AF1745" w:rsidRDefault="0058064B" w:rsidP="00AF1745">
      <w:pPr>
        <w:pStyle w:val="Heading3"/>
      </w:pPr>
      <w:r w:rsidRPr="00AB6E7C">
        <w:t>Requirements</w:t>
      </w:r>
    </w:p>
    <w:p w14:paraId="19C79205" w14:textId="77777777" w:rsidR="0058064B" w:rsidRPr="00CA712C" w:rsidRDefault="0058064B" w:rsidP="00DF4BD0">
      <w:pPr>
        <w:numPr>
          <w:ilvl w:val="0"/>
          <w:numId w:val="5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All you need for your 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HTML </w:t>
      </w:r>
      <w:r w:rsidRPr="00CA712C">
        <w:rPr>
          <w:rFonts w:eastAsia="Times New Roman" w:cstheme="minorHAnsi"/>
          <w:color w:val="000000"/>
          <w:lang w:eastAsia="en-GB"/>
        </w:rPr>
        <w:t>are </w:t>
      </w:r>
      <w:proofErr w:type="spellStart"/>
      <w:r w:rsidRPr="00CA712C">
        <w:rPr>
          <w:rStyle w:val="CodeChar"/>
          <w:lang w:eastAsia="en-GB"/>
        </w:rPr>
        <w:t>ul</w:t>
      </w:r>
      <w:proofErr w:type="spellEnd"/>
      <w:r w:rsidRPr="00CA712C">
        <w:rPr>
          <w:rFonts w:eastAsia="Times New Roman" w:cstheme="minorHAnsi"/>
          <w:color w:val="000000"/>
          <w:lang w:eastAsia="en-GB"/>
        </w:rPr>
        <w:t>,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a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tags</w:t>
      </w:r>
    </w:p>
    <w:p w14:paraId="18398636" w14:textId="77777777" w:rsidR="0058064B" w:rsidRPr="00CA712C" w:rsidRDefault="0058064B" w:rsidP="00DF4BD0">
      <w:pPr>
        <w:numPr>
          <w:ilvl w:val="0"/>
          <w:numId w:val="5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Change the </w:t>
      </w:r>
      <w:r w:rsidRPr="00CA712C">
        <w:rPr>
          <w:rStyle w:val="CodeChar"/>
          <w:lang w:eastAsia="en-GB"/>
        </w:rPr>
        <w:t>ul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display property to </w:t>
      </w:r>
      <w:r w:rsidRPr="00CA712C">
        <w:rPr>
          <w:rStyle w:val="CodeChar"/>
          <w:lang w:eastAsia="en-GB"/>
        </w:rPr>
        <w:t>inline-block</w:t>
      </w:r>
    </w:p>
    <w:p w14:paraId="71DE8887" w14:textId="77777777" w:rsidR="0058064B" w:rsidRPr="00CA712C" w:rsidRDefault="0058064B" w:rsidP="00DF4BD0">
      <w:pPr>
        <w:numPr>
          <w:ilvl w:val="0"/>
          <w:numId w:val="5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Remove list items default style</w:t>
      </w:r>
    </w:p>
    <w:p w14:paraId="012884C1" w14:textId="77777777" w:rsidR="0058064B" w:rsidRPr="00CA712C" w:rsidRDefault="0058064B" w:rsidP="00DF4BD0">
      <w:pPr>
        <w:numPr>
          <w:ilvl w:val="0"/>
          <w:numId w:val="5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Each </w:t>
      </w:r>
      <w:r w:rsidRPr="00CA712C">
        <w:rPr>
          <w:rStyle w:val="CodeChar"/>
          <w:lang w:eastAsia="en-GB"/>
        </w:rPr>
        <w:t>a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 xml:space="preserve">tag must have </w:t>
      </w:r>
      <w:r w:rsidRPr="00CA712C">
        <w:rPr>
          <w:rStyle w:val="CodeChar"/>
          <w:lang w:eastAsia="en-GB"/>
        </w:rPr>
        <w:t>border-radius</w:t>
      </w:r>
      <w:r w:rsidRPr="00CA712C">
        <w:rPr>
          <w:rStyle w:val="CodeChar"/>
        </w:rPr>
        <w:t>:</w:t>
      </w:r>
      <w:r w:rsidRPr="00CA712C">
        <w:rPr>
          <w:rStyle w:val="CodeChar"/>
          <w:lang w:eastAsia="en-GB"/>
        </w:rPr>
        <w:t> 50%</w:t>
      </w:r>
      <w:r w:rsidRPr="00CA712C">
        <w:rPr>
          <w:rStyle w:val="CodeChar"/>
        </w:rPr>
        <w:t>;</w:t>
      </w:r>
    </w:p>
    <w:p w14:paraId="0A798E33" w14:textId="77777777" w:rsidR="0058064B" w:rsidRPr="00CA712C" w:rsidRDefault="0058064B" w:rsidP="00DF4BD0">
      <w:pPr>
        <w:pStyle w:val="ListParagraph"/>
        <w:numPr>
          <w:ilvl w:val="0"/>
          <w:numId w:val="5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Check the provided screenshots to see the </w:t>
      </w:r>
      <w:r w:rsidRPr="00CA712C">
        <w:rPr>
          <w:rStyle w:val="CodeChar"/>
          <w:lang w:eastAsia="en-GB"/>
        </w:rPr>
        <w:t>hover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effects</w:t>
      </w:r>
    </w:p>
    <w:p w14:paraId="5B13E5D3" w14:textId="77777777" w:rsidR="0058064B" w:rsidRPr="00463C14" w:rsidRDefault="0058064B" w:rsidP="00463C14">
      <w:pPr>
        <w:pStyle w:val="Heading2"/>
      </w:pPr>
      <w:r w:rsidRPr="00705B4F">
        <w:t>Flexbox Layout</w:t>
      </w:r>
    </w:p>
    <w:p w14:paraId="2564C67E" w14:textId="77777777" w:rsidR="0058064B" w:rsidRPr="00705B4F" w:rsidRDefault="0058064B" w:rsidP="0058064B">
      <w:pPr>
        <w:rPr>
          <w:lang w:val="bg-BG"/>
        </w:rPr>
      </w:pPr>
      <w:r w:rsidRPr="00705B4F">
        <w:t>Create a web page like the following:</w:t>
      </w:r>
    </w:p>
    <w:p w14:paraId="261F8666" w14:textId="77777777" w:rsidR="0058064B" w:rsidRDefault="0058064B" w:rsidP="0058064B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29413024" wp14:editId="44E094FE">
            <wp:extent cx="5322509" cy="2825750"/>
            <wp:effectExtent l="19050" t="19050" r="12065" b="12700"/>
            <wp:docPr id="1264463120" name="Picture 1264463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0965" cy="283023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273BA7E" w14:textId="77777777" w:rsidR="0058064B" w:rsidRPr="00CB15E9" w:rsidRDefault="0058064B" w:rsidP="0058064B">
      <w:pPr>
        <w:pStyle w:val="ListParagraph"/>
        <w:numPr>
          <w:ilvl w:val="0"/>
          <w:numId w:val="59"/>
        </w:numPr>
        <w:rPr>
          <w:rStyle w:val="Strong"/>
          <w:b w:val="0"/>
          <w:bCs w:val="0"/>
          <w:lang w:val="bg-BG"/>
        </w:rPr>
      </w:pPr>
      <w:r w:rsidRPr="00CB15E9">
        <w:rPr>
          <w:rFonts w:cstheme="minorHAnsi"/>
          <w:color w:val="000000"/>
        </w:rPr>
        <w:t>Change the document </w:t>
      </w:r>
      <w:r w:rsidRPr="00CB15E9">
        <w:rPr>
          <w:rStyle w:val="Strong"/>
          <w:rFonts w:cstheme="minorHAnsi"/>
          <w:color w:val="000000"/>
        </w:rPr>
        <w:t>title</w:t>
      </w:r>
      <w:r w:rsidRPr="00CB15E9">
        <w:rPr>
          <w:rFonts w:cstheme="minorHAnsi"/>
          <w:color w:val="000000"/>
        </w:rPr>
        <w:t> to "</w:t>
      </w:r>
      <w:r w:rsidRPr="00CB15E9">
        <w:rPr>
          <w:rFonts w:cstheme="minorHAnsi"/>
          <w:b/>
          <w:bCs/>
          <w:color w:val="000000"/>
        </w:rPr>
        <w:t>Flexbox Layout</w:t>
      </w:r>
      <w:r w:rsidRPr="00CB15E9">
        <w:rPr>
          <w:rStyle w:val="Strong"/>
          <w:rFonts w:cstheme="minorHAnsi"/>
          <w:b w:val="0"/>
          <w:bCs w:val="0"/>
          <w:color w:val="000000"/>
        </w:rPr>
        <w:t>"</w:t>
      </w:r>
    </w:p>
    <w:p w14:paraId="4CC63988" w14:textId="77777777" w:rsidR="0058064B" w:rsidRPr="00AF1745" w:rsidRDefault="0058064B" w:rsidP="00AF1745">
      <w:pPr>
        <w:pStyle w:val="Heading3"/>
      </w:pPr>
      <w:r w:rsidRPr="00CB15E9">
        <w:lastRenderedPageBreak/>
        <w:t>Requirements</w:t>
      </w:r>
    </w:p>
    <w:p w14:paraId="6B99F45D" w14:textId="77777777" w:rsidR="0058064B" w:rsidRPr="00705B4F" w:rsidRDefault="0058064B" w:rsidP="0058064B">
      <w:pPr>
        <w:pStyle w:val="code-line"/>
        <w:numPr>
          <w:ilvl w:val="0"/>
          <w:numId w:val="57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Create </w:t>
      </w:r>
      <w:r w:rsidRPr="00705B4F">
        <w:rPr>
          <w:rStyle w:val="CodeChar"/>
          <w:lang w:val="en-US"/>
        </w:rPr>
        <w:t>header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, </w:t>
      </w:r>
      <w:r w:rsidRPr="00705B4F">
        <w:rPr>
          <w:rStyle w:val="CodeChar"/>
          <w:lang w:val="en-US"/>
        </w:rPr>
        <w:t>main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, </w:t>
      </w:r>
      <w:r w:rsidRPr="00705B4F">
        <w:rPr>
          <w:rStyle w:val="CodeChar"/>
          <w:lang w:val="en-US"/>
        </w:rPr>
        <w:t>aside</w:t>
      </w:r>
      <w:r w:rsidRPr="00705B4F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and </w:t>
      </w:r>
      <w:r w:rsidRPr="00705B4F">
        <w:rPr>
          <w:rStyle w:val="CodeChar"/>
          <w:lang w:val="en-US"/>
        </w:rPr>
        <w:t>footer</w:t>
      </w:r>
      <w:r w:rsidRPr="00705B4F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elements</w:t>
      </w:r>
    </w:p>
    <w:p w14:paraId="0C408B73" w14:textId="77777777" w:rsidR="0058064B" w:rsidRPr="00E91D86" w:rsidRDefault="0058064B" w:rsidP="0058064B">
      <w:pPr>
        <w:pStyle w:val="code-line"/>
        <w:numPr>
          <w:ilvl w:val="0"/>
          <w:numId w:val="57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&lt;body&gt;</w:t>
      </w:r>
    </w:p>
    <w:p w14:paraId="23327167" w14:textId="77777777" w:rsidR="0058064B" w:rsidRPr="00E91D86" w:rsidRDefault="0058064B" w:rsidP="0058064B">
      <w:pPr>
        <w:pStyle w:val="code-line"/>
        <w:numPr>
          <w:ilvl w:val="1"/>
          <w:numId w:val="57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background color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E91D86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#EEE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61353FDA" w14:textId="77777777" w:rsidR="0058064B" w:rsidRPr="00E91D86" w:rsidRDefault="0058064B" w:rsidP="0058064B">
      <w:pPr>
        <w:pStyle w:val="code-line"/>
        <w:numPr>
          <w:ilvl w:val="1"/>
          <w:numId w:val="57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padding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E91D86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5rem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52DF7A51" w14:textId="77777777" w:rsidR="0058064B" w:rsidRPr="00E91D86" w:rsidRDefault="0058064B" w:rsidP="0058064B">
      <w:pPr>
        <w:pStyle w:val="code-line"/>
        <w:numPr>
          <w:ilvl w:val="1"/>
          <w:numId w:val="57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display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E91D86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flex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62645362" w14:textId="77777777" w:rsidR="0058064B" w:rsidRPr="00E91D86" w:rsidRDefault="0058064B" w:rsidP="0058064B">
      <w:pPr>
        <w:pStyle w:val="code-line"/>
        <w:numPr>
          <w:ilvl w:val="1"/>
          <w:numId w:val="57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flex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-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wrap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E91D86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wrap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3DDFCE43" w14:textId="6CF3F714" w:rsidR="0058064B" w:rsidRPr="00E91D86" w:rsidRDefault="0058064B" w:rsidP="0058064B">
      <w:pPr>
        <w:pStyle w:val="code-line"/>
        <w:numPr>
          <w:ilvl w:val="0"/>
          <w:numId w:val="57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Each element (</w:t>
      </w:r>
      <w:r w:rsidRPr="00E91D86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&lt;header&gt;, &lt;main&gt;, &lt;aside&gt;, &lt;footer&gt;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) must have</w:t>
      </w:r>
    </w:p>
    <w:p w14:paraId="4DF8BD40" w14:textId="77777777" w:rsidR="0058064B" w:rsidRPr="00E91D86" w:rsidRDefault="0058064B" w:rsidP="0058064B">
      <w:pPr>
        <w:pStyle w:val="code-line"/>
        <w:numPr>
          <w:ilvl w:val="1"/>
          <w:numId w:val="57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padding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3274DC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2rem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5A812314" w14:textId="77777777" w:rsidR="0058064B" w:rsidRPr="00E91D86" w:rsidRDefault="0058064B" w:rsidP="0058064B">
      <w:pPr>
        <w:pStyle w:val="code-line"/>
        <w:numPr>
          <w:ilvl w:val="1"/>
          <w:numId w:val="57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background color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3274DC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#FFF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272BA683" w14:textId="77777777" w:rsidR="0058064B" w:rsidRPr="00E91D86" w:rsidRDefault="0058064B" w:rsidP="0058064B">
      <w:pPr>
        <w:pStyle w:val="code-line"/>
        <w:numPr>
          <w:ilvl w:val="1"/>
          <w:numId w:val="57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border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-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radius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3274DC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0.4rem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509FA6D0" w14:textId="77777777" w:rsidR="0058064B" w:rsidRPr="00E91D86" w:rsidRDefault="0058064B" w:rsidP="0058064B">
      <w:pPr>
        <w:pStyle w:val="code-line"/>
        <w:numPr>
          <w:ilvl w:val="1"/>
          <w:numId w:val="57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color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3274DC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#000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17CF4E62" w14:textId="77777777" w:rsidR="0058064B" w:rsidRPr="000028DD" w:rsidRDefault="0058064B" w:rsidP="0058064B">
      <w:pPr>
        <w:pStyle w:val="code-line"/>
        <w:numPr>
          <w:ilvl w:val="0"/>
          <w:numId w:val="57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 w:rsidRPr="000028DD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 xml:space="preserve">&lt;header&gt; </w:t>
      </w:r>
      <w:r w:rsidRPr="000028DD">
        <w:rPr>
          <w:rFonts w:asciiTheme="minorHAnsi" w:hAnsiTheme="minorHAnsi" w:cstheme="minorHAnsi"/>
          <w:color w:val="000000"/>
          <w:sz w:val="22"/>
          <w:szCs w:val="22"/>
          <w:lang w:val="en-US"/>
        </w:rPr>
        <w:t>and</w:t>
      </w:r>
      <w:r w:rsidRPr="000028DD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 xml:space="preserve"> &lt;footer&gt;</w:t>
      </w:r>
    </w:p>
    <w:p w14:paraId="06FED0C2" w14:textId="77777777" w:rsidR="0058064B" w:rsidRDefault="0058064B" w:rsidP="0058064B">
      <w:pPr>
        <w:pStyle w:val="code-line"/>
        <w:numPr>
          <w:ilvl w:val="1"/>
          <w:numId w:val="57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flex-basics - </w:t>
      </w:r>
      <w:r w:rsidRPr="00E0603F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100%;</w:t>
      </w:r>
    </w:p>
    <w:p w14:paraId="789B5D11" w14:textId="77777777" w:rsidR="0058064B" w:rsidRPr="000028DD" w:rsidRDefault="0058064B" w:rsidP="0058064B">
      <w:pPr>
        <w:pStyle w:val="code-line"/>
        <w:numPr>
          <w:ilvl w:val="0"/>
          <w:numId w:val="57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&lt;main&gt;</w:t>
      </w:r>
    </w:p>
    <w:p w14:paraId="7B4E5706" w14:textId="77777777" w:rsidR="0058064B" w:rsidRPr="000028DD" w:rsidRDefault="0058064B" w:rsidP="0058064B">
      <w:pPr>
        <w:pStyle w:val="code-line"/>
        <w:numPr>
          <w:ilvl w:val="1"/>
          <w:numId w:val="57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flex - </w:t>
      </w:r>
      <w:r w:rsidRPr="00E0603F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8 1 40rem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;</w:t>
      </w:r>
    </w:p>
    <w:p w14:paraId="076D7925" w14:textId="77777777" w:rsidR="0058064B" w:rsidRPr="00E0603F" w:rsidRDefault="0058064B" w:rsidP="0058064B">
      <w:pPr>
        <w:pStyle w:val="code-line"/>
        <w:numPr>
          <w:ilvl w:val="0"/>
          <w:numId w:val="57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&lt;aside&gt;</w:t>
      </w:r>
    </w:p>
    <w:p w14:paraId="0DCD2C94" w14:textId="77777777" w:rsidR="0058064B" w:rsidRPr="000028DD" w:rsidRDefault="0058064B" w:rsidP="0058064B">
      <w:pPr>
        <w:pStyle w:val="code-line"/>
        <w:numPr>
          <w:ilvl w:val="1"/>
          <w:numId w:val="57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flex - </w:t>
      </w:r>
      <w:r w:rsidRPr="00E0603F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2 1 20rem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;</w:t>
      </w:r>
    </w:p>
    <w:p w14:paraId="1333DCB8" w14:textId="77777777" w:rsidR="0058064B" w:rsidRPr="00463C14" w:rsidRDefault="0058064B" w:rsidP="00463C14">
      <w:pPr>
        <w:pStyle w:val="Heading2"/>
      </w:pPr>
      <w:r w:rsidRPr="00705B4F">
        <w:t>FlexModel Articles</w:t>
      </w:r>
    </w:p>
    <w:p w14:paraId="47A7461A" w14:textId="77777777" w:rsidR="0058064B" w:rsidRPr="00705B4F" w:rsidRDefault="0058064B" w:rsidP="0058064B">
      <w:pPr>
        <w:rPr>
          <w:lang w:val="bg-BG"/>
        </w:rPr>
      </w:pPr>
      <w:r w:rsidRPr="00705B4F">
        <w:t>Create a web page like the following:</w:t>
      </w:r>
    </w:p>
    <w:p w14:paraId="77392351" w14:textId="77777777" w:rsidR="0058064B" w:rsidRPr="00705B4F" w:rsidRDefault="0058064B" w:rsidP="0058064B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76C0ABC9" wp14:editId="588B4437">
            <wp:extent cx="5703570" cy="2524110"/>
            <wp:effectExtent l="19050" t="19050" r="11430" b="1016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0854" cy="253175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0CCC64" w14:textId="77777777" w:rsidR="0058064B" w:rsidRDefault="0058064B" w:rsidP="0058064B">
      <w:pPr>
        <w:pStyle w:val="code-line"/>
        <w:numPr>
          <w:ilvl w:val="0"/>
          <w:numId w:val="59"/>
        </w:numPr>
        <w:rPr>
          <w:rStyle w:val="Strong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ocument </w:t>
      </w:r>
      <w:r w:rsidRPr="00705B4F">
        <w:rPr>
          <w:rStyle w:val="Strong"/>
          <w:rFonts w:asciiTheme="minorHAnsi" w:hAnsiTheme="minorHAnsi" w:cstheme="minorHAnsi"/>
          <w:color w:val="000000"/>
          <w:sz w:val="22"/>
          <w:szCs w:val="22"/>
          <w:lang w:val="en-US"/>
        </w:rPr>
        <w:t>title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 to "</w:t>
      </w:r>
      <w:r w:rsidRPr="00705B4F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Articles</w:t>
      </w:r>
      <w:r w:rsidRPr="00705B4F">
        <w:rPr>
          <w:rStyle w:val="Strong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  <w:t>"</w:t>
      </w:r>
    </w:p>
    <w:p w14:paraId="1409FCCF" w14:textId="77777777" w:rsidR="0058064B" w:rsidRPr="00AF1745" w:rsidRDefault="0058064B" w:rsidP="00AF1745">
      <w:pPr>
        <w:pStyle w:val="Heading3"/>
      </w:pPr>
      <w:r>
        <w:t>R</w:t>
      </w:r>
      <w:r w:rsidRPr="00CB15E9">
        <w:t>equirements</w:t>
      </w:r>
    </w:p>
    <w:p w14:paraId="5E345AED" w14:textId="77777777" w:rsidR="0058064B" w:rsidRPr="00705B4F" w:rsidRDefault="0058064B" w:rsidP="00463C14">
      <w:pPr>
        <w:pStyle w:val="ListParagraph"/>
        <w:numPr>
          <w:ilvl w:val="0"/>
          <w:numId w:val="42"/>
        </w:numPr>
        <w:spacing w:before="0" w:after="0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reate a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three articles inside</w:t>
      </w:r>
    </w:p>
    <w:p w14:paraId="19912C1D" w14:textId="77777777" w:rsidR="0058064B" w:rsidRPr="00705B4F" w:rsidRDefault="0058064B" w:rsidP="00463C14">
      <w:pPr>
        <w:pStyle w:val="ListParagraph"/>
        <w:numPr>
          <w:ilvl w:val="0"/>
          <w:numId w:val="42"/>
        </w:numPr>
        <w:shd w:val="clear" w:color="auto" w:fill="FFFFFF"/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article should have a </w:t>
      </w:r>
      <w:r w:rsidRPr="00705B4F">
        <w:rPr>
          <w:rStyle w:val="CodeChar"/>
          <w:lang w:eastAsia="en-GB"/>
        </w:rPr>
        <w:t>h2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 xml:space="preserve">title and a paragraph 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</w:rPr>
        <w:t>p</w:t>
      </w:r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71560B3B" w14:textId="77777777" w:rsidR="0058064B" w:rsidRPr="00705B4F" w:rsidRDefault="0058064B" w:rsidP="00463C14">
      <w:pPr>
        <w:numPr>
          <w:ilvl w:val="0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s</w:t>
      </w:r>
    </w:p>
    <w:p w14:paraId="0CF9C734" w14:textId="77777777" w:rsidR="0058064B" w:rsidRPr="00705B4F" w:rsidRDefault="0058064B" w:rsidP="00463C14">
      <w:pPr>
        <w:numPr>
          <w:ilvl w:val="1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 family </w:t>
      </w:r>
      <w:r w:rsidRPr="00705B4F">
        <w:rPr>
          <w:rStyle w:val="CodeChar"/>
          <w:lang w:eastAsia="en-GB"/>
        </w:rPr>
        <w:t>Helvetica, sans-serif </w:t>
      </w:r>
      <w:r w:rsidRPr="00705B4F">
        <w:rPr>
          <w:rFonts w:eastAsia="Times New Roman" w:cstheme="minorHAnsi"/>
          <w:color w:val="000000"/>
          <w:lang w:eastAsia="en-GB"/>
        </w:rPr>
        <w:t xml:space="preserve">with line height </w:t>
      </w:r>
      <w:r w:rsidRPr="00705B4F">
        <w:rPr>
          <w:rStyle w:val="CodeChar"/>
          <w:lang w:eastAsia="en-GB"/>
        </w:rPr>
        <w:t>1.5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for the </w:t>
      </w:r>
      <w:r w:rsidRPr="00705B4F">
        <w:rPr>
          <w:rStyle w:val="CodeChar"/>
          <w:lang w:eastAsia="en-GB"/>
        </w:rPr>
        <w:t>html</w:t>
      </w:r>
    </w:p>
    <w:p w14:paraId="655BD79A" w14:textId="77777777" w:rsidR="0058064B" w:rsidRPr="00705B4F" w:rsidRDefault="0058064B" w:rsidP="00463C14">
      <w:pPr>
        <w:numPr>
          <w:ilvl w:val="1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 family </w:t>
      </w:r>
      <w:r w:rsidRPr="00705B4F">
        <w:rPr>
          <w:rStyle w:val="CodeChar"/>
          <w:lang w:eastAsia="en-GB"/>
        </w:rPr>
        <w:t>Georgia, serif </w:t>
      </w:r>
      <w:r w:rsidRPr="00705B4F">
        <w:rPr>
          <w:rFonts w:eastAsia="Times New Roman" w:cstheme="minorHAnsi"/>
          <w:color w:val="000000"/>
          <w:lang w:eastAsia="en-GB"/>
        </w:rPr>
        <w:t xml:space="preserve">with line height </w:t>
      </w:r>
      <w:r w:rsidRPr="00705B4F">
        <w:rPr>
          <w:rStyle w:val="CodeChar"/>
          <w:lang w:eastAsia="en-GB"/>
        </w:rPr>
        <w:t>1.2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for the headings</w:t>
      </w:r>
    </w:p>
    <w:p w14:paraId="0F6B1440" w14:textId="77777777" w:rsidR="0058064B" w:rsidRPr="00705B4F" w:rsidRDefault="0058064B" w:rsidP="00463C14">
      <w:pPr>
        <w:numPr>
          <w:ilvl w:val="0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 set </w:t>
      </w:r>
      <w:r w:rsidRPr="00705B4F">
        <w:rPr>
          <w:rStyle w:val="CodeChar"/>
          <w:lang w:eastAsia="en-GB"/>
        </w:rPr>
        <w:t>justify-content: space-between</w:t>
      </w:r>
    </w:p>
    <w:p w14:paraId="19F4A4E8" w14:textId="77777777" w:rsidR="0058064B" w:rsidRPr="00455A65" w:rsidRDefault="0058064B" w:rsidP="00463C14">
      <w:pPr>
        <w:numPr>
          <w:ilvl w:val="0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t on the section </w:t>
      </w:r>
      <w:r w:rsidRPr="00705B4F">
        <w:rPr>
          <w:rStyle w:val="CodeChar"/>
          <w:lang w:eastAsia="en-GB"/>
        </w:rPr>
        <w:t>max-width 70vw</w:t>
      </w:r>
    </w:p>
    <w:p w14:paraId="596720F6" w14:textId="77777777" w:rsidR="0058064B" w:rsidRPr="00463C14" w:rsidRDefault="0058064B" w:rsidP="00463C14">
      <w:pPr>
        <w:pStyle w:val="Heading2"/>
      </w:pPr>
      <w:r w:rsidRPr="00705B4F">
        <w:lastRenderedPageBreak/>
        <w:t>ABC Game</w:t>
      </w:r>
    </w:p>
    <w:p w14:paraId="64685E8C" w14:textId="77777777" w:rsidR="0058064B" w:rsidRPr="00705B4F" w:rsidRDefault="0058064B" w:rsidP="0058064B">
      <w:pPr>
        <w:rPr>
          <w:lang w:val="bg-BG"/>
        </w:rPr>
      </w:pPr>
      <w:r w:rsidRPr="00705B4F">
        <w:t>Create a web page like the following:</w:t>
      </w:r>
    </w:p>
    <w:p w14:paraId="13001141" w14:textId="77777777" w:rsidR="0058064B" w:rsidRDefault="0058064B" w:rsidP="0058064B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71C4D81B" wp14:editId="27A373C1">
            <wp:extent cx="4293870" cy="2863128"/>
            <wp:effectExtent l="19050" t="19050" r="11430" b="13970"/>
            <wp:docPr id="1383750301" name="Picture 13837503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630" cy="287697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A2AFC7" w14:textId="77777777" w:rsidR="0058064B" w:rsidRPr="00455A65" w:rsidRDefault="0058064B" w:rsidP="0058064B">
      <w:pPr>
        <w:pStyle w:val="code-line"/>
        <w:numPr>
          <w:ilvl w:val="0"/>
          <w:numId w:val="60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ocument </w:t>
      </w:r>
      <w:r w:rsidRPr="00705B4F">
        <w:rPr>
          <w:rStyle w:val="Strong"/>
          <w:rFonts w:asciiTheme="minorHAnsi" w:hAnsiTheme="minorHAnsi" w:cstheme="minorHAnsi"/>
          <w:color w:val="000000"/>
          <w:sz w:val="22"/>
          <w:szCs w:val="22"/>
          <w:lang w:val="en-US"/>
        </w:rPr>
        <w:t>title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 to "</w:t>
      </w:r>
      <w:r w:rsidRPr="00705B4F">
        <w:rPr>
          <w:rFonts w:asciiTheme="minorHAnsi" w:hAnsiTheme="minorHAnsi" w:cstheme="minorHAnsi"/>
          <w:b/>
          <w:bCs/>
          <w:noProof/>
          <w:color w:val="000000"/>
          <w:sz w:val="22"/>
          <w:szCs w:val="22"/>
          <w:lang w:val="en-US"/>
        </w:rPr>
        <w:t xml:space="preserve">ABC </w:t>
      </w:r>
      <w:r w:rsidRPr="00705B4F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Game</w:t>
      </w:r>
      <w:r w:rsidRPr="00705B4F">
        <w:rPr>
          <w:rStyle w:val="Strong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  <w:t>"</w:t>
      </w:r>
    </w:p>
    <w:p w14:paraId="703E0B81" w14:textId="77777777" w:rsidR="0058064B" w:rsidRPr="00AF1745" w:rsidRDefault="0058064B" w:rsidP="00AF1745">
      <w:pPr>
        <w:pStyle w:val="Heading3"/>
      </w:pPr>
      <w:r>
        <w:t>R</w:t>
      </w:r>
      <w:r w:rsidRPr="00455A65">
        <w:t>equirements</w:t>
      </w:r>
    </w:p>
    <w:p w14:paraId="174C4622" w14:textId="77777777" w:rsidR="0058064B" w:rsidRPr="00705B4F" w:rsidRDefault="0058064B" w:rsidP="00463C14">
      <w:pPr>
        <w:numPr>
          <w:ilvl w:val="0"/>
          <w:numId w:val="58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reate a 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class </w:t>
      </w:r>
      <w:r w:rsidRPr="00705B4F">
        <w:rPr>
          <w:rStyle w:val="CodeChar"/>
          <w:lang w:eastAsia="en-GB"/>
        </w:rPr>
        <w:t>contain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 twelve </w:t>
      </w:r>
      <w:r w:rsidRPr="00705B4F">
        <w:rPr>
          <w:rStyle w:val="CodeChar"/>
          <w:lang w:eastAsia="en-GB"/>
        </w:rPr>
        <w:t>spa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s inside</w:t>
      </w:r>
    </w:p>
    <w:p w14:paraId="642B39FA" w14:textId="77777777" w:rsidR="0058064B" w:rsidRPr="00705B4F" w:rsidRDefault="0058064B" w:rsidP="00463C14">
      <w:pPr>
        <w:numPr>
          <w:ilvl w:val="0"/>
          <w:numId w:val="58"/>
        </w:numPr>
        <w:spacing w:before="100" w:beforeAutospacing="1" w:after="100" w:afterAutospacing="1"/>
        <w:rPr>
          <w:rStyle w:val="CodeChar"/>
          <w:lang w:val="bg-BG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ype the letters in the </w:t>
      </w:r>
      <w:r w:rsidRPr="00705B4F">
        <w:rPr>
          <w:rStyle w:val="CodeChar"/>
          <w:lang w:eastAsia="en-GB"/>
        </w:rPr>
        <w:t>spans</w:t>
      </w:r>
      <w:r w:rsidRPr="00705B4F">
        <w:rPr>
          <w:rFonts w:eastAsia="Times New Roman" w:cstheme="minorHAnsi"/>
          <w:noProof/>
          <w:color w:val="000000"/>
          <w:lang w:eastAsia="en-GB"/>
        </w:rPr>
        <w:t> EXACTLY </w:t>
      </w:r>
      <w:r w:rsidRPr="00705B4F">
        <w:rPr>
          <w:rFonts w:eastAsia="Times New Roman" w:cstheme="minorHAnsi"/>
          <w:color w:val="000000"/>
          <w:lang w:eastAsia="en-GB"/>
        </w:rPr>
        <w:t>as they are in the file </w:t>
      </w:r>
      <w:r w:rsidRPr="00705B4F">
        <w:rPr>
          <w:rStyle w:val="CodeChar"/>
          <w:lang w:eastAsia="en-GB"/>
        </w:rPr>
        <w:t>text.txt</w:t>
      </w:r>
    </w:p>
    <w:p w14:paraId="695C0B6D" w14:textId="77777777" w:rsidR="0058064B" w:rsidRPr="00705B4F" w:rsidRDefault="0058064B" w:rsidP="00463C14">
      <w:pPr>
        <w:numPr>
          <w:ilvl w:val="0"/>
          <w:numId w:val="58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Use font-family: </w:t>
      </w:r>
      <w:r w:rsidRPr="00705B4F">
        <w:rPr>
          <w:rStyle w:val="CodeChar"/>
          <w:lang w:eastAsia="en-GB"/>
        </w:rPr>
        <w:t>Helvetica, sans-serif</w:t>
      </w:r>
      <w:r w:rsidRPr="00705B4F">
        <w:rPr>
          <w:rFonts w:eastAsia="Times New Roman" w:cstheme="minorHAnsi"/>
          <w:color w:val="000000"/>
          <w:lang w:eastAsia="en-GB"/>
        </w:rPr>
        <w:t>, with </w:t>
      </w:r>
      <w:r w:rsidRPr="00705B4F">
        <w:rPr>
          <w:rStyle w:val="CodeChar"/>
          <w:lang w:eastAsia="en-GB"/>
        </w:rPr>
        <w:t>font-size: 20px</w:t>
      </w:r>
    </w:p>
    <w:p w14:paraId="0B2F4C1D" w14:textId="77777777" w:rsidR="0058064B" w:rsidRPr="00705B4F" w:rsidRDefault="0058064B" w:rsidP="00463C14">
      <w:pPr>
        <w:numPr>
          <w:ilvl w:val="0"/>
          <w:numId w:val="58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 align the items in center</w:t>
      </w:r>
    </w:p>
    <w:p w14:paraId="30879D26" w14:textId="77777777" w:rsidR="0058064B" w:rsidRPr="00705B4F" w:rsidRDefault="0058064B" w:rsidP="00463C14">
      <w:pPr>
        <w:numPr>
          <w:ilvl w:val="0"/>
          <w:numId w:val="58"/>
        </w:numPr>
        <w:spacing w:before="100" w:beforeAutospacing="1" w:after="100" w:afterAutospacing="1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Set on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Style w:val="CodeChar"/>
          <w:lang w:eastAsia="en-GB"/>
        </w:rPr>
        <w:t>max-width: 15vw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height 35rem</w:t>
      </w:r>
    </w:p>
    <w:p w14:paraId="5DA47F83" w14:textId="77777777" w:rsidR="0058064B" w:rsidRPr="00705B4F" w:rsidRDefault="0058064B" w:rsidP="00463C14">
      <w:pPr>
        <w:numPr>
          <w:ilvl w:val="0"/>
          <w:numId w:val="58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span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must have</w:t>
      </w:r>
    </w:p>
    <w:p w14:paraId="0ABCB416" w14:textId="77777777" w:rsidR="0058064B" w:rsidRPr="00705B4F" w:rsidRDefault="0058064B" w:rsidP="00463C14">
      <w:pPr>
        <w:numPr>
          <w:ilvl w:val="1"/>
          <w:numId w:val="58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width - </w:t>
      </w:r>
      <w:r w:rsidRPr="00705B4F">
        <w:rPr>
          <w:rStyle w:val="CodeChar"/>
          <w:lang w:eastAsia="en-GB"/>
        </w:rPr>
        <w:t>1px</w:t>
      </w:r>
    </w:p>
    <w:p w14:paraId="04556E43" w14:textId="77777777" w:rsidR="0058064B" w:rsidRPr="00705B4F" w:rsidRDefault="0058064B" w:rsidP="00463C14">
      <w:pPr>
        <w:numPr>
          <w:ilvl w:val="1"/>
          <w:numId w:val="58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color - </w:t>
      </w:r>
      <w:r w:rsidRPr="00705B4F">
        <w:rPr>
          <w:rStyle w:val="CodeChar"/>
          <w:lang w:eastAsia="en-GB"/>
        </w:rPr>
        <w:t>black</w:t>
      </w:r>
    </w:p>
    <w:p w14:paraId="5C73B1A4" w14:textId="77777777" w:rsidR="0058064B" w:rsidRPr="00705B4F" w:rsidRDefault="0058064B" w:rsidP="00463C14">
      <w:pPr>
        <w:numPr>
          <w:ilvl w:val="1"/>
          <w:numId w:val="58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style - </w:t>
      </w:r>
      <w:r w:rsidRPr="00705B4F">
        <w:rPr>
          <w:rStyle w:val="CodeChar"/>
          <w:lang w:eastAsia="en-GB"/>
        </w:rPr>
        <w:t>solid</w:t>
      </w:r>
    </w:p>
    <w:p w14:paraId="5D72CE59" w14:textId="77777777" w:rsidR="0058064B" w:rsidRPr="00455A65" w:rsidRDefault="0058064B" w:rsidP="00463C14">
      <w:pPr>
        <w:numPr>
          <w:ilvl w:val="0"/>
          <w:numId w:val="58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o arrange the letters, use the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flex property order</w:t>
      </w:r>
    </w:p>
    <w:p w14:paraId="2A88F0CE" w14:textId="5B6DD031" w:rsidR="0058064B" w:rsidRPr="00705B4F" w:rsidRDefault="0058064B" w:rsidP="00463C14">
      <w:pPr>
        <w:pStyle w:val="Heading2"/>
        <w:rPr>
          <w:lang w:val="bg-BG"/>
        </w:rPr>
      </w:pPr>
      <w:r w:rsidRPr="00705B4F">
        <w:t>Calendar</w:t>
      </w:r>
    </w:p>
    <w:p w14:paraId="628ACDA0" w14:textId="77777777" w:rsidR="0058064B" w:rsidRPr="00705B4F" w:rsidRDefault="0058064B" w:rsidP="0058064B">
      <w:pPr>
        <w:rPr>
          <w:lang w:val="bg-BG"/>
        </w:rPr>
      </w:pPr>
      <w:r w:rsidRPr="00705B4F">
        <w:t>Create a web page like the following:</w:t>
      </w:r>
    </w:p>
    <w:p w14:paraId="01FF5536" w14:textId="77777777" w:rsidR="0058064B" w:rsidRDefault="0058064B" w:rsidP="0058064B">
      <w:pPr>
        <w:rPr>
          <w:lang w:val="bg-BG"/>
        </w:rPr>
      </w:pPr>
      <w:r w:rsidRPr="00705B4F">
        <w:rPr>
          <w:noProof/>
        </w:rPr>
        <w:lastRenderedPageBreak/>
        <w:drawing>
          <wp:inline distT="0" distB="0" distL="0" distR="0" wp14:anchorId="449C74FA" wp14:editId="1DC3CEBA">
            <wp:extent cx="4171950" cy="2559332"/>
            <wp:effectExtent l="19050" t="19050" r="19050" b="12700"/>
            <wp:docPr id="1978845913" name="Picture 19788459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667" t="3497" r="14378" b="27842"/>
                    <a:stretch/>
                  </pic:blipFill>
                  <pic:spPr bwMode="auto">
                    <a:xfrm>
                      <a:off x="0" y="0"/>
                      <a:ext cx="4195266" cy="2573636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chemeClr val="bg1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74A32D" w14:textId="77777777" w:rsidR="0058064B" w:rsidRPr="00AF7018" w:rsidRDefault="0058064B" w:rsidP="0058064B">
      <w:pPr>
        <w:numPr>
          <w:ilvl w:val="0"/>
          <w:numId w:val="4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alendar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04A4D5C9" w14:textId="77777777" w:rsidR="0058064B" w:rsidRPr="00705B4F" w:rsidRDefault="0058064B" w:rsidP="0058064B">
      <w:pPr>
        <w:pStyle w:val="Heading3"/>
        <w:rPr>
          <w:lang w:val="bg-BG"/>
        </w:rPr>
      </w:pPr>
      <w:r>
        <w:t>Requirements</w:t>
      </w:r>
    </w:p>
    <w:p w14:paraId="42AA41BB" w14:textId="77777777" w:rsidR="0058064B" w:rsidRPr="00705B4F" w:rsidRDefault="0058064B" w:rsidP="00463C14">
      <w:pPr>
        <w:numPr>
          <w:ilvl w:val="0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reate a 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class </w:t>
      </w:r>
      <w:r w:rsidRPr="00AF7018">
        <w:rPr>
          <w:rFonts w:eastAsia="Times New Roman" w:cstheme="minorHAnsi"/>
          <w:b/>
          <w:bCs/>
          <w:color w:val="000000"/>
          <w:lang w:eastAsia="en-GB"/>
        </w:rPr>
        <w:t>container</w:t>
      </w:r>
      <w:r w:rsidRPr="00705B4F">
        <w:rPr>
          <w:rFonts w:eastAsia="Times New Roman" w:cstheme="minorHAnsi"/>
          <w:color w:val="000000"/>
          <w:lang w:eastAsia="en-GB"/>
        </w:rPr>
        <w:t> and two sections inside</w:t>
      </w:r>
    </w:p>
    <w:p w14:paraId="18A8883D" w14:textId="77777777" w:rsidR="0058064B" w:rsidRPr="00705B4F" w:rsidRDefault="0058064B" w:rsidP="00463C14">
      <w:pPr>
        <w:numPr>
          <w:ilvl w:val="1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irst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has class </w:t>
      </w:r>
      <w:r w:rsidRPr="00705B4F">
        <w:rPr>
          <w:rStyle w:val="CodeChar"/>
          <w:lang w:eastAsia="en-GB"/>
        </w:rPr>
        <w:t>week</w:t>
      </w:r>
    </w:p>
    <w:p w14:paraId="147F55D1" w14:textId="77777777" w:rsidR="0058064B" w:rsidRPr="00705B4F" w:rsidRDefault="0058064B" w:rsidP="00463C14">
      <w:pPr>
        <w:numPr>
          <w:ilvl w:val="1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cond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has class </w:t>
      </w:r>
      <w:r w:rsidRPr="00705B4F">
        <w:rPr>
          <w:rStyle w:val="CodeChar"/>
          <w:lang w:eastAsia="en-GB"/>
        </w:rPr>
        <w:t>notes</w:t>
      </w:r>
    </w:p>
    <w:p w14:paraId="740BFB9A" w14:textId="77777777" w:rsidR="0058064B" w:rsidRPr="00705B4F" w:rsidRDefault="0058064B" w:rsidP="00463C14">
      <w:pPr>
        <w:numPr>
          <w:ilvl w:val="0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Use </w:t>
      </w:r>
      <w:r w:rsidRPr="00705B4F">
        <w:rPr>
          <w:rStyle w:val="CodeChar"/>
          <w:lang w:eastAsia="en-GB"/>
        </w:rPr>
        <w:t>spa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s for all content</w:t>
      </w:r>
    </w:p>
    <w:p w14:paraId="0AC04A7F" w14:textId="77777777" w:rsidR="0058064B" w:rsidRPr="00705B4F" w:rsidRDefault="0058064B" w:rsidP="00463C14">
      <w:pPr>
        <w:numPr>
          <w:ilvl w:val="0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and </w:t>
      </w:r>
      <w:r w:rsidRPr="00705B4F">
        <w:rPr>
          <w:rStyle w:val="CodeChar"/>
          <w:lang w:eastAsia="en-GB"/>
        </w:rPr>
        <w:t>sections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 xml:space="preserve">and align the items in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enter</w:t>
      </w:r>
    </w:p>
    <w:p w14:paraId="0DF68DE2" w14:textId="77777777" w:rsidR="0058064B" w:rsidRPr="00705B4F" w:rsidRDefault="0058064B" w:rsidP="00463C14">
      <w:pPr>
        <w:numPr>
          <w:ilvl w:val="0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Set on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Style w:val="CodeChar"/>
          <w:lang w:eastAsia="en-GB"/>
        </w:rPr>
        <w:t>max-width 65vw</w:t>
      </w:r>
    </w:p>
    <w:p w14:paraId="46ADBCDE" w14:textId="77777777" w:rsidR="0058064B" w:rsidRPr="00705B4F" w:rsidRDefault="0058064B" w:rsidP="00463C14">
      <w:pPr>
        <w:numPr>
          <w:ilvl w:val="0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span must have</w:t>
      </w:r>
    </w:p>
    <w:p w14:paraId="1233591B" w14:textId="77777777" w:rsidR="0058064B" w:rsidRPr="00705B4F" w:rsidRDefault="0058064B" w:rsidP="00463C14">
      <w:pPr>
        <w:numPr>
          <w:ilvl w:val="1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width - </w:t>
      </w:r>
      <w:r w:rsidRPr="00705B4F">
        <w:rPr>
          <w:rStyle w:val="CodeChar"/>
          <w:lang w:eastAsia="en-GB"/>
        </w:rPr>
        <w:t>1px</w:t>
      </w:r>
    </w:p>
    <w:p w14:paraId="56EE2D16" w14:textId="77777777" w:rsidR="0058064B" w:rsidRPr="00705B4F" w:rsidRDefault="0058064B" w:rsidP="00463C14">
      <w:pPr>
        <w:numPr>
          <w:ilvl w:val="1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color - </w:t>
      </w:r>
      <w:r w:rsidRPr="00705B4F">
        <w:rPr>
          <w:rStyle w:val="CodeChar"/>
          <w:lang w:eastAsia="en-GB"/>
        </w:rPr>
        <w:t>black</w:t>
      </w:r>
    </w:p>
    <w:p w14:paraId="0A447B63" w14:textId="77777777" w:rsidR="0058064B" w:rsidRPr="00705B4F" w:rsidRDefault="0058064B" w:rsidP="00463C14">
      <w:pPr>
        <w:numPr>
          <w:ilvl w:val="1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style - </w:t>
      </w:r>
      <w:r w:rsidRPr="00705B4F">
        <w:rPr>
          <w:rStyle w:val="CodeChar"/>
          <w:lang w:eastAsia="en-GB"/>
        </w:rPr>
        <w:t>solid</w:t>
      </w:r>
    </w:p>
    <w:p w14:paraId="003E4901" w14:textId="77777777" w:rsidR="0058064B" w:rsidRPr="00705B4F" w:rsidRDefault="0058064B" w:rsidP="00463C14">
      <w:pPr>
        <w:numPr>
          <w:ilvl w:val="0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r the section with class notes use the property </w:t>
      </w:r>
      <w:r w:rsidRPr="00705B4F">
        <w:rPr>
          <w:rStyle w:val="CodeChar"/>
          <w:lang w:eastAsia="en-GB"/>
        </w:rPr>
        <w:t>flex-direction column</w:t>
      </w:r>
    </w:p>
    <w:p w14:paraId="70835C24" w14:textId="77777777" w:rsidR="0058064B" w:rsidRPr="00A7139C" w:rsidRDefault="0058064B" w:rsidP="00463C14">
      <w:pPr>
        <w:numPr>
          <w:ilvl w:val="0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Set on all 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HTML </w:t>
      </w:r>
      <w:r w:rsidRPr="00705B4F">
        <w:rPr>
          <w:rFonts w:eastAsia="Times New Roman" w:cstheme="minorHAnsi"/>
          <w:color w:val="000000"/>
          <w:lang w:eastAsia="en-GB"/>
        </w:rPr>
        <w:t>elements the property </w:t>
      </w:r>
      <w:r w:rsidRPr="00705B4F">
        <w:rPr>
          <w:rStyle w:val="CodeChar"/>
          <w:lang w:eastAsia="en-GB"/>
        </w:rPr>
        <w:t>box-sizing: border-box</w:t>
      </w:r>
    </w:p>
    <w:p w14:paraId="7A72B46E" w14:textId="77777777" w:rsidR="0058064B" w:rsidRPr="00463C14" w:rsidRDefault="0058064B" w:rsidP="00463C14">
      <w:pPr>
        <w:pStyle w:val="Heading2"/>
      </w:pPr>
      <w:r w:rsidRPr="00705B4F">
        <w:t>Navigation Flexbox</w:t>
      </w:r>
    </w:p>
    <w:p w14:paraId="1D80E902" w14:textId="77777777" w:rsidR="0058064B" w:rsidRPr="00705B4F" w:rsidRDefault="0058064B" w:rsidP="0058064B">
      <w:pPr>
        <w:rPr>
          <w:lang w:val="bg-BG"/>
        </w:rPr>
      </w:pPr>
      <w:r w:rsidRPr="00705B4F">
        <w:t>Create a web page like the following:</w:t>
      </w:r>
    </w:p>
    <w:p w14:paraId="7577ADBE" w14:textId="77777777" w:rsidR="0058064B" w:rsidRDefault="0058064B" w:rsidP="0058064B">
      <w:pPr>
        <w:rPr>
          <w:lang w:val="bg-BG"/>
        </w:rPr>
      </w:pPr>
      <w:r w:rsidRPr="00705B4F">
        <w:rPr>
          <w:noProof/>
        </w:rPr>
        <w:lastRenderedPageBreak/>
        <w:drawing>
          <wp:inline distT="0" distB="0" distL="0" distR="0" wp14:anchorId="5ED6FF70" wp14:editId="79125B7A">
            <wp:extent cx="5795054" cy="3455374"/>
            <wp:effectExtent l="19050" t="19050" r="15240" b="12065"/>
            <wp:docPr id="1518302343" name="Picture 15183023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8506" cy="345743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513ED3" w14:textId="77777777" w:rsidR="0058064B" w:rsidRPr="003450F5" w:rsidRDefault="0058064B" w:rsidP="0058064B">
      <w:pPr>
        <w:numPr>
          <w:ilvl w:val="0"/>
          <w:numId w:val="4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Navigation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46E3CE3D" w14:textId="77777777" w:rsidR="0058064B" w:rsidRPr="00705B4F" w:rsidRDefault="0058064B" w:rsidP="0058064B">
      <w:pPr>
        <w:pStyle w:val="Heading3"/>
        <w:rPr>
          <w:lang w:val="bg-BG"/>
        </w:rPr>
      </w:pPr>
      <w:r>
        <w:t>Requirements</w:t>
      </w:r>
    </w:p>
    <w:p w14:paraId="2C6BCCBC" w14:textId="77777777" w:rsidR="0058064B" w:rsidRPr="00705B4F" w:rsidRDefault="0058064B" w:rsidP="0058064B">
      <w:pPr>
        <w:numPr>
          <w:ilvl w:val="0"/>
          <w:numId w:val="4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Divide the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 xml:space="preserve"> into </w:t>
      </w:r>
      <w:r w:rsidRPr="00705B4F">
        <w:rPr>
          <w:rStyle w:val="CodeChar"/>
          <w:lang w:eastAsia="en-GB"/>
        </w:rPr>
        <w:t>head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mai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</w:t>
      </w:r>
    </w:p>
    <w:p w14:paraId="3E9A0238" w14:textId="77777777" w:rsidR="0058064B" w:rsidRPr="00705B4F" w:rsidRDefault="0058064B" w:rsidP="0058064B">
      <w:pPr>
        <w:numPr>
          <w:ilvl w:val="0"/>
          <w:numId w:val="4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ottom</w:t>
      </w:r>
      <w:r>
        <w:rPr>
          <w:rFonts w:eastAsia="Times New Roman" w:cstheme="minorHAnsi"/>
          <w:color w:val="000000"/>
          <w:lang w:eastAsia="en-GB"/>
        </w:rPr>
        <w:t xml:space="preserve">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order</w:t>
      </w:r>
      <w:r w:rsidRPr="00705B4F">
        <w:rPr>
          <w:rFonts w:eastAsia="Times New Roman" w:cstheme="minorHAnsi"/>
          <w:color w:val="000000"/>
          <w:lang w:eastAsia="en-GB"/>
        </w:rPr>
        <w:t> in the </w:t>
      </w:r>
      <w:r w:rsidRPr="00705B4F">
        <w:rPr>
          <w:rStyle w:val="CodeChar"/>
          <w:lang w:eastAsia="en-GB"/>
        </w:rPr>
        <w:t>head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must have</w:t>
      </w:r>
    </w:p>
    <w:p w14:paraId="3553E17B" w14:textId="77777777" w:rsidR="0058064B" w:rsidRPr="00705B4F" w:rsidRDefault="0058064B" w:rsidP="0058064B">
      <w:pPr>
        <w:numPr>
          <w:ilvl w:val="1"/>
          <w:numId w:val="4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width - </w:t>
      </w:r>
      <w:r w:rsidRPr="00705B4F">
        <w:rPr>
          <w:rStyle w:val="CodeChar"/>
          <w:lang w:eastAsia="en-GB"/>
        </w:rPr>
        <w:t>2px</w:t>
      </w:r>
    </w:p>
    <w:p w14:paraId="6DFDFBEE" w14:textId="77777777" w:rsidR="0058064B" w:rsidRPr="00705B4F" w:rsidRDefault="0058064B" w:rsidP="0058064B">
      <w:pPr>
        <w:numPr>
          <w:ilvl w:val="1"/>
          <w:numId w:val="4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color -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0, 0, 0)</w:t>
      </w:r>
    </w:p>
    <w:p w14:paraId="43B6C7E8" w14:textId="77777777" w:rsidR="0058064B" w:rsidRPr="00705B4F" w:rsidRDefault="0058064B" w:rsidP="0058064B">
      <w:pPr>
        <w:numPr>
          <w:ilvl w:val="1"/>
          <w:numId w:val="4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style - </w:t>
      </w:r>
      <w:r w:rsidRPr="00705B4F">
        <w:rPr>
          <w:rStyle w:val="CodeChar"/>
          <w:lang w:eastAsia="en-GB"/>
        </w:rPr>
        <w:t>solid</w:t>
      </w:r>
    </w:p>
    <w:p w14:paraId="561FDF3B" w14:textId="77777777" w:rsidR="0058064B" w:rsidRPr="00705B4F" w:rsidRDefault="0058064B" w:rsidP="00463C14">
      <w:pPr>
        <w:numPr>
          <w:ilvl w:val="0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display</w:t>
      </w:r>
      <w:r w:rsidRPr="00705B4F">
        <w:rPr>
          <w:rFonts w:eastAsia="Times New Roman" w:cstheme="minorHAnsi"/>
          <w:color w:val="000000"/>
          <w:lang w:eastAsia="en-GB"/>
        </w:rPr>
        <w:t> property of the header must be </w:t>
      </w:r>
      <w:r w:rsidRPr="00705B4F">
        <w:rPr>
          <w:rStyle w:val="CodeChar"/>
          <w:lang w:eastAsia="en-GB"/>
        </w:rPr>
        <w:t>flex</w:t>
      </w:r>
    </w:p>
    <w:p w14:paraId="1FC3AD02" w14:textId="77777777" w:rsidR="0058064B" w:rsidRPr="00705B4F" w:rsidRDefault="0058064B" w:rsidP="00463C14">
      <w:pPr>
        <w:numPr>
          <w:ilvl w:val="0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unordered</w:t>
      </w:r>
      <w:r w:rsidRPr="00705B4F">
        <w:rPr>
          <w:rFonts w:eastAsia="Times New Roman" w:cstheme="minorHAnsi"/>
          <w:color w:val="000000"/>
          <w:lang w:eastAsia="en-GB"/>
        </w:rPr>
        <w:t xml:space="preserve"> list in the header must have </w:t>
      </w:r>
      <w:r w:rsidRPr="00705B4F">
        <w:rPr>
          <w:rStyle w:val="CodeChar"/>
          <w:lang w:eastAsia="en-GB"/>
        </w:rPr>
        <w:t>display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property </w:t>
      </w:r>
      <w:r w:rsidRPr="00705B4F">
        <w:rPr>
          <w:rStyle w:val="CodeChar"/>
          <w:lang w:eastAsia="en-GB"/>
        </w:rPr>
        <w:t>flex</w:t>
      </w:r>
    </w:p>
    <w:p w14:paraId="30D0DFA6" w14:textId="77777777" w:rsidR="0058064B" w:rsidRPr="002905F7" w:rsidRDefault="0058064B" w:rsidP="00463C14">
      <w:pPr>
        <w:numPr>
          <w:ilvl w:val="0"/>
          <w:numId w:val="44"/>
        </w:numPr>
        <w:spacing w:before="100" w:beforeAutospacing="1" w:after="100" w:afterAutospacing="1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anchors</w:t>
      </w:r>
      <w:r w:rsidRPr="00705B4F">
        <w:rPr>
          <w:rFonts w:eastAsia="Times New Roman" w:cstheme="minorHAnsi"/>
          <w:color w:val="000000"/>
          <w:lang w:eastAsia="en-GB"/>
        </w:rPr>
        <w:t> text color in the navigation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0, 153, 0)</w:t>
      </w:r>
    </w:p>
    <w:p w14:paraId="71EE79D6" w14:textId="77777777" w:rsidR="0058064B" w:rsidRPr="00463C14" w:rsidRDefault="0058064B" w:rsidP="00463C14">
      <w:pPr>
        <w:pStyle w:val="Heading2"/>
      </w:pPr>
      <w:r w:rsidRPr="00705B4F">
        <w:t>Photo Gallery – Flexbox</w:t>
      </w:r>
    </w:p>
    <w:p w14:paraId="64C503DF" w14:textId="77777777" w:rsidR="0058064B" w:rsidRPr="00705B4F" w:rsidRDefault="0058064B" w:rsidP="0058064B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75326909" w14:textId="77777777" w:rsidR="0058064B" w:rsidRDefault="0058064B" w:rsidP="0058064B">
      <w:pPr>
        <w:rPr>
          <w:lang w:val="bg-BG"/>
        </w:rPr>
      </w:pPr>
      <w:r w:rsidRPr="00705B4F">
        <w:rPr>
          <w:noProof/>
        </w:rPr>
        <w:lastRenderedPageBreak/>
        <w:drawing>
          <wp:inline distT="0" distB="0" distL="0" distR="0" wp14:anchorId="504C57D2" wp14:editId="1BD200E9">
            <wp:extent cx="4907640" cy="6802502"/>
            <wp:effectExtent l="19050" t="19050" r="26670" b="17780"/>
            <wp:docPr id="731125834" name="Picture 7311258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9148" cy="680459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F4751C" w14:textId="77777777" w:rsidR="0058064B" w:rsidRPr="003450F5" w:rsidRDefault="0058064B" w:rsidP="0058064B">
      <w:pPr>
        <w:numPr>
          <w:ilvl w:val="0"/>
          <w:numId w:val="5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Photo Gallery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223D69F2" w14:textId="77777777" w:rsidR="0058064B" w:rsidRPr="00705B4F" w:rsidRDefault="0058064B" w:rsidP="0058064B">
      <w:pPr>
        <w:pStyle w:val="Heading3"/>
        <w:rPr>
          <w:lang w:val="bg-BG"/>
        </w:rPr>
      </w:pPr>
      <w:r>
        <w:t>Requirements</w:t>
      </w:r>
    </w:p>
    <w:p w14:paraId="29163A4A" w14:textId="77777777" w:rsidR="0058064B" w:rsidRPr="00705B4F" w:rsidRDefault="0058064B" w:rsidP="00463C14">
      <w:pPr>
        <w:numPr>
          <w:ilvl w:val="0"/>
          <w:numId w:val="5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Add section with class </w:t>
      </w:r>
      <w:r w:rsidRPr="00705B4F">
        <w:rPr>
          <w:rStyle w:val="CodeChar"/>
          <w:lang w:eastAsia="en-GB"/>
        </w:rPr>
        <w:t>gallery</w:t>
      </w:r>
      <w:r w:rsidRPr="00705B4F">
        <w:rPr>
          <w:rFonts w:eastAsia="Times New Roman" w:cstheme="minorHAnsi"/>
          <w:noProof/>
          <w:color w:val="000000"/>
          <w:lang w:eastAsia="en-GB"/>
        </w:rPr>
        <w:t> (</w:t>
      </w:r>
      <w:proofErr w:type="spellStart"/>
      <w:r w:rsidRPr="00705B4F">
        <w:rPr>
          <w:rStyle w:val="CodeChar"/>
          <w:lang w:eastAsia="en-GB"/>
        </w:rPr>
        <w:t>section.gallery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54C6E666" w14:textId="77777777" w:rsidR="0058064B" w:rsidRPr="00705B4F" w:rsidRDefault="0058064B" w:rsidP="00463C14">
      <w:pPr>
        <w:numPr>
          <w:ilvl w:val="0"/>
          <w:numId w:val="5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Add </w:t>
      </w:r>
      <w:r w:rsidRPr="007B1040">
        <w:rPr>
          <w:rFonts w:eastAsia="Times New Roman" w:cstheme="minorHAnsi"/>
          <w:b/>
          <w:bCs/>
          <w:color w:val="000000"/>
          <w:lang w:eastAsia="en-GB"/>
        </w:rPr>
        <w:t>unordered lis</w:t>
      </w:r>
      <w:r w:rsidRPr="00705B4F">
        <w:rPr>
          <w:rFonts w:eastAsia="Times New Roman" w:cstheme="minorHAnsi"/>
          <w:color w:val="000000"/>
          <w:lang w:eastAsia="en-GB"/>
        </w:rPr>
        <w:t>t with </w:t>
      </w:r>
      <w:r w:rsidRPr="007B1040">
        <w:rPr>
          <w:rFonts w:eastAsia="Times New Roman" w:cstheme="minorHAnsi"/>
          <w:b/>
          <w:bCs/>
          <w:color w:val="000000"/>
          <w:lang w:eastAsia="en-GB"/>
        </w:rPr>
        <w:t>list</w:t>
      </w:r>
      <w:r w:rsidRPr="00705B4F">
        <w:rPr>
          <w:rFonts w:eastAsia="Times New Roman" w:cstheme="minorHAnsi"/>
          <w:color w:val="000000"/>
          <w:lang w:eastAsia="en-GB"/>
        </w:rPr>
        <w:t xml:space="preserve"> items and </w:t>
      </w:r>
      <w:r w:rsidRPr="007B1040">
        <w:rPr>
          <w:rFonts w:eastAsia="Times New Roman" w:cstheme="minorHAnsi"/>
          <w:b/>
          <w:bCs/>
          <w:color w:val="000000"/>
          <w:lang w:eastAsia="en-GB"/>
        </w:rPr>
        <w:t>images</w:t>
      </w:r>
      <w:r w:rsidRPr="00705B4F">
        <w:rPr>
          <w:rFonts w:eastAsia="Times New Roman" w:cstheme="minorHAnsi"/>
          <w:color w:val="000000"/>
          <w:lang w:eastAsia="en-GB"/>
        </w:rPr>
        <w:t> inside</w:t>
      </w:r>
    </w:p>
    <w:p w14:paraId="6D81B5C3" w14:textId="77777777" w:rsidR="0058064B" w:rsidRPr="00705B4F" w:rsidRDefault="0058064B" w:rsidP="00463C14">
      <w:pPr>
        <w:numPr>
          <w:ilvl w:val="0"/>
          <w:numId w:val="5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 xml:space="preserve">, </w:t>
      </w:r>
      <w:r w:rsidRPr="00705B4F">
        <w:rPr>
          <w:rStyle w:val="CodeChar"/>
          <w:lang w:eastAsia="en-GB"/>
        </w:rPr>
        <w:t>ul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and </w:t>
      </w:r>
      <w:r w:rsidRPr="00705B4F">
        <w:rPr>
          <w:rStyle w:val="CodeChar"/>
          <w:lang w:eastAsia="en-GB"/>
        </w:rPr>
        <w:t>li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</w:p>
    <w:p w14:paraId="2426EA76" w14:textId="77777777" w:rsidR="0058064B" w:rsidRPr="00705B4F" w:rsidRDefault="0058064B" w:rsidP="00463C14">
      <w:pPr>
        <w:numPr>
          <w:ilvl w:val="0"/>
          <w:numId w:val="5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Set the </w:t>
      </w:r>
      <w:proofErr w:type="spellStart"/>
      <w:r w:rsidRPr="005737B6">
        <w:rPr>
          <w:rFonts w:eastAsia="Times New Roman" w:cstheme="minorHAnsi"/>
          <w:b/>
          <w:bCs/>
          <w:color w:val="000000"/>
          <w:lang w:eastAsia="en-GB"/>
        </w:rPr>
        <w:t>ul</w:t>
      </w:r>
      <w:proofErr w:type="spellEnd"/>
      <w:r>
        <w:rPr>
          <w:rFonts w:eastAsia="Times New Roman" w:cstheme="minorHAnsi"/>
          <w:color w:val="000000"/>
          <w:lang w:eastAsia="en-GB"/>
        </w:rPr>
        <w:t xml:space="preserve"> property </w:t>
      </w:r>
      <w:r w:rsidRPr="0064765C">
        <w:rPr>
          <w:rFonts w:eastAsia="Times New Roman" w:cstheme="minorHAnsi"/>
          <w:b/>
          <w:bCs/>
          <w:color w:val="000000"/>
          <w:lang w:eastAsia="en-GB"/>
        </w:rPr>
        <w:t>justify-content</w:t>
      </w:r>
      <w:r>
        <w:rPr>
          <w:rFonts w:eastAsia="Times New Roman" w:cstheme="minorHAnsi"/>
          <w:color w:val="000000"/>
          <w:lang w:eastAsia="en-GB"/>
        </w:rPr>
        <w:t xml:space="preserve"> to be equal to </w:t>
      </w:r>
      <w:r w:rsidRPr="0064765C">
        <w:rPr>
          <w:rFonts w:eastAsia="Times New Roman" w:cstheme="minorHAnsi"/>
          <w:b/>
          <w:bCs/>
          <w:color w:val="000000"/>
          <w:lang w:eastAsia="en-GB"/>
        </w:rPr>
        <w:t>space-between</w:t>
      </w:r>
    </w:p>
    <w:p w14:paraId="03FD64A6" w14:textId="77777777" w:rsidR="0058064B" w:rsidRPr="00463C14" w:rsidRDefault="0058064B" w:rsidP="00463C14">
      <w:pPr>
        <w:pStyle w:val="Heading2"/>
      </w:pPr>
      <w:r w:rsidRPr="00705B4F">
        <w:t>Blog Layout – Flexbox</w:t>
      </w:r>
    </w:p>
    <w:p w14:paraId="2B0AD520" w14:textId="77777777" w:rsidR="0058064B" w:rsidRPr="00705B4F" w:rsidRDefault="0058064B" w:rsidP="0058064B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99EF587" w14:textId="77777777" w:rsidR="0058064B" w:rsidRDefault="0058064B" w:rsidP="0058064B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noProof/>
        </w:rPr>
        <w:lastRenderedPageBreak/>
        <w:drawing>
          <wp:inline distT="0" distB="0" distL="0" distR="0" wp14:anchorId="6279BA84" wp14:editId="72F54BEB">
            <wp:extent cx="5186125" cy="6334180"/>
            <wp:effectExtent l="19050" t="19050" r="14605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7538" cy="633590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3E3221" w14:textId="77777777" w:rsidR="0058064B" w:rsidRPr="005737B6" w:rsidRDefault="0058064B" w:rsidP="0058064B">
      <w:pPr>
        <w:numPr>
          <w:ilvl w:val="0"/>
          <w:numId w:val="5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Blog Layout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67160004" w14:textId="77777777" w:rsidR="0058064B" w:rsidRPr="00705B4F" w:rsidRDefault="0058064B" w:rsidP="0058064B">
      <w:pPr>
        <w:pStyle w:val="Heading3"/>
        <w:rPr>
          <w:lang w:val="bg-BG"/>
        </w:rPr>
      </w:pPr>
      <w:r>
        <w:t>Requirements</w:t>
      </w:r>
    </w:p>
    <w:p w14:paraId="520B8619" w14:textId="77777777" w:rsidR="0058064B" w:rsidRPr="00705B4F" w:rsidRDefault="0058064B" w:rsidP="00463C14">
      <w:pPr>
        <w:numPr>
          <w:ilvl w:val="0"/>
          <w:numId w:val="5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entire content must be in 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 xml:space="preserve">container with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class</w:t>
      </w:r>
      <w:r w:rsidRPr="00705B4F">
        <w:rPr>
          <w:rFonts w:eastAsia="Times New Roman" w:cstheme="minorHAnsi"/>
          <w:color w:val="000000"/>
          <w:lang w:eastAsia="en-GB"/>
        </w:rPr>
        <w:t> page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proofErr w:type="spellStart"/>
      <w:r w:rsidRPr="00705B4F">
        <w:rPr>
          <w:rStyle w:val="CodeChar"/>
          <w:lang w:eastAsia="en-GB"/>
        </w:rPr>
        <w:t>div.page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1F245576" w14:textId="77777777" w:rsidR="0058064B" w:rsidRPr="00705B4F" w:rsidRDefault="0058064B" w:rsidP="00463C14">
      <w:pPr>
        <w:numPr>
          <w:ilvl w:val="0"/>
          <w:numId w:val="5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page container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must be 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flexed</w:t>
      </w:r>
      <w:r w:rsidRPr="00705B4F">
        <w:rPr>
          <w:rFonts w:eastAsia="Times New Roman" w:cstheme="minorHAnsi"/>
          <w:color w:val="000000"/>
          <w:lang w:eastAsia="en-GB"/>
        </w:rPr>
        <w:t> and 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wrapped</w:t>
      </w:r>
    </w:p>
    <w:p w14:paraId="4FEF4451" w14:textId="77777777" w:rsidR="0058064B" w:rsidRPr="00705B4F" w:rsidRDefault="0058064B" w:rsidP="00463C14">
      <w:pPr>
        <w:numPr>
          <w:ilvl w:val="0"/>
          <w:numId w:val="52"/>
        </w:numPr>
        <w:spacing w:before="100" w:beforeAutospacing="1" w:after="100" w:afterAutospacing="1"/>
        <w:rPr>
          <w:rStyle w:val="CodeChar"/>
          <w:lang w:val="bg-BG" w:eastAsia="en-GB"/>
        </w:rPr>
      </w:pP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 xml:space="preserve"> color 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38, 238, 238)</w:t>
      </w:r>
    </w:p>
    <w:p w14:paraId="291CB6F6" w14:textId="77777777" w:rsidR="0058064B" w:rsidRPr="00705B4F" w:rsidRDefault="0058064B" w:rsidP="00463C14">
      <w:pPr>
        <w:numPr>
          <w:ilvl w:val="0"/>
          <w:numId w:val="52"/>
        </w:numPr>
        <w:spacing w:before="100" w:beforeAutospacing="1" w:after="100" w:afterAutospacing="1"/>
        <w:rPr>
          <w:rStyle w:val="CodeChar"/>
          <w:lang w:val="bg-BG" w:eastAsia="en-GB"/>
        </w:rPr>
      </w:pPr>
      <w:r w:rsidRPr="005737B6">
        <w:rPr>
          <w:rFonts w:eastAsia="Times New Roman" w:cstheme="minorHAnsi"/>
          <w:b/>
          <w:bCs/>
          <w:color w:val="000000"/>
          <w:lang w:eastAsia="en-GB"/>
        </w:rPr>
        <w:t>Image</w:t>
      </w:r>
      <w:r w:rsidRPr="005737B6">
        <w:rPr>
          <w:rFonts w:eastAsia="Times New Roman" w:cstheme="minorHAnsi"/>
          <w:color w:val="000000"/>
          <w:lang w:eastAsia="en-GB"/>
        </w:rPr>
        <w:t>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 xml:space="preserve"> color should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55, 255, 255)</w:t>
      </w:r>
    </w:p>
    <w:p w14:paraId="4DA3C58C" w14:textId="77777777" w:rsidR="0058064B" w:rsidRPr="00705B4F" w:rsidRDefault="0058064B" w:rsidP="00463C14">
      <w:pPr>
        <w:numPr>
          <w:ilvl w:val="0"/>
          <w:numId w:val="52"/>
        </w:numPr>
        <w:spacing w:before="100" w:beforeAutospacing="1" w:after="100" w:afterAutospacing="1"/>
        <w:rPr>
          <w:rStyle w:val="CodeChar"/>
          <w:lang w:val="bg-BG" w:eastAsia="en-GB"/>
        </w:rPr>
      </w:pPr>
      <w:r w:rsidRPr="005737B6">
        <w:rPr>
          <w:rFonts w:eastAsia="Times New Roman" w:cstheme="minorHAnsi"/>
          <w:b/>
          <w:bCs/>
          <w:color w:val="000000"/>
          <w:lang w:eastAsia="en-GB"/>
        </w:rPr>
        <w:t>Blockquote</w:t>
      </w:r>
      <w:r w:rsidRPr="00705B4F">
        <w:rPr>
          <w:rFonts w:eastAsia="Times New Roman" w:cstheme="minorHAnsi"/>
          <w:color w:val="000000"/>
          <w:lang w:eastAsia="en-GB"/>
        </w:rPr>
        <w:t xml:space="preserve"> font family must be </w:t>
      </w:r>
      <w:r w:rsidRPr="00705B4F">
        <w:rPr>
          <w:rStyle w:val="CodeChar"/>
          <w:lang w:eastAsia="en-GB"/>
        </w:rPr>
        <w:t>Georgia, serif</w:t>
      </w:r>
    </w:p>
    <w:p w14:paraId="1EDE5EF5" w14:textId="77777777" w:rsidR="0058064B" w:rsidRPr="00705B4F" w:rsidRDefault="0058064B" w:rsidP="00463C14">
      <w:pPr>
        <w:numPr>
          <w:ilvl w:val="0"/>
          <w:numId w:val="5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anchors</w:t>
      </w:r>
      <w:r w:rsidRPr="00705B4F">
        <w:rPr>
          <w:rFonts w:eastAsia="Times New Roman" w:cstheme="minorHAnsi"/>
          <w:color w:val="000000"/>
          <w:lang w:eastAsia="en-GB"/>
        </w:rPr>
        <w:t xml:space="preserve"> text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color</w:t>
      </w:r>
      <w:r w:rsidRPr="00705B4F">
        <w:rPr>
          <w:rFonts w:eastAsia="Times New Roman" w:cstheme="minorHAnsi"/>
          <w:color w:val="000000"/>
          <w:lang w:eastAsia="en-GB"/>
        </w:rPr>
        <w:t xml:space="preserve"> in the aside section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0, 153, 0)</w:t>
      </w:r>
    </w:p>
    <w:p w14:paraId="53EDA156" w14:textId="77777777" w:rsidR="0058064B" w:rsidRPr="00705B4F" w:rsidRDefault="0058064B" w:rsidP="00463C14">
      <w:pPr>
        <w:numPr>
          <w:ilvl w:val="0"/>
          <w:numId w:val="52"/>
        </w:numPr>
        <w:spacing w:before="100" w:beforeAutospacing="1" w:after="100" w:afterAutospacing="1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Pag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headings</w:t>
      </w:r>
      <w:r w:rsidRPr="00705B4F">
        <w:rPr>
          <w:rFonts w:eastAsia="Times New Roman" w:cstheme="minorHAnsi"/>
          <w:color w:val="000000"/>
          <w:lang w:eastAsia="en-GB"/>
        </w:rPr>
        <w:t> font family must be </w:t>
      </w:r>
      <w:r w:rsidRPr="00705B4F">
        <w:rPr>
          <w:rStyle w:val="CodeChar"/>
          <w:lang w:eastAsia="en-GB"/>
        </w:rPr>
        <w:t>Georgia, serif</w:t>
      </w:r>
    </w:p>
    <w:p w14:paraId="5E535341" w14:textId="77777777" w:rsidR="0058064B" w:rsidRPr="00463C14" w:rsidRDefault="0058064B" w:rsidP="00463C14">
      <w:pPr>
        <w:pStyle w:val="Heading2"/>
      </w:pPr>
      <w:r w:rsidRPr="00705B4F">
        <w:lastRenderedPageBreak/>
        <w:t>Sticky Footer – Flexbox</w:t>
      </w:r>
    </w:p>
    <w:p w14:paraId="3DADDDD9" w14:textId="77777777" w:rsidR="0058064B" w:rsidRPr="00705B4F" w:rsidRDefault="0058064B" w:rsidP="0058064B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224A3A0" w14:textId="77777777" w:rsidR="0058064B" w:rsidRDefault="0058064B" w:rsidP="0058064B">
      <w:pPr>
        <w:spacing w:before="100" w:beforeAutospacing="1" w:after="100" w:afterAutospacing="1" w:line="240" w:lineRule="auto"/>
        <w:ind w:left="360"/>
        <w:rPr>
          <w:rStyle w:val="CodeChar"/>
          <w:lang w:val="bg-BG" w:eastAsia="en-GB"/>
        </w:rPr>
      </w:pPr>
      <w:r w:rsidRPr="00705B4F">
        <w:rPr>
          <w:noProof/>
        </w:rPr>
        <w:drawing>
          <wp:inline distT="0" distB="0" distL="0" distR="0" wp14:anchorId="476E5AC6" wp14:editId="6F9D470D">
            <wp:extent cx="5462065" cy="2989872"/>
            <wp:effectExtent l="19050" t="19050" r="24765" b="2032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6682" cy="299239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A60A23" w14:textId="77777777" w:rsidR="0058064B" w:rsidRPr="005737B6" w:rsidRDefault="0058064B" w:rsidP="0058064B">
      <w:pPr>
        <w:numPr>
          <w:ilvl w:val="0"/>
          <w:numId w:val="52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Sticky Footer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16DFD8D4" w14:textId="77777777" w:rsidR="0058064B" w:rsidRPr="00705B4F" w:rsidRDefault="0058064B" w:rsidP="0058064B">
      <w:pPr>
        <w:pStyle w:val="Heading3"/>
        <w:rPr>
          <w:lang w:val="bg-BG"/>
        </w:rPr>
      </w:pPr>
      <w:r>
        <w:t>Requirements</w:t>
      </w:r>
    </w:p>
    <w:p w14:paraId="248DF703" w14:textId="77777777" w:rsidR="0058064B" w:rsidRPr="00705B4F" w:rsidRDefault="0058064B" w:rsidP="00463C14">
      <w:pPr>
        <w:numPr>
          <w:ilvl w:val="0"/>
          <w:numId w:val="5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Divide your content into </w:t>
      </w:r>
      <w:r w:rsidRPr="00705B4F">
        <w:rPr>
          <w:rStyle w:val="CodeChar"/>
          <w:lang w:eastAsia="en-GB"/>
        </w:rPr>
        <w:t>header</w:t>
      </w:r>
      <w:r w:rsidRPr="00705B4F">
        <w:rPr>
          <w:rFonts w:eastAsia="Times New Roman" w:cstheme="minorHAnsi"/>
          <w:color w:val="000000"/>
          <w:lang w:eastAsia="en-GB"/>
        </w:rPr>
        <w:t>, </w:t>
      </w:r>
      <w:r w:rsidRPr="00705B4F">
        <w:rPr>
          <w:rStyle w:val="CodeChar"/>
          <w:lang w:eastAsia="en-GB"/>
        </w:rPr>
        <w:t>mai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s</w:t>
      </w:r>
    </w:p>
    <w:p w14:paraId="7549F831" w14:textId="77777777" w:rsidR="0058064B" w:rsidRPr="00705B4F" w:rsidRDefault="0058064B" w:rsidP="00463C14">
      <w:pPr>
        <w:numPr>
          <w:ilvl w:val="0"/>
          <w:numId w:val="5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must have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 property</w:t>
      </w:r>
    </w:p>
    <w:p w14:paraId="31C3624B" w14:textId="77777777" w:rsidR="0058064B" w:rsidRPr="00705B4F" w:rsidRDefault="0058064B" w:rsidP="00463C14">
      <w:pPr>
        <w:numPr>
          <w:ilvl w:val="0"/>
          <w:numId w:val="5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5737B6">
        <w:rPr>
          <w:rFonts w:eastAsia="Times New Roman" w:cstheme="minorHAnsi"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38, 238, 238)</w:t>
      </w:r>
    </w:p>
    <w:p w14:paraId="2F9E9FB4" w14:textId="77777777" w:rsidR="0058064B" w:rsidRPr="009A45E0" w:rsidRDefault="0058064B" w:rsidP="00463C14">
      <w:pPr>
        <w:numPr>
          <w:ilvl w:val="0"/>
          <w:numId w:val="52"/>
        </w:numPr>
        <w:spacing w:before="100" w:beforeAutospacing="1" w:after="100" w:afterAutospacing="1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t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height</w:t>
      </w:r>
      <w:r w:rsidRPr="00705B4F">
        <w:rPr>
          <w:rFonts w:eastAsia="Times New Roman" w:cstheme="minorHAnsi"/>
          <w:color w:val="000000"/>
          <w:lang w:eastAsia="en-GB"/>
        </w:rPr>
        <w:t xml:space="preserve"> to the body: </w:t>
      </w:r>
      <w:r w:rsidRPr="00705B4F">
        <w:rPr>
          <w:rStyle w:val="CodeChar"/>
          <w:lang w:eastAsia="en-GB"/>
        </w:rPr>
        <w:t>100vh</w:t>
      </w:r>
    </w:p>
    <w:p w14:paraId="736188AA" w14:textId="77777777" w:rsidR="0058064B" w:rsidRPr="00705B4F" w:rsidRDefault="0058064B" w:rsidP="00463C14">
      <w:pPr>
        <w:numPr>
          <w:ilvl w:val="0"/>
          <w:numId w:val="5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 family </w:t>
      </w:r>
      <w:r w:rsidRPr="00705B4F">
        <w:rPr>
          <w:rStyle w:val="CodeChar"/>
          <w:lang w:eastAsia="en-GB"/>
        </w:rPr>
        <w:t>Helvetica, sans-serif </w:t>
      </w:r>
    </w:p>
    <w:p w14:paraId="7FC4DE83" w14:textId="77777777" w:rsidR="0058064B" w:rsidRPr="00705B4F" w:rsidRDefault="0058064B" w:rsidP="00463C14">
      <w:pPr>
        <w:numPr>
          <w:ilvl w:val="0"/>
          <w:numId w:val="5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should be at the bottom of the page</w:t>
      </w:r>
    </w:p>
    <w:p w14:paraId="3E993210" w14:textId="77777777" w:rsidR="0058064B" w:rsidRPr="00705B4F" w:rsidRDefault="0058064B" w:rsidP="00463C14">
      <w:pPr>
        <w:numPr>
          <w:ilvl w:val="1"/>
          <w:numId w:val="5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ext color 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55, 255, 255)</w:t>
      </w:r>
    </w:p>
    <w:p w14:paraId="16226E00" w14:textId="77777777" w:rsidR="0058064B" w:rsidRPr="00705B4F" w:rsidRDefault="0058064B" w:rsidP="00463C14">
      <w:pPr>
        <w:numPr>
          <w:ilvl w:val="1"/>
          <w:numId w:val="5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background color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102, 102, 102)</w:t>
      </w:r>
    </w:p>
    <w:p w14:paraId="41E2B5D7" w14:textId="77777777" w:rsidR="0058064B" w:rsidRPr="00463C14" w:rsidRDefault="0058064B" w:rsidP="00463C14">
      <w:pPr>
        <w:pStyle w:val="Heading2"/>
      </w:pPr>
      <w:r w:rsidRPr="00705B4F">
        <w:t>Center Flexbox</w:t>
      </w:r>
    </w:p>
    <w:p w14:paraId="3166C9A8" w14:textId="77777777" w:rsidR="0058064B" w:rsidRPr="00705B4F" w:rsidRDefault="0058064B" w:rsidP="0058064B">
      <w:pPr>
        <w:pStyle w:val="Index"/>
        <w:ind w:left="360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4F52EF9F" w14:textId="77777777" w:rsidR="0058064B" w:rsidRDefault="0058064B" w:rsidP="0058064B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lastRenderedPageBreak/>
        <w:drawing>
          <wp:inline distT="0" distB="0" distL="0" distR="0" wp14:anchorId="7FBBB7DA" wp14:editId="5F892965">
            <wp:extent cx="5093970" cy="2233341"/>
            <wp:effectExtent l="19050" t="19050" r="11430" b="1460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6767" cy="225210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BF8C71" w14:textId="77777777" w:rsidR="0058064B" w:rsidRPr="005F2871" w:rsidRDefault="0058064B" w:rsidP="0058064B">
      <w:pPr>
        <w:numPr>
          <w:ilvl w:val="0"/>
          <w:numId w:val="5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enter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E7B912F" w14:textId="77777777" w:rsidR="0058064B" w:rsidRPr="00705B4F" w:rsidRDefault="0058064B" w:rsidP="0058064B">
      <w:pPr>
        <w:pStyle w:val="Heading3"/>
        <w:rPr>
          <w:lang w:val="bg-BG"/>
        </w:rPr>
      </w:pPr>
      <w:r>
        <w:t>Requirements</w:t>
      </w:r>
    </w:p>
    <w:p w14:paraId="257D9284" w14:textId="77777777" w:rsidR="0058064B" w:rsidRPr="00705B4F" w:rsidRDefault="0058064B" w:rsidP="00463C14">
      <w:pPr>
        <w:numPr>
          <w:ilvl w:val="0"/>
          <w:numId w:val="5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> color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38, 238, 238)</w:t>
      </w:r>
    </w:p>
    <w:p w14:paraId="5D6A8EA5" w14:textId="77777777" w:rsidR="0058064B" w:rsidRPr="00705B4F" w:rsidRDefault="0058064B" w:rsidP="00463C14">
      <w:pPr>
        <w:numPr>
          <w:ilvl w:val="0"/>
          <w:numId w:val="5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5F2871">
        <w:rPr>
          <w:rFonts w:eastAsia="Times New Roman" w:cstheme="minorHAnsi"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display</w:t>
      </w:r>
      <w:r w:rsidRPr="00705B4F">
        <w:rPr>
          <w:rFonts w:eastAsia="Times New Roman" w:cstheme="minorHAnsi"/>
          <w:color w:val="000000"/>
          <w:lang w:eastAsia="en-GB"/>
        </w:rPr>
        <w:t> property must be </w:t>
      </w:r>
      <w:r w:rsidRPr="00705B4F">
        <w:rPr>
          <w:rStyle w:val="CodeChar"/>
          <w:lang w:eastAsia="en-GB"/>
        </w:rPr>
        <w:t>flex</w:t>
      </w:r>
    </w:p>
    <w:p w14:paraId="5BEF2EB9" w14:textId="77777777" w:rsidR="0058064B" w:rsidRPr="00705B4F" w:rsidRDefault="0058064B" w:rsidP="00463C14">
      <w:pPr>
        <w:numPr>
          <w:ilvl w:val="0"/>
          <w:numId w:val="5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content must be placed into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div</w:t>
      </w:r>
      <w:r w:rsidRPr="00705B4F">
        <w:rPr>
          <w:rFonts w:eastAsia="Times New Roman" w:cstheme="minorHAnsi"/>
          <w:color w:val="000000"/>
          <w:lang w:eastAsia="en-GB"/>
        </w:rPr>
        <w:t> with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class</w:t>
      </w:r>
      <w:r w:rsidRPr="00705B4F">
        <w:rPr>
          <w:rFonts w:eastAsia="Times New Roman" w:cstheme="minorHAnsi"/>
          <w:color w:val="000000"/>
          <w:lang w:eastAsia="en-GB"/>
        </w:rPr>
        <w:t xml:space="preserve"> card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proofErr w:type="spellStart"/>
      <w:r w:rsidRPr="00705B4F">
        <w:rPr>
          <w:rStyle w:val="CodeChar"/>
          <w:lang w:eastAsia="en-GB"/>
        </w:rPr>
        <w:t>div.card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01E066CC" w14:textId="77777777" w:rsidR="0058064B" w:rsidRPr="00705B4F" w:rsidRDefault="0058064B" w:rsidP="00463C14">
      <w:pPr>
        <w:numPr>
          <w:ilvl w:val="1"/>
          <w:numId w:val="5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background color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55, 255, 255)</w:t>
      </w:r>
    </w:p>
    <w:p w14:paraId="592EBD29" w14:textId="51658AA2" w:rsidR="00640502" w:rsidRPr="00D71EA0" w:rsidRDefault="00640502" w:rsidP="0058064B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</w:p>
    <w:sectPr w:rsidR="00640502" w:rsidRPr="00D71EA0" w:rsidSect="007A0042">
      <w:headerReference w:type="default" r:id="rId31"/>
      <w:footerReference w:type="default" r:id="rId3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35F9BCB" w14:textId="77777777" w:rsidR="005B5191" w:rsidRDefault="005B5191" w:rsidP="008068A2">
      <w:pPr>
        <w:spacing w:after="0" w:line="240" w:lineRule="auto"/>
      </w:pPr>
      <w:r>
        <w:separator/>
      </w:r>
    </w:p>
  </w:endnote>
  <w:endnote w:type="continuationSeparator" w:id="0">
    <w:p w14:paraId="18341DAC" w14:textId="77777777" w:rsidR="005B5191" w:rsidRDefault="005B519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FD6E964" w14:textId="77777777" w:rsidR="005B5191" w:rsidRDefault="005B5191" w:rsidP="008068A2">
      <w:pPr>
        <w:spacing w:after="0" w:line="240" w:lineRule="auto"/>
      </w:pPr>
      <w:r>
        <w:separator/>
      </w:r>
    </w:p>
  </w:footnote>
  <w:footnote w:type="continuationSeparator" w:id="0">
    <w:p w14:paraId="7A116BC5" w14:textId="77777777" w:rsidR="005B5191" w:rsidRDefault="005B519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255DE8"/>
    <w:multiLevelType w:val="hybridMultilevel"/>
    <w:tmpl w:val="A1A83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D6C1233"/>
    <w:multiLevelType w:val="hybridMultilevel"/>
    <w:tmpl w:val="BB3C7AE6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5563A9D"/>
    <w:multiLevelType w:val="hybridMultilevel"/>
    <w:tmpl w:val="B358D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0BF5D82"/>
    <w:multiLevelType w:val="hybridMultilevel"/>
    <w:tmpl w:val="37343E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9390F45"/>
    <w:multiLevelType w:val="hybridMultilevel"/>
    <w:tmpl w:val="4BC42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D720754"/>
    <w:multiLevelType w:val="multilevel"/>
    <w:tmpl w:val="8E920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2805CDF"/>
    <w:multiLevelType w:val="hybridMultilevel"/>
    <w:tmpl w:val="4E36E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8B4654D"/>
    <w:multiLevelType w:val="hybridMultilevel"/>
    <w:tmpl w:val="829E4A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4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3A0355D"/>
    <w:multiLevelType w:val="hybridMultilevel"/>
    <w:tmpl w:val="BCFEF202"/>
    <w:lvl w:ilvl="0" w:tplc="085C2E46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5" w15:restartNumberingAfterBreak="0">
    <w:nsid w:val="679A42DF"/>
    <w:multiLevelType w:val="hybridMultilevel"/>
    <w:tmpl w:val="520E626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7" w15:restartNumberingAfterBreak="0">
    <w:nsid w:val="6E562C7A"/>
    <w:multiLevelType w:val="hybridMultilevel"/>
    <w:tmpl w:val="1E08A0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2E75BF7"/>
    <w:multiLevelType w:val="hybridMultilevel"/>
    <w:tmpl w:val="5BBA52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7C06099"/>
    <w:multiLevelType w:val="hybridMultilevel"/>
    <w:tmpl w:val="C2CA6C00"/>
    <w:lvl w:ilvl="0" w:tplc="C0D8C83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4" w15:restartNumberingAfterBreak="0">
    <w:nsid w:val="78117919"/>
    <w:multiLevelType w:val="hybridMultilevel"/>
    <w:tmpl w:val="29725A8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5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796B59AD"/>
    <w:multiLevelType w:val="hybridMultilevel"/>
    <w:tmpl w:val="07A6A4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7EB238D8"/>
    <w:multiLevelType w:val="hybridMultilevel"/>
    <w:tmpl w:val="DF44B9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8871163">
    <w:abstractNumId w:val="1"/>
  </w:num>
  <w:num w:numId="2" w16cid:durableId="1333684135">
    <w:abstractNumId w:val="58"/>
  </w:num>
  <w:num w:numId="3" w16cid:durableId="1328557188">
    <w:abstractNumId w:val="12"/>
  </w:num>
  <w:num w:numId="4" w16cid:durableId="1207445491">
    <w:abstractNumId w:val="35"/>
  </w:num>
  <w:num w:numId="5" w16cid:durableId="1082219905">
    <w:abstractNumId w:val="36"/>
  </w:num>
  <w:num w:numId="6" w16cid:durableId="944311687">
    <w:abstractNumId w:val="40"/>
  </w:num>
  <w:num w:numId="7" w16cid:durableId="1146821665">
    <w:abstractNumId w:val="6"/>
  </w:num>
  <w:num w:numId="8" w16cid:durableId="1538663876">
    <w:abstractNumId w:val="11"/>
  </w:num>
  <w:num w:numId="9" w16cid:durableId="570121384">
    <w:abstractNumId w:val="32"/>
  </w:num>
  <w:num w:numId="10" w16cid:durableId="122437277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14325762">
    <w:abstractNumId w:val="7"/>
  </w:num>
  <w:num w:numId="12" w16cid:durableId="1072434967">
    <w:abstractNumId w:val="24"/>
  </w:num>
  <w:num w:numId="13" w16cid:durableId="993490547">
    <w:abstractNumId w:val="3"/>
  </w:num>
  <w:num w:numId="14" w16cid:durableId="749931453">
    <w:abstractNumId w:val="39"/>
  </w:num>
  <w:num w:numId="15" w16cid:durableId="1453133852">
    <w:abstractNumId w:val="13"/>
  </w:num>
  <w:num w:numId="16" w16cid:durableId="135997912">
    <w:abstractNumId w:val="46"/>
  </w:num>
  <w:num w:numId="17" w16cid:durableId="1939556555">
    <w:abstractNumId w:val="34"/>
  </w:num>
  <w:num w:numId="18" w16cid:durableId="1923224048">
    <w:abstractNumId w:val="52"/>
  </w:num>
  <w:num w:numId="19" w16cid:durableId="643779910">
    <w:abstractNumId w:val="41"/>
  </w:num>
  <w:num w:numId="20" w16cid:durableId="2002731855">
    <w:abstractNumId w:val="23"/>
  </w:num>
  <w:num w:numId="21" w16cid:durableId="172305995">
    <w:abstractNumId w:val="38"/>
  </w:num>
  <w:num w:numId="22" w16cid:durableId="1179343729">
    <w:abstractNumId w:val="15"/>
  </w:num>
  <w:num w:numId="23" w16cid:durableId="1822387152">
    <w:abstractNumId w:val="18"/>
  </w:num>
  <w:num w:numId="24" w16cid:durableId="286934297">
    <w:abstractNumId w:val="4"/>
  </w:num>
  <w:num w:numId="25" w16cid:durableId="1665085217">
    <w:abstractNumId w:val="10"/>
  </w:num>
  <w:num w:numId="26" w16cid:durableId="1260718344">
    <w:abstractNumId w:val="19"/>
  </w:num>
  <w:num w:numId="27" w16cid:durableId="2018461900">
    <w:abstractNumId w:val="43"/>
  </w:num>
  <w:num w:numId="28" w16cid:durableId="1754162047">
    <w:abstractNumId w:val="22"/>
  </w:num>
  <w:num w:numId="29" w16cid:durableId="564608790">
    <w:abstractNumId w:val="51"/>
  </w:num>
  <w:num w:numId="30" w16cid:durableId="743992995">
    <w:abstractNumId w:val="27"/>
  </w:num>
  <w:num w:numId="31" w16cid:durableId="1358890786">
    <w:abstractNumId w:val="14"/>
  </w:num>
  <w:num w:numId="32" w16cid:durableId="1998806551">
    <w:abstractNumId w:val="42"/>
  </w:num>
  <w:num w:numId="33" w16cid:durableId="1401749654">
    <w:abstractNumId w:val="48"/>
  </w:num>
  <w:num w:numId="34" w16cid:durableId="698968984">
    <w:abstractNumId w:val="31"/>
  </w:num>
  <w:num w:numId="35" w16cid:durableId="398676610">
    <w:abstractNumId w:val="50"/>
  </w:num>
  <w:num w:numId="36" w16cid:durableId="2143959003">
    <w:abstractNumId w:val="9"/>
  </w:num>
  <w:num w:numId="37" w16cid:durableId="1167555506">
    <w:abstractNumId w:val="29"/>
  </w:num>
  <w:num w:numId="38" w16cid:durableId="460155458">
    <w:abstractNumId w:val="17"/>
  </w:num>
  <w:num w:numId="39" w16cid:durableId="1855880403">
    <w:abstractNumId w:val="37"/>
  </w:num>
  <w:num w:numId="40" w16cid:durableId="1055398695">
    <w:abstractNumId w:val="5"/>
  </w:num>
  <w:num w:numId="41" w16cid:durableId="1562211464">
    <w:abstractNumId w:val="53"/>
  </w:num>
  <w:num w:numId="42" w16cid:durableId="1502624026">
    <w:abstractNumId w:val="55"/>
  </w:num>
  <w:num w:numId="43" w16cid:durableId="1818720878">
    <w:abstractNumId w:val="59"/>
  </w:num>
  <w:num w:numId="44" w16cid:durableId="1936206501">
    <w:abstractNumId w:val="56"/>
  </w:num>
  <w:num w:numId="45" w16cid:durableId="1252080885">
    <w:abstractNumId w:val="28"/>
  </w:num>
  <w:num w:numId="46" w16cid:durableId="1308583889">
    <w:abstractNumId w:val="44"/>
  </w:num>
  <w:num w:numId="47" w16cid:durableId="973753042">
    <w:abstractNumId w:val="25"/>
  </w:num>
  <w:num w:numId="48" w16cid:durableId="563376940">
    <w:abstractNumId w:val="2"/>
  </w:num>
  <w:num w:numId="49" w16cid:durableId="923757084">
    <w:abstractNumId w:val="21"/>
  </w:num>
  <w:num w:numId="50" w16cid:durableId="466510164">
    <w:abstractNumId w:val="47"/>
  </w:num>
  <w:num w:numId="51" w16cid:durableId="1883134742">
    <w:abstractNumId w:val="20"/>
  </w:num>
  <w:num w:numId="52" w16cid:durableId="982271406">
    <w:abstractNumId w:val="33"/>
  </w:num>
  <w:num w:numId="53" w16cid:durableId="396786134">
    <w:abstractNumId w:val="30"/>
  </w:num>
  <w:num w:numId="54" w16cid:durableId="147794668">
    <w:abstractNumId w:val="57"/>
  </w:num>
  <w:num w:numId="55" w16cid:durableId="1255211824">
    <w:abstractNumId w:val="45"/>
  </w:num>
  <w:num w:numId="56" w16cid:durableId="195049182">
    <w:abstractNumId w:val="54"/>
  </w:num>
  <w:num w:numId="57" w16cid:durableId="1217887508">
    <w:abstractNumId w:val="26"/>
  </w:num>
  <w:num w:numId="58" w16cid:durableId="986667761">
    <w:abstractNumId w:val="8"/>
  </w:num>
  <w:num w:numId="59" w16cid:durableId="1254243485">
    <w:abstractNumId w:val="49"/>
  </w:num>
  <w:num w:numId="60" w16cid:durableId="335309618">
    <w:abstractNumId w:val="0"/>
  </w:num>
  <w:num w:numId="61" w16cid:durableId="317341222">
    <w:abstractNumId w:val="7"/>
  </w:num>
  <w:num w:numId="62" w16cid:durableId="1927808374">
    <w:abstractNumId w:val="7"/>
  </w:num>
  <w:num w:numId="63" w16cid:durableId="2112970962">
    <w:abstractNumId w:val="7"/>
  </w:num>
  <w:num w:numId="64" w16cid:durableId="350184265">
    <w:abstractNumId w:val="7"/>
  </w:num>
  <w:num w:numId="65" w16cid:durableId="1163396601">
    <w:abstractNumId w:val="7"/>
  </w:num>
  <w:num w:numId="66" w16cid:durableId="1072921836">
    <w:abstractNumId w:val="7"/>
  </w:num>
  <w:num w:numId="67" w16cid:durableId="830298081">
    <w:abstractNumId w:val="7"/>
  </w:num>
  <w:num w:numId="68" w16cid:durableId="1596553093">
    <w:abstractNumId w:val="7"/>
  </w:num>
  <w:num w:numId="69" w16cid:durableId="138937400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tDQ3tDQ1NzY3NjBR0lEKTi0uzszPAykwNKwFANGnXj0tAAAA"/>
  </w:docVars>
  <w:rsids>
    <w:rsidRoot w:val="008068A2"/>
    <w:rsid w:val="000006BB"/>
    <w:rsid w:val="00002C1C"/>
    <w:rsid w:val="0000683B"/>
    <w:rsid w:val="00007044"/>
    <w:rsid w:val="0001451E"/>
    <w:rsid w:val="00023DC6"/>
    <w:rsid w:val="00025F04"/>
    <w:rsid w:val="00064D15"/>
    <w:rsid w:val="0008559D"/>
    <w:rsid w:val="00086727"/>
    <w:rsid w:val="0009209B"/>
    <w:rsid w:val="0009317A"/>
    <w:rsid w:val="000A6794"/>
    <w:rsid w:val="000B39E6"/>
    <w:rsid w:val="000B56F0"/>
    <w:rsid w:val="000C5361"/>
    <w:rsid w:val="000D1778"/>
    <w:rsid w:val="000D1E43"/>
    <w:rsid w:val="000D513F"/>
    <w:rsid w:val="00103906"/>
    <w:rsid w:val="0011270A"/>
    <w:rsid w:val="001275B9"/>
    <w:rsid w:val="0014213A"/>
    <w:rsid w:val="00142C75"/>
    <w:rsid w:val="001449E8"/>
    <w:rsid w:val="001619DF"/>
    <w:rsid w:val="00163AF9"/>
    <w:rsid w:val="00164CDC"/>
    <w:rsid w:val="00166463"/>
    <w:rsid w:val="00167CF1"/>
    <w:rsid w:val="00171021"/>
    <w:rsid w:val="00173468"/>
    <w:rsid w:val="00174A25"/>
    <w:rsid w:val="00175E1D"/>
    <w:rsid w:val="001837BD"/>
    <w:rsid w:val="00183A2C"/>
    <w:rsid w:val="00187E8C"/>
    <w:rsid w:val="001A6728"/>
    <w:rsid w:val="001A6E9D"/>
    <w:rsid w:val="001B7060"/>
    <w:rsid w:val="001C1FCD"/>
    <w:rsid w:val="001D2464"/>
    <w:rsid w:val="001D50AE"/>
    <w:rsid w:val="001E1161"/>
    <w:rsid w:val="001E3FEF"/>
    <w:rsid w:val="001F0210"/>
    <w:rsid w:val="00202683"/>
    <w:rsid w:val="00215FCE"/>
    <w:rsid w:val="002176CF"/>
    <w:rsid w:val="002326A7"/>
    <w:rsid w:val="00232E7D"/>
    <w:rsid w:val="00247B1D"/>
    <w:rsid w:val="00264287"/>
    <w:rsid w:val="0026589D"/>
    <w:rsid w:val="002664E1"/>
    <w:rsid w:val="002674C4"/>
    <w:rsid w:val="0028079D"/>
    <w:rsid w:val="002819B5"/>
    <w:rsid w:val="002853F4"/>
    <w:rsid w:val="00285941"/>
    <w:rsid w:val="002A2D2D"/>
    <w:rsid w:val="002C539D"/>
    <w:rsid w:val="002C71C6"/>
    <w:rsid w:val="002D07CA"/>
    <w:rsid w:val="002E264C"/>
    <w:rsid w:val="00302146"/>
    <w:rsid w:val="00303E20"/>
    <w:rsid w:val="00305122"/>
    <w:rsid w:val="003230CF"/>
    <w:rsid w:val="0033212E"/>
    <w:rsid w:val="0033490F"/>
    <w:rsid w:val="00343AAE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5AD"/>
    <w:rsid w:val="003E167F"/>
    <w:rsid w:val="003E2A3C"/>
    <w:rsid w:val="003E2F33"/>
    <w:rsid w:val="003E6BFB"/>
    <w:rsid w:val="003F1864"/>
    <w:rsid w:val="0041081C"/>
    <w:rsid w:val="004173EE"/>
    <w:rsid w:val="004311CA"/>
    <w:rsid w:val="00435E0D"/>
    <w:rsid w:val="00463C14"/>
    <w:rsid w:val="00470CCD"/>
    <w:rsid w:val="004714CF"/>
    <w:rsid w:val="0047331A"/>
    <w:rsid w:val="0047640B"/>
    <w:rsid w:val="0047644B"/>
    <w:rsid w:val="00476D4B"/>
    <w:rsid w:val="00491748"/>
    <w:rsid w:val="0049778F"/>
    <w:rsid w:val="004A1C60"/>
    <w:rsid w:val="004A7E77"/>
    <w:rsid w:val="004B0253"/>
    <w:rsid w:val="004C0A80"/>
    <w:rsid w:val="004D03E1"/>
    <w:rsid w:val="004D29A9"/>
    <w:rsid w:val="004E00E5"/>
    <w:rsid w:val="004E0D4F"/>
    <w:rsid w:val="004E4C1E"/>
    <w:rsid w:val="0050017E"/>
    <w:rsid w:val="00503820"/>
    <w:rsid w:val="005054C7"/>
    <w:rsid w:val="00507F81"/>
    <w:rsid w:val="00510DB5"/>
    <w:rsid w:val="00513B1C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6B79"/>
    <w:rsid w:val="005803E5"/>
    <w:rsid w:val="0058064B"/>
    <w:rsid w:val="00584EDB"/>
    <w:rsid w:val="0058723E"/>
    <w:rsid w:val="00594821"/>
    <w:rsid w:val="00596357"/>
    <w:rsid w:val="00596AA5"/>
    <w:rsid w:val="005B0164"/>
    <w:rsid w:val="005B5191"/>
    <w:rsid w:val="005C131C"/>
    <w:rsid w:val="005C6A24"/>
    <w:rsid w:val="005E04CE"/>
    <w:rsid w:val="005E6CC9"/>
    <w:rsid w:val="00600083"/>
    <w:rsid w:val="00600532"/>
    <w:rsid w:val="00604363"/>
    <w:rsid w:val="00604FA6"/>
    <w:rsid w:val="00605001"/>
    <w:rsid w:val="00624212"/>
    <w:rsid w:val="006242A9"/>
    <w:rsid w:val="00624DCF"/>
    <w:rsid w:val="0063342B"/>
    <w:rsid w:val="00634B6D"/>
    <w:rsid w:val="00640502"/>
    <w:rsid w:val="00644D27"/>
    <w:rsid w:val="00646FEF"/>
    <w:rsid w:val="00661880"/>
    <w:rsid w:val="00662288"/>
    <w:rsid w:val="006640AE"/>
    <w:rsid w:val="00670041"/>
    <w:rsid w:val="00671FE2"/>
    <w:rsid w:val="006815D3"/>
    <w:rsid w:val="00686C0C"/>
    <w:rsid w:val="00695634"/>
    <w:rsid w:val="006A2531"/>
    <w:rsid w:val="006D239A"/>
    <w:rsid w:val="006D59EC"/>
    <w:rsid w:val="006E1302"/>
    <w:rsid w:val="006E2245"/>
    <w:rsid w:val="006E55B4"/>
    <w:rsid w:val="006E7E50"/>
    <w:rsid w:val="00704432"/>
    <w:rsid w:val="007051DF"/>
    <w:rsid w:val="00724DA4"/>
    <w:rsid w:val="00733DFD"/>
    <w:rsid w:val="00755F3E"/>
    <w:rsid w:val="0076189F"/>
    <w:rsid w:val="00763912"/>
    <w:rsid w:val="00766124"/>
    <w:rsid w:val="00774E44"/>
    <w:rsid w:val="00785258"/>
    <w:rsid w:val="00791F02"/>
    <w:rsid w:val="0079324A"/>
    <w:rsid w:val="00794EEE"/>
    <w:rsid w:val="007A0042"/>
    <w:rsid w:val="007A635E"/>
    <w:rsid w:val="007A7A58"/>
    <w:rsid w:val="007B3686"/>
    <w:rsid w:val="007B7342"/>
    <w:rsid w:val="007C00DB"/>
    <w:rsid w:val="007C1517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47FD"/>
    <w:rsid w:val="00836CA4"/>
    <w:rsid w:val="0085184F"/>
    <w:rsid w:val="00861625"/>
    <w:rsid w:val="008617B5"/>
    <w:rsid w:val="00870828"/>
    <w:rsid w:val="0088080B"/>
    <w:rsid w:val="00891FEB"/>
    <w:rsid w:val="008B07D7"/>
    <w:rsid w:val="008B1592"/>
    <w:rsid w:val="008B557F"/>
    <w:rsid w:val="008C2344"/>
    <w:rsid w:val="008C2B83"/>
    <w:rsid w:val="008C5012"/>
    <w:rsid w:val="008C5930"/>
    <w:rsid w:val="008D4391"/>
    <w:rsid w:val="008D6097"/>
    <w:rsid w:val="008E6CF3"/>
    <w:rsid w:val="008F202C"/>
    <w:rsid w:val="008F5B43"/>
    <w:rsid w:val="008F5FDB"/>
    <w:rsid w:val="00902E68"/>
    <w:rsid w:val="00912BC6"/>
    <w:rsid w:val="00921143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211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735C"/>
    <w:rsid w:val="00A35790"/>
    <w:rsid w:val="00A45A89"/>
    <w:rsid w:val="00A47F12"/>
    <w:rsid w:val="00A63530"/>
    <w:rsid w:val="00A66DE2"/>
    <w:rsid w:val="00A70227"/>
    <w:rsid w:val="00A847D3"/>
    <w:rsid w:val="00A96889"/>
    <w:rsid w:val="00AA3772"/>
    <w:rsid w:val="00AB106E"/>
    <w:rsid w:val="00AB2224"/>
    <w:rsid w:val="00AB7DFC"/>
    <w:rsid w:val="00AC36D6"/>
    <w:rsid w:val="00AC60FE"/>
    <w:rsid w:val="00AC77AD"/>
    <w:rsid w:val="00AD3214"/>
    <w:rsid w:val="00AD3E1A"/>
    <w:rsid w:val="00AE05D3"/>
    <w:rsid w:val="00AE355A"/>
    <w:rsid w:val="00AF1745"/>
    <w:rsid w:val="00B148DD"/>
    <w:rsid w:val="00B16BE1"/>
    <w:rsid w:val="00B2472A"/>
    <w:rsid w:val="00B34C12"/>
    <w:rsid w:val="00B567F6"/>
    <w:rsid w:val="00B56DF3"/>
    <w:rsid w:val="00B57A5C"/>
    <w:rsid w:val="00B604A3"/>
    <w:rsid w:val="00B6185B"/>
    <w:rsid w:val="00B638EB"/>
    <w:rsid w:val="00B63DED"/>
    <w:rsid w:val="00B70FBF"/>
    <w:rsid w:val="00B72A63"/>
    <w:rsid w:val="00B753E7"/>
    <w:rsid w:val="00B86AF3"/>
    <w:rsid w:val="00B9309B"/>
    <w:rsid w:val="00BA1F40"/>
    <w:rsid w:val="00BA4820"/>
    <w:rsid w:val="00BB05FA"/>
    <w:rsid w:val="00BB5B10"/>
    <w:rsid w:val="00BB5F0E"/>
    <w:rsid w:val="00BC56D6"/>
    <w:rsid w:val="00BD0385"/>
    <w:rsid w:val="00BE399E"/>
    <w:rsid w:val="00BF1775"/>
    <w:rsid w:val="00BF1FD9"/>
    <w:rsid w:val="00BF201D"/>
    <w:rsid w:val="00C04262"/>
    <w:rsid w:val="00C0490B"/>
    <w:rsid w:val="00C07904"/>
    <w:rsid w:val="00C121AF"/>
    <w:rsid w:val="00C14C80"/>
    <w:rsid w:val="00C27853"/>
    <w:rsid w:val="00C355A5"/>
    <w:rsid w:val="00C36547"/>
    <w:rsid w:val="00C36B6D"/>
    <w:rsid w:val="00C43B64"/>
    <w:rsid w:val="00C452B9"/>
    <w:rsid w:val="00C53F37"/>
    <w:rsid w:val="00C5499A"/>
    <w:rsid w:val="00C62A0F"/>
    <w:rsid w:val="00C82862"/>
    <w:rsid w:val="00C84E4D"/>
    <w:rsid w:val="00CA2FD0"/>
    <w:rsid w:val="00CA5BCE"/>
    <w:rsid w:val="00CB626D"/>
    <w:rsid w:val="00CD1C20"/>
    <w:rsid w:val="00CD5181"/>
    <w:rsid w:val="00CD7485"/>
    <w:rsid w:val="00CE2360"/>
    <w:rsid w:val="00CE236C"/>
    <w:rsid w:val="00CF0047"/>
    <w:rsid w:val="00D00346"/>
    <w:rsid w:val="00D12D5B"/>
    <w:rsid w:val="00D22895"/>
    <w:rsid w:val="00D3404A"/>
    <w:rsid w:val="00D4354E"/>
    <w:rsid w:val="00D43F69"/>
    <w:rsid w:val="00D44F74"/>
    <w:rsid w:val="00D50F79"/>
    <w:rsid w:val="00D67075"/>
    <w:rsid w:val="00D71EA0"/>
    <w:rsid w:val="00D72310"/>
    <w:rsid w:val="00D73957"/>
    <w:rsid w:val="00D8395C"/>
    <w:rsid w:val="00D9091A"/>
    <w:rsid w:val="00D910AA"/>
    <w:rsid w:val="00D91EFE"/>
    <w:rsid w:val="00DA028F"/>
    <w:rsid w:val="00DA68E9"/>
    <w:rsid w:val="00DC28E6"/>
    <w:rsid w:val="00DC79E8"/>
    <w:rsid w:val="00DD55F0"/>
    <w:rsid w:val="00DD7BB2"/>
    <w:rsid w:val="00DE1B8E"/>
    <w:rsid w:val="00DF00FA"/>
    <w:rsid w:val="00DF4BD0"/>
    <w:rsid w:val="00DF57D8"/>
    <w:rsid w:val="00DF6F6D"/>
    <w:rsid w:val="00DF760C"/>
    <w:rsid w:val="00E032C5"/>
    <w:rsid w:val="00E2155C"/>
    <w:rsid w:val="00E24C6A"/>
    <w:rsid w:val="00E25811"/>
    <w:rsid w:val="00E32F85"/>
    <w:rsid w:val="00E33C16"/>
    <w:rsid w:val="00E36FD8"/>
    <w:rsid w:val="00E37380"/>
    <w:rsid w:val="00E465C4"/>
    <w:rsid w:val="00E63F64"/>
    <w:rsid w:val="00E66730"/>
    <w:rsid w:val="00E74623"/>
    <w:rsid w:val="00E80232"/>
    <w:rsid w:val="00E80E3D"/>
    <w:rsid w:val="00E86D42"/>
    <w:rsid w:val="00E870B8"/>
    <w:rsid w:val="00EA1019"/>
    <w:rsid w:val="00EA3B29"/>
    <w:rsid w:val="00EA40D8"/>
    <w:rsid w:val="00EB7421"/>
    <w:rsid w:val="00EC36F5"/>
    <w:rsid w:val="00EC5A4D"/>
    <w:rsid w:val="00ED0DEA"/>
    <w:rsid w:val="00ED73C4"/>
    <w:rsid w:val="00EF2B4A"/>
    <w:rsid w:val="00F071DC"/>
    <w:rsid w:val="00F161BC"/>
    <w:rsid w:val="00F20B48"/>
    <w:rsid w:val="00F258BA"/>
    <w:rsid w:val="00F27E9C"/>
    <w:rsid w:val="00F41F41"/>
    <w:rsid w:val="00F46918"/>
    <w:rsid w:val="00F46DDE"/>
    <w:rsid w:val="00F64383"/>
    <w:rsid w:val="00F655ED"/>
    <w:rsid w:val="00F7033C"/>
    <w:rsid w:val="00F93CA2"/>
    <w:rsid w:val="00F96D0D"/>
    <w:rsid w:val="00F976AD"/>
    <w:rsid w:val="00FA5F6B"/>
    <w:rsid w:val="00FA6461"/>
    <w:rsid w:val="00FB1EE4"/>
    <w:rsid w:val="00FC1556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B16B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87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53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2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1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369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3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4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19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2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hyperlink" Target="https://fontawesome.com/" TargetMode="External"/><Relationship Id="rId26" Type="http://schemas.openxmlformats.org/officeDocument/2006/relationships/image" Target="media/image14.jpeg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34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3.png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8.jpeg"/><Relationship Id="rId29" Type="http://schemas.openxmlformats.org/officeDocument/2006/relationships/image" Target="media/image17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modules/141/front-end-test-automation-may-2024/1456" TargetMode="External"/><Relationship Id="rId24" Type="http://schemas.openxmlformats.org/officeDocument/2006/relationships/image" Target="media/image12.png"/><Relationship Id="rId32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image" Target="media/image11.png"/><Relationship Id="rId28" Type="http://schemas.openxmlformats.org/officeDocument/2006/relationships/image" Target="media/image16.jpeg"/><Relationship Id="rId10" Type="http://schemas.openxmlformats.org/officeDocument/2006/relationships/endnotes" Target="endnotes.xml"/><Relationship Id="rId19" Type="http://schemas.openxmlformats.org/officeDocument/2006/relationships/image" Target="media/image7.jpeg"/><Relationship Id="rId31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image" Target="media/image18.jpeg"/><Relationship Id="rId8" Type="http://schemas.openxmlformats.org/officeDocument/2006/relationships/webSettings" Target="webSettings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6.png"/><Relationship Id="rId3" Type="http://schemas.openxmlformats.org/officeDocument/2006/relationships/image" Target="media/image19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1.png"/><Relationship Id="rId12" Type="http://schemas.openxmlformats.org/officeDocument/2006/relationships/image" Target="media/image23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5.png"/><Relationship Id="rId20" Type="http://schemas.openxmlformats.org/officeDocument/2006/relationships/image" Target="media/image2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0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2.png"/><Relationship Id="rId14" Type="http://schemas.openxmlformats.org/officeDocument/2006/relationships/image" Target="media/image24.png"/><Relationship Id="rId22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7" ma:contentTypeDescription="Create a new document." ma:contentTypeScope="" ma:versionID="4dcab46e3416ed71e81b67106b6eb40a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db9412f0d1f7b6842d45ab12c00e65f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C068272-951A-4CCB-8F9D-9468D909F8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B8CC124-51A3-4029-95A1-57188559675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48AEB4C-9110-4568-8FD1-FD4CD409CD6E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4</TotalTime>
  <Pages>17</Pages>
  <Words>1357</Words>
  <Characters>7737</Characters>
  <Application>Microsoft Office Word</Application>
  <DocSecurity>0</DocSecurity>
  <Lines>64</Lines>
  <Paragraphs>1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 and CSS Overview - Lab</vt:lpstr>
      <vt:lpstr>SoftUni Document</vt:lpstr>
    </vt:vector>
  </TitlesOfParts>
  <Company>SoftUni – https://about.softuni.bg</Company>
  <LinksUpToDate>false</LinksUpToDate>
  <CharactersWithSpaces>9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HTML and CSS</dc:title>
  <dc:subject>Web Fundamentals - HTML5 Course</dc:subject>
  <dc:creator>Software University</dc:creator>
  <cp:keywords>HTML;CS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ositsa Nenova</cp:lastModifiedBy>
  <cp:revision>85</cp:revision>
  <cp:lastPrinted>2023-05-11T12:17:00Z</cp:lastPrinted>
  <dcterms:created xsi:type="dcterms:W3CDTF">2019-11-12T12:29:00Z</dcterms:created>
  <dcterms:modified xsi:type="dcterms:W3CDTF">2024-05-11T05:10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